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szCs w:val="26"/>
        </w:rPr>
        <w:id w:val="-1738554519"/>
        <w:docPartObj>
          <w:docPartGallery w:val="Cover Pages"/>
          <w:docPartUnique/>
        </w:docPartObj>
      </w:sdtPr>
      <w:sdtEndPr>
        <w:rPr>
          <w:rFonts w:cs="Times New Roman"/>
          <w:b/>
          <w:bCs/>
          <w:color w:val="595959" w:themeColor="text1" w:themeTint="A6"/>
          <w:lang w:val="en-US"/>
        </w:rPr>
      </w:sdtEndPr>
      <w:sdtContent>
        <w:p w14:paraId="0267ED62" w14:textId="3FEF494B" w:rsidR="00CA7B90" w:rsidRPr="008B62B3" w:rsidRDefault="00CA7B90">
          <w:pPr>
            <w:rPr>
              <w:szCs w:val="26"/>
            </w:rPr>
          </w:pPr>
          <w:r w:rsidRPr="008B62B3">
            <w:rPr>
              <w:noProof/>
              <w:szCs w:val="26"/>
            </w:rPr>
            <mc:AlternateContent>
              <mc:Choice Requires="wpg">
                <w:drawing>
                  <wp:anchor distT="0" distB="0" distL="114300" distR="114300" simplePos="0" relativeHeight="251611136" behindDoc="1" locked="0" layoutInCell="1" allowOverlap="1" wp14:anchorId="09479A6F" wp14:editId="2ED4F50D">
                    <wp:simplePos x="0" y="0"/>
                    <wp:positionH relativeFrom="page">
                      <wp:posOffset>16933</wp:posOffset>
                    </wp:positionH>
                    <wp:positionV relativeFrom="page">
                      <wp:posOffset>491067</wp:posOffset>
                    </wp:positionV>
                    <wp:extent cx="7645400" cy="9123528"/>
                    <wp:effectExtent l="0" t="0" r="0" b="0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645400" cy="9123528"/>
                              <a:chOff x="-431799" y="0"/>
                              <a:chExt cx="7645400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D9C5A9B" w14:textId="229270CC" w:rsidR="00BD32B9" w:rsidRPr="00282C45" w:rsidRDefault="00BD32B9" w:rsidP="00E03B42">
                                  <w:pPr>
                                    <w:jc w:val="center"/>
                                    <w:rPr>
                                      <w:b/>
                                      <w:sz w:val="42"/>
                                      <w:szCs w:val="42"/>
                                      <w:lang w:val="en-US"/>
                                    </w:rPr>
                                  </w:pPr>
                                  <w:r w:rsidRPr="00282C45">
                                    <w:rPr>
                                      <w:b/>
                                      <w:sz w:val="42"/>
                                      <w:szCs w:val="42"/>
                                      <w:lang w:val="en-US"/>
                                    </w:rPr>
                                    <w:t>TRƯỜNG ĐẠI HỌC SƯ PHẠM – ĐẠI HỌC ĐÀ NẴ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438153D" w14:textId="6CB9F485" w:rsidR="00BD32B9" w:rsidRPr="0084067A" w:rsidRDefault="00BD32B9" w:rsidP="000A1055">
                                  <w:pPr>
                                    <w:pStyle w:val="NoSpacing"/>
                                    <w:tabs>
                                      <w:tab w:val="left" w:pos="1699"/>
                                    </w:tabs>
                                    <w:spacing w:before="120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>SV</w:t>
                                  </w:r>
                                  <w:r w:rsidR="001D07B0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ab/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 xml:space="preserve">: </w:t>
                                  </w:r>
                                  <w:r w:rsidRPr="00505470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 xml:space="preserve">Huỳnh </w:t>
                                  </w:r>
                                  <w:r w:rsidR="00267E25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>Hoàng Vĩ</w:t>
                                  </w:r>
                                  <w:r w:rsidRPr="00505470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 xml:space="preserve"> – 1</w:t>
                                  </w:r>
                                  <w:r w:rsidR="00267E25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>8</w:t>
                                  </w:r>
                                  <w:r w:rsidRPr="00505470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>CNTT</w:t>
                                  </w:r>
                                  <w:r w:rsidR="00267E25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>3</w:t>
                                  </w:r>
                                </w:p>
                                <w:p w14:paraId="1AD52E87" w14:textId="54EA4D3A" w:rsidR="00BD32B9" w:rsidRPr="006060B1" w:rsidRDefault="00BD32B9" w:rsidP="00350706">
                                  <w:pPr>
                                    <w:pStyle w:val="NoSpacing"/>
                                    <w:tabs>
                                      <w:tab w:val="left" w:pos="1699"/>
                                    </w:tabs>
                                    <w:spacing w:before="120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>GVHD</w:t>
                                  </w:r>
                                  <w:r w:rsidR="00350706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ab/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>: Nguyễn T</w:t>
                                  </w:r>
                                  <w:r w:rsidR="006060B1" w:rsidRPr="006060B1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</w:rPr>
                                    <w:t>hị Hoa H</w:t>
                                  </w:r>
                                  <w:r w:rsidR="006060B1"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56"/>
                                      <w:szCs w:val="52"/>
                                      <w:lang w:val="en-US"/>
                                    </w:rPr>
                                    <w:t>uệ</w:t>
                                  </w:r>
                                </w:p>
                                <w:p w14:paraId="4199D522" w14:textId="4E78AF55" w:rsidR="00BD32B9" w:rsidRPr="003F7A8F" w:rsidRDefault="00BD32B9" w:rsidP="00505470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rFonts w:ascii="Times New Roman" w:hAnsi="Times New Roman" w:cs="Times New Roman"/>
                                      <w:b/>
                                      <w:color w:val="FFFFFF" w:themeColor="background1"/>
                                      <w:sz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-431799" y="1376113"/>
                                <a:ext cx="76454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7E42DA8" w14:textId="5F510961" w:rsidR="00BD32B9" w:rsidRPr="006060B1" w:rsidRDefault="006060B1" w:rsidP="00F86294">
                                  <w:pPr>
                                    <w:jc w:val="center"/>
                                    <w:rPr>
                                      <w:rFonts w:cs="Times New Roman"/>
                                      <w:b/>
                                      <w:color w:val="FF0000"/>
                                      <w:sz w:val="144"/>
                                      <w:szCs w:val="22"/>
                                      <w:lang w:val="en-US"/>
                                    </w:rPr>
                                  </w:pPr>
                                  <w:r w:rsidRPr="006060B1">
                                    <w:rPr>
                                      <w:rFonts w:cs="Times New Roman"/>
                                      <w:b/>
                                      <w:color w:val="FF0000"/>
                                      <w:sz w:val="144"/>
                                      <w:szCs w:val="22"/>
                                      <w:lang w:val="en-US"/>
                                    </w:rPr>
                                    <w:t>NHIỆM VỤ</w:t>
                                  </w:r>
                                </w:p>
                                <w:p w14:paraId="7B1BCA85" w14:textId="79421DDB" w:rsidR="000B2A46" w:rsidRPr="006060B1" w:rsidRDefault="006060B1" w:rsidP="000B2A46">
                                  <w:pPr>
                                    <w:jc w:val="center"/>
                                    <w:rPr>
                                      <w:rFonts w:cs="Times New Roman"/>
                                      <w:b/>
                                      <w:color w:val="FF0000"/>
                                      <w:sz w:val="48"/>
                                      <w:szCs w:val="12"/>
                                      <w:lang w:val="en-US"/>
                                    </w:rPr>
                                  </w:pPr>
                                  <w:r w:rsidRPr="006060B1">
                                    <w:rPr>
                                      <w:rFonts w:cs="Times New Roman"/>
                                      <w:b/>
                                      <w:color w:val="FF0000"/>
                                      <w:sz w:val="48"/>
                                      <w:szCs w:val="12"/>
                                      <w:lang w:val="en-US"/>
                                    </w:rPr>
                                    <w:t>PHÂN TÍCH THIẾT KẾ HƯỚNG ĐỐI TƯỢNG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09479A6F" id="Group 193" o:spid="_x0000_s1026" style="position:absolute;margin-left:1.35pt;margin-top:38.65pt;width:602pt;height:718.4pt;z-index:-251705344;mso-height-percent:909;mso-position-horizontal-relative:page;mso-position-vertical-relative:page;mso-height-percent:909" coordorigin="-4317" coordsize="76454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" fillcolor="#4472c4 [3204]" stroked="f" strokeweight="1.5pt">
                      <v:textbox>
                        <w:txbxContent>
                          <w:p w14:paraId="0D9C5A9B" w14:textId="229270CC" w:rsidR="00BD32B9" w:rsidRPr="00282C45" w:rsidRDefault="00BD32B9" w:rsidP="00E03B42">
                            <w:pPr>
                              <w:jc w:val="center"/>
                              <w:rPr>
                                <w:b/>
                                <w:sz w:val="42"/>
                                <w:szCs w:val="42"/>
                                <w:lang w:val="en-US"/>
                              </w:rPr>
                            </w:pPr>
                            <w:r w:rsidRPr="00282C45">
                              <w:rPr>
                                <w:b/>
                                <w:sz w:val="42"/>
                                <w:szCs w:val="42"/>
                                <w:lang w:val="en-US"/>
                              </w:rPr>
                              <w:t>TRƯỜNG ĐẠI HỌC SƯ PHẠM – ĐẠI HỌC ĐÀ NẴNG</w:t>
                            </w:r>
                          </w:p>
                        </w:txbxContent>
                      </v:textbox>
                    </v:rect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" fillcolor="#4472c4 [3204]" stroked="f" strokeweight="1.5pt">
                      <v:textbox inset="36pt,57.6pt,36pt,36pt">
                        <w:txbxContent>
                          <w:p w14:paraId="2438153D" w14:textId="6CB9F485" w:rsidR="00BD32B9" w:rsidRPr="0084067A" w:rsidRDefault="00BD32B9" w:rsidP="000A1055">
                            <w:pPr>
                              <w:pStyle w:val="NoSpacing"/>
                              <w:tabs>
                                <w:tab w:val="left" w:pos="1699"/>
                              </w:tabs>
                              <w:spacing w:before="120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SV</w:t>
                            </w:r>
                            <w:r w:rsidR="001D07B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 xml:space="preserve">: </w:t>
                            </w:r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 xml:space="preserve">Huỳnh </w:t>
                            </w:r>
                            <w:r w:rsidR="00267E25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>Hoàng Vĩ</w:t>
                            </w:r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 xml:space="preserve"> – 1</w:t>
                            </w:r>
                            <w:r w:rsidR="00267E25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>8</w:t>
                            </w:r>
                            <w:r w:rsidRPr="0050547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>CNTT</w:t>
                            </w:r>
                            <w:r w:rsidR="00267E25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>3</w:t>
                            </w:r>
                          </w:p>
                          <w:p w14:paraId="1AD52E87" w14:textId="54EA4D3A" w:rsidR="00BD32B9" w:rsidRPr="006060B1" w:rsidRDefault="00BD32B9" w:rsidP="00350706">
                            <w:pPr>
                              <w:pStyle w:val="NoSpacing"/>
                              <w:tabs>
                                <w:tab w:val="left" w:pos="1699"/>
                              </w:tabs>
                              <w:spacing w:before="120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GVHD</w:t>
                            </w:r>
                            <w:r w:rsidR="00350706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: Nguyễn T</w:t>
                            </w:r>
                            <w:r w:rsidR="006060B1" w:rsidRPr="006060B1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</w:rPr>
                              <w:t>hị Hoa H</w:t>
                            </w:r>
                            <w:r w:rsidR="006060B1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56"/>
                                <w:szCs w:val="52"/>
                                <w:lang w:val="en-US"/>
                              </w:rPr>
                              <w:t>uệ</w:t>
                            </w:r>
                          </w:p>
                          <w:p w14:paraId="4199D522" w14:textId="4E78AF55" w:rsidR="00BD32B9" w:rsidRPr="003F7A8F" w:rsidRDefault="00BD32B9" w:rsidP="00505470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8"/>
                              </w:rPr>
                            </w:pP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-4317;top:13761;width:76453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p w14:paraId="77E42DA8" w14:textId="5F510961" w:rsidR="00BD32B9" w:rsidRPr="006060B1" w:rsidRDefault="006060B1" w:rsidP="00F86294">
                            <w:pPr>
                              <w:jc w:val="center"/>
                              <w:rPr>
                                <w:rFonts w:cs="Times New Roman"/>
                                <w:b/>
                                <w:color w:val="FF0000"/>
                                <w:sz w:val="144"/>
                                <w:szCs w:val="22"/>
                                <w:lang w:val="en-US"/>
                              </w:rPr>
                            </w:pPr>
                            <w:r w:rsidRPr="006060B1">
                              <w:rPr>
                                <w:rFonts w:cs="Times New Roman"/>
                                <w:b/>
                                <w:color w:val="FF0000"/>
                                <w:sz w:val="144"/>
                                <w:szCs w:val="22"/>
                                <w:lang w:val="en-US"/>
                              </w:rPr>
                              <w:t>NHIỆM VỤ</w:t>
                            </w:r>
                          </w:p>
                          <w:p w14:paraId="7B1BCA85" w14:textId="79421DDB" w:rsidR="000B2A46" w:rsidRPr="006060B1" w:rsidRDefault="006060B1" w:rsidP="000B2A46">
                            <w:pPr>
                              <w:jc w:val="center"/>
                              <w:rPr>
                                <w:rFonts w:cs="Times New Roman"/>
                                <w:b/>
                                <w:color w:val="FF0000"/>
                                <w:sz w:val="48"/>
                                <w:szCs w:val="12"/>
                                <w:lang w:val="en-US"/>
                              </w:rPr>
                            </w:pPr>
                            <w:r w:rsidRPr="006060B1">
                              <w:rPr>
                                <w:rFonts w:cs="Times New Roman"/>
                                <w:b/>
                                <w:color w:val="FF0000"/>
                                <w:sz w:val="48"/>
                                <w:szCs w:val="12"/>
                                <w:lang w:val="en-US"/>
                              </w:rPr>
                              <w:t>PHÂN TÍCH THIẾT KẾ HƯỚNG ĐỐI TƯỢNG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</w:sdtContent>
    </w:sdt>
    <w:p w14:paraId="71AB691E" w14:textId="7E910312" w:rsidR="009E2A8C" w:rsidRPr="008B62B3" w:rsidRDefault="00B14C4F" w:rsidP="009E2A8C">
      <w:pPr>
        <w:rPr>
          <w:szCs w:val="26"/>
          <w:lang w:val="en-US"/>
        </w:rPr>
      </w:pPr>
      <w:r w:rsidRPr="008B62B3">
        <w:rPr>
          <w:szCs w:val="26"/>
        </w:rPr>
        <w:br w:type="page"/>
      </w:r>
    </w:p>
    <w:bookmarkStart w:id="0" w:name="_Toc86418641" w:displacedByCustomXml="next"/>
    <w:sdt>
      <w:sdtPr>
        <w:rPr>
          <w:rFonts w:asciiTheme="minorHAnsi" w:hAnsiTheme="minorHAnsi" w:cs="Times New Roman"/>
          <w:b w:val="0"/>
          <w:bCs/>
          <w:caps w:val="0"/>
          <w:color w:val="auto"/>
          <w:spacing w:val="0"/>
          <w:sz w:val="26"/>
          <w:szCs w:val="26"/>
        </w:rPr>
        <w:id w:val="-1208106888"/>
        <w:docPartObj>
          <w:docPartGallery w:val="Table of Contents"/>
          <w:docPartUnique/>
        </w:docPartObj>
      </w:sdtPr>
      <w:sdtEndPr>
        <w:rPr>
          <w:b/>
          <w:caps/>
          <w:noProof/>
        </w:rPr>
      </w:sdtEndPr>
      <w:sdtContent>
        <w:p w14:paraId="06ED0026" w14:textId="04735235" w:rsidR="002A53C4" w:rsidRPr="00A50511" w:rsidRDefault="002A53C4" w:rsidP="006A6FAD">
          <w:pPr>
            <w:pStyle w:val="Heading1"/>
            <w:numPr>
              <w:ilvl w:val="0"/>
              <w:numId w:val="0"/>
            </w:numPr>
            <w:jc w:val="center"/>
            <w:rPr>
              <w:rStyle w:val="Heading1Char"/>
              <w:rFonts w:cs="Times New Roman"/>
              <w:b/>
              <w:sz w:val="26"/>
              <w:szCs w:val="26"/>
              <w:lang w:val="en-US"/>
            </w:rPr>
          </w:pPr>
          <w:r w:rsidRPr="00A50511">
            <w:rPr>
              <w:rStyle w:val="Heading1Char"/>
              <w:rFonts w:cs="Times New Roman"/>
              <w:b/>
              <w:sz w:val="26"/>
              <w:szCs w:val="26"/>
            </w:rPr>
            <w:t>MỤC LỤC</w:t>
          </w:r>
          <w:bookmarkEnd w:id="0"/>
        </w:p>
        <w:p w14:paraId="307C192D" w14:textId="3531F7CF" w:rsidR="00A50511" w:rsidRPr="00A50511" w:rsidRDefault="002A53C4">
          <w:pPr>
            <w:pStyle w:val="TOC1"/>
            <w:tabs>
              <w:tab w:val="right" w:leader="dot" w:pos="9061"/>
            </w:tabs>
            <w:rPr>
              <w:rFonts w:ascii="Times New Roman" w:hAnsi="Times New Roman" w:cs="Times New Roman"/>
              <w:b w:val="0"/>
              <w:bCs w:val="0"/>
              <w:caps w:val="0"/>
              <w:noProof/>
              <w:sz w:val="26"/>
              <w:szCs w:val="26"/>
              <w:lang w:eastAsia="vi-VN"/>
            </w:rPr>
          </w:pPr>
          <w:r w:rsidRPr="00A50511">
            <w:rPr>
              <w:rFonts w:ascii="Times New Roman" w:hAnsi="Times New Roman" w:cs="Times New Roman"/>
              <w:b w:val="0"/>
              <w:bCs w:val="0"/>
              <w:caps w:val="0"/>
              <w:sz w:val="26"/>
              <w:szCs w:val="26"/>
            </w:rPr>
            <w:fldChar w:fldCharType="begin"/>
          </w:r>
          <w:r w:rsidRPr="00A50511">
            <w:rPr>
              <w:rFonts w:ascii="Times New Roman" w:hAnsi="Times New Roman" w:cs="Times New Roman"/>
              <w:b w:val="0"/>
              <w:bCs w:val="0"/>
              <w:caps w:val="0"/>
              <w:sz w:val="26"/>
              <w:szCs w:val="26"/>
            </w:rPr>
            <w:instrText xml:space="preserve"> TOC \o "1-4" \h \z \u </w:instrText>
          </w:r>
          <w:r w:rsidRPr="00A50511">
            <w:rPr>
              <w:rFonts w:ascii="Times New Roman" w:hAnsi="Times New Roman" w:cs="Times New Roman"/>
              <w:b w:val="0"/>
              <w:bCs w:val="0"/>
              <w:caps w:val="0"/>
              <w:sz w:val="26"/>
              <w:szCs w:val="26"/>
            </w:rPr>
            <w:fldChar w:fldCharType="separate"/>
          </w:r>
          <w:hyperlink w:anchor="_Toc86418641" w:history="1">
            <w:r w:rsidR="00A50511"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  <w:shd w:val="clear" w:color="auto" w:fill="4472C4" w:themeFill="accent1"/>
              </w:rPr>
              <w:t>MỤC LỤC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418641 \h </w:instrTex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1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3DEA865" w14:textId="512A0D67" w:rsidR="00A50511" w:rsidRPr="00A50511" w:rsidRDefault="00770AF2">
          <w:pPr>
            <w:pStyle w:val="TOC1"/>
            <w:tabs>
              <w:tab w:val="right" w:leader="dot" w:pos="9061"/>
            </w:tabs>
            <w:rPr>
              <w:rFonts w:ascii="Times New Roman" w:hAnsi="Times New Roman" w:cs="Times New Roman"/>
              <w:b w:val="0"/>
              <w:bCs w:val="0"/>
              <w:caps w:val="0"/>
              <w:noProof/>
              <w:sz w:val="26"/>
              <w:szCs w:val="26"/>
              <w:lang w:eastAsia="vi-VN"/>
            </w:rPr>
          </w:pPr>
          <w:hyperlink w:anchor="_Toc86418642" w:history="1">
            <w:r w:rsidR="00A50511"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  <w:lang w:val="en-US"/>
              </w:rPr>
              <w:t>PHỤ</w:t>
            </w:r>
            <w:r w:rsidR="00A50511"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 xml:space="preserve"> LỤC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418642 \h </w:instrTex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2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FEEE463" w14:textId="638EC149" w:rsidR="00A50511" w:rsidRPr="00A50511" w:rsidRDefault="00770AF2">
          <w:pPr>
            <w:pStyle w:val="TOC2"/>
            <w:tabs>
              <w:tab w:val="right" w:leader="dot" w:pos="9061"/>
            </w:tabs>
            <w:rPr>
              <w:rFonts w:ascii="Times New Roman" w:hAnsi="Times New Roman" w:cs="Times New Roman"/>
              <w:smallCaps w:val="0"/>
              <w:noProof/>
              <w:sz w:val="26"/>
              <w:szCs w:val="26"/>
              <w:lang w:eastAsia="vi-VN"/>
            </w:rPr>
          </w:pPr>
          <w:hyperlink w:anchor="_Toc86418643" w:history="1">
            <w:r w:rsidR="00A50511"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>1. Hình ảnh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418643 \h </w:instrTex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2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7ABC7E8E" w14:textId="4CDCB8CE" w:rsidR="00A50511" w:rsidRPr="00A50511" w:rsidRDefault="00770AF2">
          <w:pPr>
            <w:pStyle w:val="TOC2"/>
            <w:tabs>
              <w:tab w:val="right" w:leader="dot" w:pos="9061"/>
            </w:tabs>
            <w:rPr>
              <w:rFonts w:ascii="Times New Roman" w:hAnsi="Times New Roman" w:cs="Times New Roman"/>
              <w:smallCaps w:val="0"/>
              <w:noProof/>
              <w:sz w:val="26"/>
              <w:szCs w:val="26"/>
              <w:lang w:eastAsia="vi-VN"/>
            </w:rPr>
          </w:pPr>
          <w:hyperlink w:anchor="_Toc86418644" w:history="1">
            <w:r w:rsidR="00A50511"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>2.</w:t>
            </w:r>
            <w:r w:rsidR="00A50511"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  <w:lang w:val="en-US"/>
              </w:rPr>
              <w:t xml:space="preserve"> Bảng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418644 \h </w:instrTex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2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C501090" w14:textId="3AF9CB2D" w:rsidR="00A50511" w:rsidRPr="00A50511" w:rsidRDefault="00770AF2">
          <w:pPr>
            <w:pStyle w:val="TOC1"/>
            <w:tabs>
              <w:tab w:val="right" w:leader="dot" w:pos="9061"/>
            </w:tabs>
            <w:rPr>
              <w:rFonts w:ascii="Times New Roman" w:hAnsi="Times New Roman" w:cs="Times New Roman"/>
              <w:b w:val="0"/>
              <w:bCs w:val="0"/>
              <w:caps w:val="0"/>
              <w:noProof/>
              <w:sz w:val="26"/>
              <w:szCs w:val="26"/>
              <w:lang w:eastAsia="vi-VN"/>
            </w:rPr>
          </w:pPr>
          <w:hyperlink w:anchor="_Toc86418645" w:history="1">
            <w:r w:rsidR="00A50511"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  <w:lang w:val="en-US"/>
              </w:rPr>
              <w:t>I.</w:t>
            </w:r>
            <w:r w:rsidR="00A50511"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 xml:space="preserve"> Đầu đề</w:t>
            </w:r>
            <w:r w:rsidR="00A50511"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  <w:lang w:val="en-US"/>
              </w:rPr>
              <w:t xml:space="preserve"> 1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418645 \h </w:instrTex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3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16982B46" w14:textId="5B95978C" w:rsidR="00A50511" w:rsidRPr="00A50511" w:rsidRDefault="00770AF2">
          <w:pPr>
            <w:pStyle w:val="TOC2"/>
            <w:tabs>
              <w:tab w:val="right" w:leader="dot" w:pos="9061"/>
            </w:tabs>
            <w:rPr>
              <w:rFonts w:ascii="Times New Roman" w:hAnsi="Times New Roman" w:cs="Times New Roman"/>
              <w:smallCaps w:val="0"/>
              <w:noProof/>
              <w:sz w:val="26"/>
              <w:szCs w:val="26"/>
              <w:lang w:eastAsia="vi-VN"/>
            </w:rPr>
          </w:pPr>
          <w:hyperlink w:anchor="_Toc86418646" w:history="1">
            <w:r w:rsidR="00A50511"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  <w:lang w:val="en-US"/>
              </w:rPr>
              <w:t>1. Đầu</w:t>
            </w:r>
            <w:r w:rsidR="00A50511"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 xml:space="preserve"> đề</w:t>
            </w:r>
            <w:r w:rsidR="00A50511"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  <w:lang w:val="en-US"/>
              </w:rPr>
              <w:t xml:space="preserve"> 2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418646 \h </w:instrTex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3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6C0D06E" w14:textId="61CAA4C7" w:rsidR="00A50511" w:rsidRPr="00A50511" w:rsidRDefault="00770AF2">
          <w:pPr>
            <w:pStyle w:val="TOC3"/>
            <w:tabs>
              <w:tab w:val="right" w:leader="dot" w:pos="9061"/>
            </w:tabs>
            <w:rPr>
              <w:rFonts w:ascii="Times New Roman" w:hAnsi="Times New Roman" w:cs="Times New Roman"/>
              <w:i w:val="0"/>
              <w:iCs w:val="0"/>
              <w:noProof/>
              <w:sz w:val="26"/>
              <w:szCs w:val="26"/>
              <w:lang w:eastAsia="vi-VN"/>
            </w:rPr>
          </w:pPr>
          <w:hyperlink w:anchor="_Toc86418647" w:history="1">
            <w:r w:rsidR="00A50511"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>a. Đầu đề 3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418647 \h </w:instrTex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3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E08E80D" w14:textId="03096A25" w:rsidR="00A50511" w:rsidRPr="00A50511" w:rsidRDefault="00770AF2">
          <w:pPr>
            <w:pStyle w:val="TOC4"/>
            <w:tabs>
              <w:tab w:val="right" w:leader="dot" w:pos="9061"/>
            </w:tabs>
            <w:rPr>
              <w:rFonts w:ascii="Times New Roman" w:hAnsi="Times New Roman" w:cs="Times New Roman"/>
              <w:noProof/>
              <w:sz w:val="26"/>
              <w:szCs w:val="26"/>
              <w:lang w:eastAsia="vi-VN"/>
            </w:rPr>
          </w:pPr>
          <w:hyperlink w:anchor="_Toc86418648" w:history="1">
            <w:r w:rsidR="00A50511"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  <w:lang w:val="en-US"/>
              </w:rPr>
              <w:t>(1) Đầu</w:t>
            </w:r>
            <w:r w:rsidR="00A50511"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</w:rPr>
              <w:t xml:space="preserve"> đề</w:t>
            </w:r>
            <w:r w:rsidR="00A50511"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  <w:lang w:val="en-US"/>
              </w:rPr>
              <w:t xml:space="preserve"> 4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418648 \h </w:instrTex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3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6BAF745" w14:textId="0DBB5B3D" w:rsidR="00A50511" w:rsidRPr="00A50511" w:rsidRDefault="00770AF2">
          <w:pPr>
            <w:pStyle w:val="TOC1"/>
            <w:tabs>
              <w:tab w:val="right" w:leader="dot" w:pos="9061"/>
            </w:tabs>
            <w:rPr>
              <w:rFonts w:ascii="Times New Roman" w:hAnsi="Times New Roman" w:cs="Times New Roman"/>
              <w:b w:val="0"/>
              <w:bCs w:val="0"/>
              <w:caps w:val="0"/>
              <w:noProof/>
              <w:sz w:val="26"/>
              <w:szCs w:val="26"/>
              <w:lang w:eastAsia="vi-VN"/>
            </w:rPr>
          </w:pPr>
          <w:hyperlink w:anchor="_Toc86418649" w:history="1">
            <w:r w:rsidR="00A50511" w:rsidRPr="00A50511">
              <w:rPr>
                <w:rStyle w:val="Hyperlink"/>
                <w:rFonts w:ascii="Times New Roman" w:hAnsi="Times New Roman" w:cs="Times New Roman"/>
                <w:noProof/>
                <w:sz w:val="26"/>
                <w:szCs w:val="26"/>
                <w:lang w:val="en-US"/>
              </w:rPr>
              <w:t>HẾT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ab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begin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instrText xml:space="preserve"> PAGEREF _Toc86418649 \h </w:instrTex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separate"/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t>3</w:t>
            </w:r>
            <w:r w:rsidR="00A50511" w:rsidRPr="00A50511">
              <w:rPr>
                <w:rFonts w:ascii="Times New Roman" w:hAnsi="Times New Roman" w:cs="Times New Roman"/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D2B5BB0" w14:textId="4DACBC8D" w:rsidR="002A53C4" w:rsidRDefault="002A53C4" w:rsidP="007B2094">
          <w:pPr>
            <w:pStyle w:val="TOC1"/>
            <w:tabs>
              <w:tab w:val="right" w:leader="dot" w:pos="9061"/>
            </w:tabs>
          </w:pPr>
          <w:r w:rsidRPr="00A50511">
            <w:rPr>
              <w:rFonts w:ascii="Times New Roman" w:hAnsi="Times New Roman" w:cs="Times New Roman"/>
              <w:b w:val="0"/>
              <w:bCs w:val="0"/>
              <w:caps w:val="0"/>
              <w:sz w:val="26"/>
              <w:szCs w:val="26"/>
            </w:rPr>
            <w:fldChar w:fldCharType="end"/>
          </w:r>
        </w:p>
      </w:sdtContent>
    </w:sdt>
    <w:p w14:paraId="7D6CD1DB" w14:textId="77777777" w:rsidR="005C214B" w:rsidRDefault="005C214B">
      <w:pPr>
        <w:rPr>
          <w:b/>
          <w:caps/>
          <w:color w:val="FFFFFF" w:themeColor="background1"/>
          <w:spacing w:val="15"/>
          <w:sz w:val="28"/>
          <w:szCs w:val="22"/>
          <w:lang w:val="en-US"/>
        </w:rPr>
      </w:pPr>
      <w:r>
        <w:rPr>
          <w:lang w:val="en-US"/>
        </w:rPr>
        <w:br w:type="page"/>
      </w:r>
    </w:p>
    <w:p w14:paraId="0C5BD133" w14:textId="5C6DDAB9" w:rsidR="001C2E52" w:rsidRDefault="00D14815" w:rsidP="00D14815">
      <w:pPr>
        <w:pStyle w:val="Heading1"/>
        <w:numPr>
          <w:ilvl w:val="0"/>
          <w:numId w:val="0"/>
        </w:numPr>
        <w:jc w:val="center"/>
      </w:pPr>
      <w:bookmarkStart w:id="1" w:name="_Toc86418642"/>
      <w:r>
        <w:rPr>
          <w:lang w:val="en-US"/>
        </w:rPr>
        <w:t>PHỤ</w:t>
      </w:r>
      <w:r>
        <w:t xml:space="preserve"> LỤC</w:t>
      </w:r>
      <w:bookmarkEnd w:id="1"/>
    </w:p>
    <w:p w14:paraId="11C208B6" w14:textId="2ACC5E55" w:rsidR="00C932B0" w:rsidRDefault="00C932B0" w:rsidP="00C932B0">
      <w:pPr>
        <w:pStyle w:val="Heading2"/>
      </w:pPr>
      <w:bookmarkStart w:id="2" w:name="_Toc86418643"/>
      <w:r>
        <w:t>Hình ảnh</w:t>
      </w:r>
      <w:bookmarkEnd w:id="2"/>
    </w:p>
    <w:p w14:paraId="134E7E49" w14:textId="2E548EBB" w:rsidR="004D72D0" w:rsidRDefault="004D72D0">
      <w:pPr>
        <w:rPr>
          <w:b/>
          <w:spacing w:val="15"/>
        </w:rPr>
      </w:pPr>
    </w:p>
    <w:p w14:paraId="6B0027C8" w14:textId="24ED5F93" w:rsidR="004D72D0" w:rsidRDefault="00C932B0" w:rsidP="00BD32B9">
      <w:pPr>
        <w:pStyle w:val="Heading2"/>
        <w:rPr>
          <w:noProof/>
        </w:rPr>
      </w:pPr>
      <w:r w:rsidRPr="004D72D0">
        <w:rPr>
          <w:spacing w:val="0"/>
          <w:lang w:val="en-US"/>
        </w:rPr>
        <w:fldChar w:fldCharType="begin"/>
      </w:r>
      <w:r w:rsidRPr="004D72D0">
        <w:rPr>
          <w:lang w:val="en-US"/>
        </w:rPr>
        <w:instrText xml:space="preserve"> TOC \h \z \c "Hình" </w:instrText>
      </w:r>
      <w:r w:rsidRPr="004D72D0">
        <w:rPr>
          <w:spacing w:val="0"/>
          <w:lang w:val="en-US"/>
        </w:rPr>
        <w:fldChar w:fldCharType="end"/>
      </w:r>
      <w:bookmarkStart w:id="3" w:name="_Toc86418644"/>
      <w:r w:rsidR="00EA1A63" w:rsidRPr="004D72D0">
        <w:rPr>
          <w:lang w:val="en-US"/>
        </w:rPr>
        <w:t>Bảng</w:t>
      </w:r>
      <w:bookmarkEnd w:id="3"/>
      <w:r w:rsidRPr="004D72D0">
        <w:rPr>
          <w:lang w:val="en-US"/>
        </w:rPr>
        <w:fldChar w:fldCharType="begin"/>
      </w:r>
      <w:r w:rsidRPr="004D72D0">
        <w:rPr>
          <w:lang w:val="en-US"/>
        </w:rPr>
        <w:instrText xml:space="preserve"> TOC \h \z \c "Bảng" </w:instrText>
      </w:r>
      <w:r w:rsidRPr="004D72D0">
        <w:rPr>
          <w:lang w:val="en-US"/>
        </w:rPr>
        <w:fldChar w:fldCharType="end"/>
      </w:r>
      <w:r w:rsidR="004D72D0">
        <w:rPr>
          <w:lang w:val="en-US"/>
        </w:rPr>
        <w:fldChar w:fldCharType="begin"/>
      </w:r>
      <w:r w:rsidR="004D72D0" w:rsidRPr="004D72D0">
        <w:rPr>
          <w:lang w:val="en-US"/>
        </w:rPr>
        <w:instrText xml:space="preserve"> TOC \h \z \c "Bảng" </w:instrText>
      </w:r>
      <w:r w:rsidR="004D72D0">
        <w:rPr>
          <w:lang w:val="en-US"/>
        </w:rPr>
        <w:fldChar w:fldCharType="separate"/>
      </w:r>
    </w:p>
    <w:p w14:paraId="57B6AD93" w14:textId="2D3F2877" w:rsidR="004D72D0" w:rsidRDefault="004D72D0" w:rsidP="001C2E52">
      <w:pPr>
        <w:rPr>
          <w:lang w:val="en-US"/>
        </w:rPr>
      </w:pPr>
      <w:r>
        <w:rPr>
          <w:lang w:val="en-US"/>
        </w:rPr>
        <w:fldChar w:fldCharType="end"/>
      </w:r>
    </w:p>
    <w:p w14:paraId="7403C60B" w14:textId="3ED7E8CA" w:rsidR="004D72D0" w:rsidRDefault="004D72D0">
      <w:pPr>
        <w:rPr>
          <w:lang w:val="en-US"/>
        </w:rPr>
      </w:pPr>
      <w:r>
        <w:rPr>
          <w:lang w:val="en-US"/>
        </w:rPr>
        <w:br w:type="page"/>
      </w:r>
    </w:p>
    <w:p w14:paraId="22E639D9" w14:textId="490EC5A7" w:rsidR="000E677E" w:rsidRPr="00E05318" w:rsidRDefault="006C2132" w:rsidP="00D249BC">
      <w:pPr>
        <w:pStyle w:val="Heading1"/>
        <w:rPr>
          <w:lang w:val="en-US"/>
        </w:rPr>
      </w:pPr>
      <w:bookmarkStart w:id="4" w:name="_Toc86418645"/>
      <w:r>
        <w:t>Đ</w:t>
      </w:r>
      <w:bookmarkEnd w:id="4"/>
      <w:r w:rsidR="00BF3749">
        <w:rPr>
          <w:lang w:val="en-US"/>
        </w:rPr>
        <w:t>ặc tả use case</w:t>
      </w:r>
    </w:p>
    <w:p w14:paraId="71B94F2C" w14:textId="77E0555D" w:rsidR="00C520F9" w:rsidRDefault="00D249BC" w:rsidP="00C520F9">
      <w:pPr>
        <w:pStyle w:val="Heading2"/>
        <w:rPr>
          <w:lang w:val="en-US"/>
        </w:rPr>
      </w:pPr>
      <w:r>
        <w:rPr>
          <w:lang w:val="en-US"/>
        </w:rPr>
        <w:t>Nhân viên</w:t>
      </w:r>
    </w:p>
    <w:p w14:paraId="34E7744F" w14:textId="2E1F79CA" w:rsidR="00D843C5" w:rsidRDefault="00D249BC" w:rsidP="00D249BC">
      <w:pPr>
        <w:pStyle w:val="Heading3"/>
        <w:ind w:left="720" w:hanging="720"/>
      </w:pPr>
      <w:r>
        <w:t>Điểm dan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5"/>
      </w:tblGrid>
      <w:tr w:rsidR="00860203" w14:paraId="4FF9F9F6" w14:textId="77777777" w:rsidTr="008906BB">
        <w:tc>
          <w:tcPr>
            <w:tcW w:w="3256" w:type="dxa"/>
          </w:tcPr>
          <w:p w14:paraId="1CC3629E" w14:textId="423BA7B2" w:rsidR="00860203" w:rsidRDefault="00860203" w:rsidP="00BD6B9F">
            <w:pPr>
              <w:rPr>
                <w:lang w:val="en-US"/>
              </w:rPr>
            </w:pPr>
            <w:r w:rsidRPr="00860203">
              <w:rPr>
                <w:lang w:val="en-US"/>
              </w:rPr>
              <w:t>Mã số Use Case</w:t>
            </w:r>
          </w:p>
        </w:tc>
        <w:tc>
          <w:tcPr>
            <w:tcW w:w="5805" w:type="dxa"/>
          </w:tcPr>
          <w:p w14:paraId="0EAAF808" w14:textId="41DD70CA" w:rsidR="00860203" w:rsidRDefault="000D67C3" w:rsidP="00BD6B9F">
            <w:pPr>
              <w:rPr>
                <w:lang w:val="en-US"/>
              </w:rPr>
            </w:pPr>
            <w:r>
              <w:rPr>
                <w:lang w:val="en-US"/>
              </w:rPr>
              <w:t>UC-</w:t>
            </w:r>
            <w:r w:rsidR="00267E25">
              <w:rPr>
                <w:lang w:val="en-US"/>
              </w:rPr>
              <w:t>5.1</w:t>
            </w:r>
          </w:p>
        </w:tc>
      </w:tr>
      <w:tr w:rsidR="00860203" w14:paraId="34FB478D" w14:textId="77777777" w:rsidTr="008906BB">
        <w:tc>
          <w:tcPr>
            <w:tcW w:w="3256" w:type="dxa"/>
          </w:tcPr>
          <w:p w14:paraId="43F72EE7" w14:textId="5F91EF24" w:rsidR="00860203" w:rsidRDefault="00860203" w:rsidP="00BD6B9F">
            <w:pPr>
              <w:rPr>
                <w:lang w:val="en-US"/>
              </w:rPr>
            </w:pPr>
            <w:r w:rsidRPr="00860203">
              <w:rPr>
                <w:lang w:val="en-US"/>
              </w:rPr>
              <w:t>Tên Use Case</w:t>
            </w:r>
          </w:p>
        </w:tc>
        <w:tc>
          <w:tcPr>
            <w:tcW w:w="5805" w:type="dxa"/>
          </w:tcPr>
          <w:p w14:paraId="7CCF3A44" w14:textId="2BC31FCF" w:rsidR="00860203" w:rsidRDefault="00267E25" w:rsidP="00BD6B9F">
            <w:pPr>
              <w:rPr>
                <w:lang w:val="en-US"/>
              </w:rPr>
            </w:pPr>
            <w:r>
              <w:rPr>
                <w:lang w:val="en-US"/>
              </w:rPr>
              <w:t>Điểm danh</w:t>
            </w:r>
          </w:p>
        </w:tc>
      </w:tr>
      <w:tr w:rsidR="00860203" w:rsidRPr="008906BB" w14:paraId="6B54A097" w14:textId="77777777" w:rsidTr="008906BB">
        <w:tc>
          <w:tcPr>
            <w:tcW w:w="3256" w:type="dxa"/>
          </w:tcPr>
          <w:p w14:paraId="26F4C803" w14:textId="749BCB75" w:rsidR="00860203" w:rsidRDefault="00860203" w:rsidP="00BD6B9F">
            <w:pPr>
              <w:rPr>
                <w:lang w:val="en-US"/>
              </w:rPr>
            </w:pPr>
            <w:r w:rsidRPr="00860203">
              <w:rPr>
                <w:lang w:val="en-US"/>
              </w:rPr>
              <w:t>Mô tả</w:t>
            </w:r>
          </w:p>
        </w:tc>
        <w:tc>
          <w:tcPr>
            <w:tcW w:w="5805" w:type="dxa"/>
          </w:tcPr>
          <w:p w14:paraId="17A9E220" w14:textId="2D22CF5C" w:rsidR="00860203" w:rsidRPr="008906BB" w:rsidRDefault="008906BB" w:rsidP="00BD6B9F">
            <w:pPr>
              <w:rPr>
                <w:lang w:val="en-US"/>
              </w:rPr>
            </w:pPr>
            <w:r w:rsidRPr="008906BB">
              <w:rPr>
                <w:lang w:val="en-US"/>
              </w:rPr>
              <w:t xml:space="preserve">Là </w:t>
            </w:r>
            <w:r w:rsidR="00267E25">
              <w:rPr>
                <w:lang w:val="en-US"/>
              </w:rPr>
              <w:t>Nhân viên</w:t>
            </w:r>
            <w:r w:rsidRPr="008906BB">
              <w:rPr>
                <w:lang w:val="en-US"/>
              </w:rPr>
              <w:t xml:space="preserve">, tôi muốn </w:t>
            </w:r>
            <w:r w:rsidR="003E6F1A">
              <w:rPr>
                <w:lang w:val="en-US"/>
              </w:rPr>
              <w:t>sử dụng dịch vụ từ ứng dụng</w:t>
            </w:r>
            <w:r w:rsidRPr="008906BB">
              <w:rPr>
                <w:lang w:val="en-US"/>
              </w:rPr>
              <w:t>.</w:t>
            </w:r>
          </w:p>
        </w:tc>
      </w:tr>
      <w:tr w:rsidR="00860203" w:rsidRPr="00290D36" w14:paraId="38B39D20" w14:textId="77777777" w:rsidTr="001552D9">
        <w:trPr>
          <w:trHeight w:val="1394"/>
        </w:trPr>
        <w:tc>
          <w:tcPr>
            <w:tcW w:w="3256" w:type="dxa"/>
          </w:tcPr>
          <w:p w14:paraId="28A1BF30" w14:textId="3EF4FAD5" w:rsidR="00860203" w:rsidRDefault="0000081D" w:rsidP="00BD6B9F">
            <w:pPr>
              <w:rPr>
                <w:lang w:val="en-US"/>
              </w:rPr>
            </w:pPr>
            <w:r w:rsidRPr="0000081D">
              <w:rPr>
                <w:lang w:val="en-US"/>
              </w:rPr>
              <w:t>Các bước thực hiện</w:t>
            </w:r>
          </w:p>
        </w:tc>
        <w:tc>
          <w:tcPr>
            <w:tcW w:w="5805" w:type="dxa"/>
          </w:tcPr>
          <w:p w14:paraId="7BA5029C" w14:textId="318DFF43" w:rsidR="001552D9" w:rsidRDefault="001552D9" w:rsidP="007600CF">
            <w:pPr>
              <w:pStyle w:val="ListParagraph"/>
              <w:numPr>
                <w:ilvl w:val="0"/>
                <w:numId w:val="39"/>
              </w:numPr>
            </w:pPr>
            <w:r>
              <w:t xml:space="preserve">Đọc thẻ từ: </w:t>
            </w:r>
            <w:r w:rsidRPr="001552D9">
              <w:t xml:space="preserve">Dùng </w:t>
            </w:r>
            <w:r w:rsidR="00A448BC" w:rsidRPr="001552D9">
              <w:t>thẻ nhân viên</w:t>
            </w:r>
            <w:r w:rsidR="00A448BC" w:rsidRPr="001552D9">
              <w:t xml:space="preserve"> </w:t>
            </w:r>
            <w:r w:rsidRPr="001552D9">
              <w:t>(</w:t>
            </w:r>
            <w:r w:rsidR="00A448BC" w:rsidRPr="001552D9">
              <w:t>thẻ từ</w:t>
            </w:r>
            <w:r w:rsidRPr="001552D9">
              <w:t>)</w:t>
            </w:r>
            <w:r>
              <w:t xml:space="preserve">, gạc qua đầu đọc thẻ từ. </w:t>
            </w:r>
          </w:p>
          <w:p w14:paraId="424B80BC" w14:textId="3FBF9FD5" w:rsidR="001552D9" w:rsidRDefault="001552D9" w:rsidP="00A448BC">
            <w:pPr>
              <w:pStyle w:val="ListParagraph"/>
              <w:numPr>
                <w:ilvl w:val="1"/>
                <w:numId w:val="41"/>
              </w:numPr>
            </w:pPr>
            <w:r>
              <w:t>Nhấn nút Điểm danh vào ca.</w:t>
            </w:r>
          </w:p>
          <w:p w14:paraId="60305181" w14:textId="027CC1B4" w:rsidR="001552D9" w:rsidRPr="007600CF" w:rsidRDefault="001552D9" w:rsidP="00A448BC">
            <w:pPr>
              <w:pStyle w:val="ListParagraph"/>
              <w:numPr>
                <w:ilvl w:val="1"/>
                <w:numId w:val="41"/>
              </w:numPr>
              <w:rPr>
                <w:lang w:val="en-US"/>
              </w:rPr>
            </w:pPr>
            <w:r w:rsidRPr="007600CF">
              <w:rPr>
                <w:lang w:val="en-US"/>
              </w:rPr>
              <w:t>Nhấn nút Điểm danh tan ca.</w:t>
            </w:r>
          </w:p>
        </w:tc>
      </w:tr>
      <w:tr w:rsidR="00860203" w14:paraId="4759D9F8" w14:textId="77777777" w:rsidTr="008906BB">
        <w:tc>
          <w:tcPr>
            <w:tcW w:w="3256" w:type="dxa"/>
          </w:tcPr>
          <w:p w14:paraId="5D9FB79B" w14:textId="653CE3A3" w:rsidR="00860203" w:rsidRDefault="000D67C3" w:rsidP="00BD6B9F">
            <w:pPr>
              <w:rPr>
                <w:lang w:val="en-US"/>
              </w:rPr>
            </w:pPr>
            <w:r w:rsidRPr="000D67C3">
              <w:rPr>
                <w:lang w:val="en-US"/>
              </w:rPr>
              <w:t>Yêu cầu đặc biệt</w:t>
            </w:r>
          </w:p>
        </w:tc>
        <w:tc>
          <w:tcPr>
            <w:tcW w:w="5805" w:type="dxa"/>
          </w:tcPr>
          <w:p w14:paraId="6046C429" w14:textId="77777777" w:rsidR="00860203" w:rsidRDefault="00A448BC" w:rsidP="00A448BC">
            <w:pPr>
              <w:pStyle w:val="ListParagraph"/>
              <w:numPr>
                <w:ilvl w:val="0"/>
                <w:numId w:val="40"/>
              </w:numPr>
            </w:pPr>
            <w:r>
              <w:t>Chỉ điểm danh vào ca trong khung giờ làm việc.</w:t>
            </w:r>
          </w:p>
          <w:p w14:paraId="53538D20" w14:textId="16E26569" w:rsidR="00A448BC" w:rsidRPr="00A448BC" w:rsidRDefault="00A448BC" w:rsidP="00A448BC">
            <w:pPr>
              <w:pStyle w:val="ListParagraph"/>
              <w:numPr>
                <w:ilvl w:val="0"/>
                <w:numId w:val="40"/>
              </w:numPr>
              <w:rPr>
                <w:lang w:val="en-US"/>
              </w:rPr>
            </w:pPr>
            <w:r w:rsidRPr="00A448BC">
              <w:rPr>
                <w:lang w:val="en-US"/>
              </w:rPr>
              <w:t>Chỉ điểm danh tan ca ngoài khung giờ làm việc.</w:t>
            </w:r>
          </w:p>
        </w:tc>
      </w:tr>
      <w:tr w:rsidR="00860203" w14:paraId="1AEDBFC3" w14:textId="77777777" w:rsidTr="008906BB">
        <w:tc>
          <w:tcPr>
            <w:tcW w:w="3256" w:type="dxa"/>
          </w:tcPr>
          <w:p w14:paraId="5D0BD4A9" w14:textId="5BC7E080" w:rsidR="00860203" w:rsidRDefault="000D67C3" w:rsidP="00BD6B9F">
            <w:pPr>
              <w:rPr>
                <w:lang w:val="en-US"/>
              </w:rPr>
            </w:pPr>
            <w:r w:rsidRPr="000D67C3">
              <w:rPr>
                <w:lang w:val="en-US"/>
              </w:rPr>
              <w:t>Yêu cầu trước khi thực hiện</w:t>
            </w:r>
          </w:p>
        </w:tc>
        <w:tc>
          <w:tcPr>
            <w:tcW w:w="5805" w:type="dxa"/>
          </w:tcPr>
          <w:p w14:paraId="21D5CCCF" w14:textId="7A3029D1" w:rsidR="00860203" w:rsidRDefault="00A448BC" w:rsidP="00757CFF">
            <w:pPr>
              <w:pStyle w:val="ListParagraph"/>
              <w:numPr>
                <w:ilvl w:val="0"/>
                <w:numId w:val="35"/>
              </w:numPr>
            </w:pPr>
            <w:r>
              <w:rPr>
                <w:lang w:val="en-US"/>
              </w:rPr>
              <w:t>Đầu đọc thẻ phải đọc được thẻ nhân viên</w:t>
            </w:r>
            <w:r w:rsidR="009803CF">
              <w:t>.</w:t>
            </w:r>
          </w:p>
          <w:p w14:paraId="29EA41DF" w14:textId="28607828" w:rsidR="00316105" w:rsidRPr="00757CFF" w:rsidRDefault="00A448BC" w:rsidP="00757CFF">
            <w:pPr>
              <w:pStyle w:val="ListParagraph"/>
              <w:numPr>
                <w:ilvl w:val="0"/>
                <w:numId w:val="35"/>
              </w:numPr>
              <w:rPr>
                <w:lang w:val="en-US"/>
              </w:rPr>
            </w:pPr>
            <w:r>
              <w:rPr>
                <w:lang w:val="en-US"/>
              </w:rPr>
              <w:t>Thẻ nhân viên phải có trên hệ thống.</w:t>
            </w:r>
          </w:p>
        </w:tc>
      </w:tr>
      <w:tr w:rsidR="00860203" w14:paraId="3750689A" w14:textId="77777777" w:rsidTr="008906BB">
        <w:tc>
          <w:tcPr>
            <w:tcW w:w="3256" w:type="dxa"/>
          </w:tcPr>
          <w:p w14:paraId="2DE254B6" w14:textId="35A48DB6" w:rsidR="00860203" w:rsidRDefault="000D67C3" w:rsidP="00BD6B9F">
            <w:pPr>
              <w:rPr>
                <w:lang w:val="en-US"/>
              </w:rPr>
            </w:pPr>
            <w:r w:rsidRPr="000D67C3">
              <w:rPr>
                <w:lang w:val="en-US"/>
              </w:rPr>
              <w:t>Điều kiện sau khi thực hiện</w:t>
            </w:r>
          </w:p>
        </w:tc>
        <w:tc>
          <w:tcPr>
            <w:tcW w:w="5805" w:type="dxa"/>
          </w:tcPr>
          <w:p w14:paraId="7516F659" w14:textId="77777777" w:rsidR="00860203" w:rsidRDefault="00B2730A" w:rsidP="00BD6B9F">
            <w:pPr>
              <w:rPr>
                <w:lang w:val="en-US"/>
              </w:rPr>
            </w:pPr>
            <w:r>
              <w:rPr>
                <w:lang w:val="en-US"/>
              </w:rPr>
              <w:t>Khách đã trở thành vai trò tương ứng đã được phân quyền</w:t>
            </w:r>
            <w:r w:rsidR="0097267F">
              <w:rPr>
                <w:lang w:val="en-US"/>
              </w:rPr>
              <w:t xml:space="preserve"> (bệnh nhân, quản trị viên, nhân viên, bác sĩ, y tá, dược sĩ, thủ kho</w:t>
            </w:r>
            <w:r w:rsidR="008A6C7F">
              <w:rPr>
                <w:lang w:val="en-US"/>
              </w:rPr>
              <w:t>)</w:t>
            </w:r>
          </w:p>
          <w:p w14:paraId="5ED89EC9" w14:textId="2FB12BDB" w:rsidR="00D249BC" w:rsidRDefault="00D249BC" w:rsidP="00BD6B9F">
            <w:pPr>
              <w:rPr>
                <w:lang w:val="en-US"/>
              </w:rPr>
            </w:pPr>
            <w:r>
              <w:rPr>
                <w:lang w:val="en-US"/>
              </w:rPr>
              <w:t>Nhân viên đã thực hiện điểm danh thành công.</w:t>
            </w:r>
          </w:p>
        </w:tc>
      </w:tr>
      <w:tr w:rsidR="00860203" w14:paraId="60EFB041" w14:textId="77777777" w:rsidTr="008906BB">
        <w:tc>
          <w:tcPr>
            <w:tcW w:w="3256" w:type="dxa"/>
          </w:tcPr>
          <w:p w14:paraId="22C99EC9" w14:textId="5CE448A5" w:rsidR="00860203" w:rsidRDefault="000D67C3" w:rsidP="000D67C3">
            <w:pPr>
              <w:rPr>
                <w:lang w:val="en-US"/>
              </w:rPr>
            </w:pPr>
            <w:r w:rsidRPr="000D67C3">
              <w:rPr>
                <w:lang w:val="en-US"/>
              </w:rPr>
              <w:t>Điều kiện thoát</w:t>
            </w:r>
          </w:p>
        </w:tc>
        <w:tc>
          <w:tcPr>
            <w:tcW w:w="5805" w:type="dxa"/>
          </w:tcPr>
          <w:p w14:paraId="2BDD3965" w14:textId="456B3C46" w:rsidR="00860203" w:rsidRDefault="00D249BC" w:rsidP="00BD6B9F">
            <w:pPr>
              <w:rPr>
                <w:lang w:val="en-US"/>
              </w:rPr>
            </w:pPr>
            <w:r>
              <w:rPr>
                <w:lang w:val="en-US"/>
              </w:rPr>
              <w:t>Hủy điểm danh.</w:t>
            </w:r>
          </w:p>
        </w:tc>
      </w:tr>
    </w:tbl>
    <w:p w14:paraId="547F69DC" w14:textId="35957FC6" w:rsidR="00F41B41" w:rsidRDefault="007705B1" w:rsidP="007705B1">
      <w:pPr>
        <w:pStyle w:val="Heading4"/>
        <w:rPr>
          <w:lang w:val="en-US"/>
        </w:rPr>
      </w:pPr>
      <w:r>
        <w:rPr>
          <w:lang w:val="en-US"/>
        </w:rPr>
        <w:t>Xác thực mật khẩu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5"/>
      </w:tblGrid>
      <w:tr w:rsidR="00E124EE" w14:paraId="32E468DE" w14:textId="77777777" w:rsidTr="00E7298F">
        <w:tc>
          <w:tcPr>
            <w:tcW w:w="3256" w:type="dxa"/>
          </w:tcPr>
          <w:p w14:paraId="42188C81" w14:textId="77777777" w:rsidR="00E124EE" w:rsidRDefault="00E124EE" w:rsidP="00E7298F">
            <w:pPr>
              <w:rPr>
                <w:lang w:val="en-US"/>
              </w:rPr>
            </w:pPr>
            <w:r w:rsidRPr="00860203">
              <w:rPr>
                <w:lang w:val="en-US"/>
              </w:rPr>
              <w:t>Mã số Use Case</w:t>
            </w:r>
          </w:p>
        </w:tc>
        <w:tc>
          <w:tcPr>
            <w:tcW w:w="5805" w:type="dxa"/>
          </w:tcPr>
          <w:p w14:paraId="42D2FA98" w14:textId="31D91D22" w:rsidR="00E124EE" w:rsidRDefault="00E124EE" w:rsidP="00E7298F">
            <w:pPr>
              <w:rPr>
                <w:lang w:val="en-US"/>
              </w:rPr>
            </w:pPr>
            <w:r>
              <w:rPr>
                <w:lang w:val="en-US"/>
              </w:rPr>
              <w:t>UC-</w:t>
            </w:r>
            <w:r w:rsidR="003E6F1A">
              <w:rPr>
                <w:lang w:val="en-US"/>
              </w:rPr>
              <w:t>5</w:t>
            </w:r>
            <w:r>
              <w:rPr>
                <w:lang w:val="en-US"/>
              </w:rPr>
              <w:t>.</w:t>
            </w:r>
            <w:r w:rsidR="003E6F1A">
              <w:rPr>
                <w:lang w:val="en-US"/>
              </w:rPr>
              <w:t>1</w:t>
            </w:r>
            <w:r>
              <w:rPr>
                <w:lang w:val="en-US"/>
              </w:rPr>
              <w:t>.1</w:t>
            </w:r>
          </w:p>
        </w:tc>
      </w:tr>
      <w:tr w:rsidR="00E124EE" w14:paraId="17599765" w14:textId="77777777" w:rsidTr="00E7298F">
        <w:tc>
          <w:tcPr>
            <w:tcW w:w="3256" w:type="dxa"/>
          </w:tcPr>
          <w:p w14:paraId="7F97E9B5" w14:textId="77777777" w:rsidR="00E124EE" w:rsidRDefault="00E124EE" w:rsidP="00E7298F">
            <w:pPr>
              <w:rPr>
                <w:lang w:val="en-US"/>
              </w:rPr>
            </w:pPr>
            <w:r w:rsidRPr="00860203">
              <w:rPr>
                <w:lang w:val="en-US"/>
              </w:rPr>
              <w:t>Tên Use Case</w:t>
            </w:r>
          </w:p>
        </w:tc>
        <w:tc>
          <w:tcPr>
            <w:tcW w:w="5805" w:type="dxa"/>
          </w:tcPr>
          <w:p w14:paraId="01EDB586" w14:textId="0904BE93" w:rsidR="00E124EE" w:rsidRDefault="003E6F1A" w:rsidP="00E7298F">
            <w:pPr>
              <w:rPr>
                <w:lang w:val="en-US"/>
              </w:rPr>
            </w:pPr>
            <w:r>
              <w:rPr>
                <w:lang w:val="en-US"/>
              </w:rPr>
              <w:t>Điểm danh vào ca</w:t>
            </w:r>
          </w:p>
        </w:tc>
      </w:tr>
      <w:tr w:rsidR="00E124EE" w:rsidRPr="008906BB" w14:paraId="20222835" w14:textId="77777777" w:rsidTr="00E7298F">
        <w:tc>
          <w:tcPr>
            <w:tcW w:w="3256" w:type="dxa"/>
          </w:tcPr>
          <w:p w14:paraId="6311BCA2" w14:textId="77777777" w:rsidR="00E124EE" w:rsidRDefault="00E124EE" w:rsidP="00E7298F">
            <w:pPr>
              <w:rPr>
                <w:lang w:val="en-US"/>
              </w:rPr>
            </w:pPr>
            <w:r w:rsidRPr="00860203">
              <w:rPr>
                <w:lang w:val="en-US"/>
              </w:rPr>
              <w:t>Mô tả</w:t>
            </w:r>
          </w:p>
        </w:tc>
        <w:tc>
          <w:tcPr>
            <w:tcW w:w="5805" w:type="dxa"/>
          </w:tcPr>
          <w:p w14:paraId="3A7E7382" w14:textId="39828E62" w:rsidR="00E124EE" w:rsidRPr="008906BB" w:rsidRDefault="00E124EE" w:rsidP="00E7298F">
            <w:pPr>
              <w:rPr>
                <w:lang w:val="en-US"/>
              </w:rPr>
            </w:pPr>
            <w:r w:rsidRPr="008906BB">
              <w:rPr>
                <w:lang w:val="en-US"/>
              </w:rPr>
              <w:t xml:space="preserve">Là </w:t>
            </w:r>
            <w:r w:rsidR="003E6F1A">
              <w:rPr>
                <w:lang w:val="en-US"/>
              </w:rPr>
              <w:t>Nhân viên</w:t>
            </w:r>
            <w:r w:rsidRPr="008906BB">
              <w:rPr>
                <w:lang w:val="en-US"/>
              </w:rPr>
              <w:t>, tôi muốn đăng nhập vào ứng dụng để sử dụng dịch vụ từ ứng dụng.</w:t>
            </w:r>
          </w:p>
        </w:tc>
      </w:tr>
      <w:tr w:rsidR="00E124EE" w:rsidRPr="00290D36" w14:paraId="26DF2E5E" w14:textId="77777777" w:rsidTr="00E7298F">
        <w:tc>
          <w:tcPr>
            <w:tcW w:w="3256" w:type="dxa"/>
          </w:tcPr>
          <w:p w14:paraId="596D34E5" w14:textId="77777777" w:rsidR="00E124EE" w:rsidRDefault="00E124EE" w:rsidP="00E7298F">
            <w:pPr>
              <w:rPr>
                <w:lang w:val="en-US"/>
              </w:rPr>
            </w:pPr>
            <w:r w:rsidRPr="0000081D">
              <w:rPr>
                <w:lang w:val="en-US"/>
              </w:rPr>
              <w:t>Các bước thực hiện</w:t>
            </w:r>
          </w:p>
        </w:tc>
        <w:tc>
          <w:tcPr>
            <w:tcW w:w="5805" w:type="dxa"/>
          </w:tcPr>
          <w:p w14:paraId="4D932582" w14:textId="77777777" w:rsidR="00E124EE" w:rsidRDefault="00E124EE" w:rsidP="00E7298F">
            <w:pPr>
              <w:rPr>
                <w:b/>
                <w:bCs/>
                <w:lang w:val="en-US"/>
              </w:rPr>
            </w:pPr>
            <w:r w:rsidRPr="00290D36">
              <w:rPr>
                <w:lang w:val="en-US"/>
              </w:rPr>
              <w:t>1</w:t>
            </w:r>
            <w:r>
              <w:rPr>
                <w:lang w:val="en-US"/>
              </w:rPr>
              <w:t>.</w:t>
            </w:r>
            <w:r w:rsidRPr="00290D36">
              <w:rPr>
                <w:lang w:val="en-US"/>
              </w:rPr>
              <w:t xml:space="preserve"> Chọn nút </w:t>
            </w:r>
            <w:r w:rsidRPr="00290D36">
              <w:rPr>
                <w:b/>
                <w:bCs/>
                <w:lang w:val="en-US"/>
              </w:rPr>
              <w:t>Đăng nhập</w:t>
            </w:r>
            <w:r w:rsidRPr="00290D36">
              <w:rPr>
                <w:lang w:val="en-US"/>
              </w:rPr>
              <w:t>.</w:t>
            </w:r>
          </w:p>
          <w:p w14:paraId="2112D0C8" w14:textId="77777777" w:rsidR="00E124EE" w:rsidRDefault="00E124EE" w:rsidP="00E7298F">
            <w:pPr>
              <w:rPr>
                <w:lang w:val="en-US"/>
              </w:rPr>
            </w:pPr>
            <w:r>
              <w:rPr>
                <w:lang w:val="en-US"/>
              </w:rPr>
              <w:t xml:space="preserve">2. Nhập </w:t>
            </w:r>
            <w:r>
              <w:rPr>
                <w:b/>
                <w:bCs/>
                <w:lang w:val="en-US"/>
              </w:rPr>
              <w:t>tên đăng nhập</w:t>
            </w:r>
            <w:r w:rsidRPr="00290D36">
              <w:rPr>
                <w:lang w:val="en-US"/>
              </w:rPr>
              <w:t>.</w:t>
            </w:r>
          </w:p>
          <w:p w14:paraId="69E0595A" w14:textId="77777777" w:rsidR="00E124EE" w:rsidRDefault="00E124EE" w:rsidP="00E7298F">
            <w:pPr>
              <w:rPr>
                <w:lang w:val="en-US"/>
              </w:rPr>
            </w:pPr>
            <w:r>
              <w:rPr>
                <w:lang w:val="en-US"/>
              </w:rPr>
              <w:t xml:space="preserve">3. Chọn nút </w:t>
            </w:r>
            <w:r>
              <w:rPr>
                <w:b/>
                <w:bCs/>
                <w:lang w:val="en-US"/>
              </w:rPr>
              <w:t>tiếp theo</w:t>
            </w:r>
            <w:r w:rsidRPr="00AC7F70">
              <w:rPr>
                <w:lang w:val="en-US"/>
              </w:rPr>
              <w:t>.</w:t>
            </w:r>
          </w:p>
          <w:p w14:paraId="5ED0C396" w14:textId="77777777" w:rsidR="00E124EE" w:rsidRDefault="00E124EE" w:rsidP="00E7298F">
            <w:pPr>
              <w:rPr>
                <w:lang w:val="en-US"/>
              </w:rPr>
            </w:pPr>
            <w:r>
              <w:rPr>
                <w:lang w:val="en-US"/>
              </w:rPr>
              <w:t>3.1. Nếu không tìm thấy người dùng thì hiển thị thông báo. (Người dung có thể chuyển sang chức năng đăng ký tài khoản bệnh nhân)</w:t>
            </w:r>
          </w:p>
          <w:p w14:paraId="09EC2EEE" w14:textId="77777777" w:rsidR="00E124EE" w:rsidRDefault="00E124EE" w:rsidP="00E7298F">
            <w:pPr>
              <w:rPr>
                <w:lang w:val="en-US"/>
              </w:rPr>
            </w:pPr>
            <w:r>
              <w:rPr>
                <w:lang w:val="en-US"/>
              </w:rPr>
              <w:t>3.2. Nếu tìm thấy người dùng thì yêu cầu nhập mật khẩu.</w:t>
            </w:r>
          </w:p>
          <w:p w14:paraId="44D12758" w14:textId="77777777" w:rsidR="00E124EE" w:rsidRPr="00290D36" w:rsidRDefault="00E124EE" w:rsidP="00E7298F">
            <w:pPr>
              <w:rPr>
                <w:lang w:val="en-US"/>
              </w:rPr>
            </w:pPr>
            <w:r>
              <w:rPr>
                <w:lang w:val="en-US"/>
              </w:rPr>
              <w:t>4. Chọn nút…</w:t>
            </w:r>
          </w:p>
        </w:tc>
      </w:tr>
      <w:tr w:rsidR="00E124EE" w14:paraId="18C50A35" w14:textId="77777777" w:rsidTr="00E7298F">
        <w:tc>
          <w:tcPr>
            <w:tcW w:w="3256" w:type="dxa"/>
          </w:tcPr>
          <w:p w14:paraId="5B0285FE" w14:textId="77777777" w:rsidR="00E124EE" w:rsidRDefault="00E124EE" w:rsidP="00E7298F">
            <w:pPr>
              <w:rPr>
                <w:lang w:val="en-US"/>
              </w:rPr>
            </w:pPr>
            <w:r w:rsidRPr="000D67C3">
              <w:rPr>
                <w:lang w:val="en-US"/>
              </w:rPr>
              <w:t>Yêu cầu đặc biệt</w:t>
            </w:r>
          </w:p>
        </w:tc>
        <w:tc>
          <w:tcPr>
            <w:tcW w:w="5805" w:type="dxa"/>
          </w:tcPr>
          <w:p w14:paraId="0ADB43CF" w14:textId="77777777" w:rsidR="00E124EE" w:rsidRDefault="00E124EE" w:rsidP="00E7298F">
            <w:pPr>
              <w:rPr>
                <w:lang w:val="en-US"/>
              </w:rPr>
            </w:pPr>
            <w:r>
              <w:rPr>
                <w:lang w:val="en-US"/>
              </w:rPr>
              <w:t xml:space="preserve">Nếu người </w:t>
            </w:r>
            <w:r w:rsidRPr="00355BB1">
              <w:rPr>
                <w:lang w:val="en-US"/>
              </w:rPr>
              <w:t xml:space="preserve">dùng nhập sai thông tin đăng nhập ở lần thứ </w:t>
            </w:r>
            <w:r>
              <w:rPr>
                <w:lang w:val="en-US"/>
              </w:rPr>
              <w:t>5</w:t>
            </w:r>
            <w:r w:rsidRPr="00355BB1">
              <w:rPr>
                <w:lang w:val="en-US"/>
              </w:rPr>
              <w:t xml:space="preserve"> liên tiếp sẽ bị khóa tài khoản </w:t>
            </w:r>
            <w:r>
              <w:rPr>
                <w:lang w:val="en-US"/>
              </w:rPr>
              <w:t>đến khi người dùng mở tài khoản</w:t>
            </w:r>
            <w:r w:rsidRPr="00355BB1">
              <w:rPr>
                <w:lang w:val="en-US"/>
              </w:rPr>
              <w:t>.</w:t>
            </w:r>
          </w:p>
        </w:tc>
      </w:tr>
      <w:tr w:rsidR="00E124EE" w:rsidRPr="00E124EE" w14:paraId="42C74C00" w14:textId="77777777" w:rsidTr="00E7298F">
        <w:tc>
          <w:tcPr>
            <w:tcW w:w="3256" w:type="dxa"/>
          </w:tcPr>
          <w:p w14:paraId="5A255AF6" w14:textId="77777777" w:rsidR="00E124EE" w:rsidRDefault="00E124EE" w:rsidP="00E7298F">
            <w:pPr>
              <w:rPr>
                <w:lang w:val="en-US"/>
              </w:rPr>
            </w:pPr>
            <w:r w:rsidRPr="000D67C3">
              <w:rPr>
                <w:lang w:val="en-US"/>
              </w:rPr>
              <w:t>Yêu cầu trước khi thực hiện</w:t>
            </w:r>
          </w:p>
        </w:tc>
        <w:tc>
          <w:tcPr>
            <w:tcW w:w="5805" w:type="dxa"/>
          </w:tcPr>
          <w:p w14:paraId="661F62AF" w14:textId="77777777" w:rsidR="00E124EE" w:rsidRDefault="00E124EE" w:rsidP="00E7298F">
            <w:pPr>
              <w:pStyle w:val="ListParagraph"/>
              <w:numPr>
                <w:ilvl w:val="0"/>
                <w:numId w:val="35"/>
              </w:numPr>
            </w:pPr>
            <w:r>
              <w:t xml:space="preserve">Khách phải có tài khoản </w:t>
            </w:r>
            <w:r>
              <w:rPr>
                <w:lang w:val="en-US"/>
              </w:rPr>
              <w:t>người dùng</w:t>
            </w:r>
            <w:r>
              <w:t>.</w:t>
            </w:r>
          </w:p>
          <w:p w14:paraId="5D19D32D" w14:textId="77777777" w:rsidR="00E124EE" w:rsidRPr="00E124EE" w:rsidRDefault="00E124EE" w:rsidP="00E7298F">
            <w:pPr>
              <w:pStyle w:val="ListParagraph"/>
              <w:numPr>
                <w:ilvl w:val="0"/>
                <w:numId w:val="35"/>
              </w:numPr>
            </w:pPr>
            <w:r w:rsidRPr="00E124EE">
              <w:t>Thiết bị của người dùng đã được kết nối internet khi thực hiện đăng nhập.</w:t>
            </w:r>
          </w:p>
        </w:tc>
      </w:tr>
      <w:tr w:rsidR="00E124EE" w:rsidRPr="00E124EE" w14:paraId="55F88A36" w14:textId="77777777" w:rsidTr="00E7298F">
        <w:tc>
          <w:tcPr>
            <w:tcW w:w="3256" w:type="dxa"/>
          </w:tcPr>
          <w:p w14:paraId="72BB6FFE" w14:textId="77777777" w:rsidR="00E124EE" w:rsidRPr="00E124EE" w:rsidRDefault="00E124EE" w:rsidP="00E7298F">
            <w:r w:rsidRPr="00E124EE">
              <w:t>Điều kiện sau khi thực hiện</w:t>
            </w:r>
          </w:p>
        </w:tc>
        <w:tc>
          <w:tcPr>
            <w:tcW w:w="5805" w:type="dxa"/>
          </w:tcPr>
          <w:p w14:paraId="1BC454DE" w14:textId="77777777" w:rsidR="00E124EE" w:rsidRPr="00E124EE" w:rsidRDefault="00E124EE" w:rsidP="00E7298F">
            <w:r w:rsidRPr="00E124EE">
              <w:t>Khách đã trở thành vai trò tương ứng đã được phân quyền (bệnh nhân, quản trị viên, nhân viên, bác sĩ, y tá, dược sĩ, thủ kho)</w:t>
            </w:r>
          </w:p>
        </w:tc>
      </w:tr>
      <w:tr w:rsidR="00E124EE" w14:paraId="5F6B8E58" w14:textId="77777777" w:rsidTr="00E7298F">
        <w:tc>
          <w:tcPr>
            <w:tcW w:w="3256" w:type="dxa"/>
          </w:tcPr>
          <w:p w14:paraId="3ADB10FC" w14:textId="77777777" w:rsidR="00E124EE" w:rsidRDefault="00E124EE" w:rsidP="00E7298F">
            <w:pPr>
              <w:rPr>
                <w:lang w:val="en-US"/>
              </w:rPr>
            </w:pPr>
            <w:r w:rsidRPr="000D67C3">
              <w:rPr>
                <w:lang w:val="en-US"/>
              </w:rPr>
              <w:t>Điều kiện thoát</w:t>
            </w:r>
          </w:p>
        </w:tc>
        <w:tc>
          <w:tcPr>
            <w:tcW w:w="5805" w:type="dxa"/>
          </w:tcPr>
          <w:p w14:paraId="01276573" w14:textId="77777777" w:rsidR="00E124EE" w:rsidRDefault="00E124EE" w:rsidP="00E7298F">
            <w:pPr>
              <w:rPr>
                <w:lang w:val="en-US"/>
              </w:rPr>
            </w:pPr>
            <w:r>
              <w:rPr>
                <w:lang w:val="en-US"/>
              </w:rPr>
              <w:t>Người dùng thoát ứng dụng</w:t>
            </w:r>
          </w:p>
        </w:tc>
      </w:tr>
    </w:tbl>
    <w:p w14:paraId="4353ABB1" w14:textId="77777777" w:rsidR="00BD6B9F" w:rsidRPr="00BD6B9F" w:rsidRDefault="00BD6B9F" w:rsidP="00BD6B9F">
      <w:pPr>
        <w:rPr>
          <w:lang w:val="en-US"/>
        </w:rPr>
      </w:pPr>
    </w:p>
    <w:p w14:paraId="02D26470" w14:textId="410CCB76" w:rsidR="000C2ECA" w:rsidRPr="008B62B3" w:rsidRDefault="000C2ECA" w:rsidP="0018578A">
      <w:pPr>
        <w:pStyle w:val="Heading1"/>
        <w:numPr>
          <w:ilvl w:val="0"/>
          <w:numId w:val="0"/>
        </w:numPr>
        <w:spacing w:after="240"/>
        <w:jc w:val="center"/>
        <w:rPr>
          <w:sz w:val="26"/>
          <w:szCs w:val="26"/>
          <w:lang w:val="en-US"/>
        </w:rPr>
      </w:pPr>
      <w:bookmarkStart w:id="5" w:name="_Toc86418649"/>
      <w:r w:rsidRPr="008B62B3">
        <w:rPr>
          <w:sz w:val="26"/>
          <w:szCs w:val="26"/>
          <w:lang w:val="en-US"/>
        </w:rPr>
        <w:t>HẾT</w:t>
      </w:r>
      <w:bookmarkEnd w:id="5"/>
    </w:p>
    <w:sectPr w:rsidR="000C2ECA" w:rsidRPr="008B62B3" w:rsidSect="00C4560C">
      <w:headerReference w:type="default" r:id="rId9"/>
      <w:footerReference w:type="default" r:id="rId10"/>
      <w:pgSz w:w="11906" w:h="16838"/>
      <w:pgMar w:top="1134" w:right="1134" w:bottom="1134" w:left="1701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E459FD" w14:textId="77777777" w:rsidR="00770AF2" w:rsidRDefault="00770AF2" w:rsidP="00EA6780">
      <w:pPr>
        <w:spacing w:before="0" w:after="0" w:line="240" w:lineRule="auto"/>
      </w:pPr>
      <w:r>
        <w:separator/>
      </w:r>
    </w:p>
  </w:endnote>
  <w:endnote w:type="continuationSeparator" w:id="0">
    <w:p w14:paraId="60465286" w14:textId="77777777" w:rsidR="00770AF2" w:rsidRDefault="00770AF2" w:rsidP="00EA6780">
      <w:pPr>
        <w:spacing w:before="0" w:after="0" w:line="240" w:lineRule="auto"/>
      </w:pPr>
      <w:r>
        <w:continuationSeparator/>
      </w:r>
    </w:p>
  </w:endnote>
  <w:endnote w:type="continuationNotice" w:id="1">
    <w:p w14:paraId="0C72F23B" w14:textId="77777777" w:rsidR="00770AF2" w:rsidRDefault="00770AF2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ans CJK SC Regular">
    <w:charset w:val="00"/>
    <w:family w:val="auto"/>
    <w:pitch w:val="variable"/>
  </w:font>
  <w:font w:name="Lohit Devanagari">
    <w:altName w:val="Calibri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2790"/>
      <w:gridCol w:w="6281"/>
    </w:tblGrid>
    <w:tr w:rsidR="00BD32B9" w:rsidRPr="003D5CDF" w14:paraId="02A699E1" w14:textId="77777777" w:rsidTr="00B930FE">
      <w:trPr>
        <w:trHeight w:hRule="exact" w:val="66"/>
        <w:jc w:val="center"/>
      </w:trPr>
      <w:tc>
        <w:tcPr>
          <w:tcW w:w="2790" w:type="dxa"/>
          <w:shd w:val="clear" w:color="auto" w:fill="4472C4" w:themeFill="accent1"/>
          <w:tcMar>
            <w:top w:w="0" w:type="dxa"/>
            <w:bottom w:w="0" w:type="dxa"/>
          </w:tcMar>
        </w:tcPr>
        <w:p w14:paraId="14190F20" w14:textId="77777777" w:rsidR="00BD32B9" w:rsidRPr="003D5CDF" w:rsidRDefault="00BD32B9">
          <w:pPr>
            <w:pStyle w:val="Header"/>
            <w:rPr>
              <w:b/>
              <w:caps/>
              <w:sz w:val="18"/>
            </w:rPr>
          </w:pPr>
        </w:p>
      </w:tc>
      <w:tc>
        <w:tcPr>
          <w:tcW w:w="6281" w:type="dxa"/>
          <w:shd w:val="clear" w:color="auto" w:fill="4472C4" w:themeFill="accent1"/>
          <w:tcMar>
            <w:top w:w="0" w:type="dxa"/>
            <w:bottom w:w="0" w:type="dxa"/>
          </w:tcMar>
        </w:tcPr>
        <w:p w14:paraId="2065F64D" w14:textId="77777777" w:rsidR="00BD32B9" w:rsidRPr="00922013" w:rsidRDefault="00BD32B9">
          <w:pPr>
            <w:pStyle w:val="Header"/>
            <w:jc w:val="right"/>
            <w:rPr>
              <w:b/>
              <w:i/>
              <w:iCs/>
              <w:caps/>
              <w:sz w:val="18"/>
            </w:rPr>
          </w:pPr>
        </w:p>
      </w:tc>
    </w:tr>
    <w:tr w:rsidR="00BD32B9" w:rsidRPr="003D5CDF" w14:paraId="4B669F97" w14:textId="77777777" w:rsidTr="00B930FE">
      <w:trPr>
        <w:trHeight w:val="282"/>
        <w:jc w:val="center"/>
      </w:trPr>
      <w:tc>
        <w:tcPr>
          <w:tcW w:w="2790" w:type="dxa"/>
          <w:shd w:val="clear" w:color="auto" w:fill="4472C4" w:themeFill="accent1"/>
          <w:vAlign w:val="center"/>
        </w:tcPr>
        <w:p w14:paraId="4C69FF2A" w14:textId="53CB946C" w:rsidR="00BD32B9" w:rsidRPr="00267E25" w:rsidRDefault="00BD32B9" w:rsidP="00194FDE">
          <w:pPr>
            <w:pStyle w:val="Footer"/>
            <w:rPr>
              <w:b/>
              <w:caps/>
              <w:color w:val="808080" w:themeColor="background1" w:themeShade="80"/>
              <w:sz w:val="18"/>
              <w:szCs w:val="18"/>
              <w:lang w:val="en-US"/>
            </w:rPr>
          </w:pPr>
          <w:r w:rsidRPr="00C4560C">
            <w:rPr>
              <w:b/>
              <w:caps/>
              <w:color w:val="FFFFFF" w:themeColor="background1"/>
              <w:sz w:val="18"/>
              <w:szCs w:val="18"/>
              <w:lang w:val="en-US"/>
            </w:rPr>
            <w:t>HUỲNH</w:t>
          </w:r>
          <w:r w:rsidRPr="00C4560C">
            <w:rPr>
              <w:b/>
              <w:caps/>
              <w:color w:val="FFFFFF" w:themeColor="background1"/>
              <w:sz w:val="18"/>
              <w:szCs w:val="18"/>
            </w:rPr>
            <w:t xml:space="preserve"> </w:t>
          </w:r>
          <w:r w:rsidR="00267E25">
            <w:rPr>
              <w:b/>
              <w:caps/>
              <w:color w:val="FFFFFF" w:themeColor="background1"/>
              <w:sz w:val="18"/>
              <w:szCs w:val="18"/>
              <w:lang w:val="en-US"/>
            </w:rPr>
            <w:t xml:space="preserve">Hoàng Vĩ </w:t>
          </w:r>
          <w:r w:rsidRPr="00C4560C">
            <w:rPr>
              <w:b/>
              <w:caps/>
              <w:color w:val="FFFFFF" w:themeColor="background1"/>
              <w:sz w:val="18"/>
              <w:szCs w:val="18"/>
            </w:rPr>
            <w:t xml:space="preserve"> – 1</w:t>
          </w:r>
          <w:r w:rsidR="00267E25">
            <w:rPr>
              <w:b/>
              <w:caps/>
              <w:color w:val="FFFFFF" w:themeColor="background1"/>
              <w:sz w:val="18"/>
              <w:szCs w:val="18"/>
              <w:lang w:val="en-US"/>
            </w:rPr>
            <w:t>8</w:t>
          </w:r>
          <w:r w:rsidRPr="00C4560C">
            <w:rPr>
              <w:b/>
              <w:caps/>
              <w:color w:val="FFFFFF" w:themeColor="background1"/>
              <w:sz w:val="18"/>
              <w:szCs w:val="18"/>
            </w:rPr>
            <w:t>CNTT</w:t>
          </w:r>
          <w:r w:rsidR="00267E25">
            <w:rPr>
              <w:b/>
              <w:caps/>
              <w:color w:val="FFFFFF" w:themeColor="background1"/>
              <w:sz w:val="18"/>
              <w:szCs w:val="18"/>
              <w:lang w:val="en-US"/>
            </w:rPr>
            <w:t>3</w:t>
          </w:r>
        </w:p>
      </w:tc>
      <w:tc>
        <w:tcPr>
          <w:tcW w:w="6281" w:type="dxa"/>
          <w:shd w:val="clear" w:color="auto" w:fill="auto"/>
          <w:vAlign w:val="center"/>
        </w:tcPr>
        <w:p w14:paraId="196ED178" w14:textId="77777777" w:rsidR="00BD32B9" w:rsidRPr="00922013" w:rsidRDefault="00BD32B9" w:rsidP="00194FDE">
          <w:pPr>
            <w:pStyle w:val="Footer"/>
            <w:jc w:val="right"/>
            <w:rPr>
              <w:b/>
              <w:caps/>
              <w:color w:val="808080" w:themeColor="background1" w:themeShade="80"/>
              <w:sz w:val="18"/>
              <w:szCs w:val="18"/>
            </w:rPr>
          </w:pPr>
          <w:r w:rsidRPr="00922013">
            <w:rPr>
              <w:b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922013">
            <w:rPr>
              <w:b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922013">
            <w:rPr>
              <w:b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Pr="00922013">
            <w:rPr>
              <w:b/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 w:rsidRPr="00922013">
            <w:rPr>
              <w:b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7E982FA3" w14:textId="77777777" w:rsidR="00BD32B9" w:rsidRPr="003D5CDF" w:rsidRDefault="00BD32B9" w:rsidP="00C75CFE">
    <w:pPr>
      <w:pStyle w:val="Footer"/>
      <w:rPr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C40806" w14:textId="77777777" w:rsidR="00770AF2" w:rsidRDefault="00770AF2" w:rsidP="00EA6780">
      <w:pPr>
        <w:spacing w:before="0" w:after="0" w:line="240" w:lineRule="auto"/>
      </w:pPr>
      <w:r>
        <w:separator/>
      </w:r>
    </w:p>
  </w:footnote>
  <w:footnote w:type="continuationSeparator" w:id="0">
    <w:p w14:paraId="2E539C89" w14:textId="77777777" w:rsidR="00770AF2" w:rsidRDefault="00770AF2" w:rsidP="00EA6780">
      <w:pPr>
        <w:spacing w:before="0" w:after="0" w:line="240" w:lineRule="auto"/>
      </w:pPr>
      <w:r>
        <w:continuationSeparator/>
      </w:r>
    </w:p>
  </w:footnote>
  <w:footnote w:type="continuationNotice" w:id="1">
    <w:p w14:paraId="690E84BF" w14:textId="77777777" w:rsidR="00770AF2" w:rsidRDefault="00770AF2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BBC674" w14:textId="51F48778" w:rsidR="00BD32B9" w:rsidRPr="00A82636" w:rsidRDefault="00BD32B9">
    <w:pPr>
      <w:pStyle w:val="Header"/>
      <w:rPr>
        <w:b/>
        <w:bCs/>
      </w:rPr>
    </w:pPr>
    <w:r w:rsidRPr="00A82636">
      <w:rPr>
        <w:b/>
        <w:bCs/>
        <w:noProof/>
      </w:rPr>
      <mc:AlternateContent>
        <mc:Choice Requires="wps">
          <w:drawing>
            <wp:anchor distT="0" distB="0" distL="118745" distR="118745" simplePos="0" relativeHeight="251658241" behindDoc="1" locked="0" layoutInCell="1" allowOverlap="0" wp14:anchorId="2CFDE561" wp14:editId="37E244CE">
              <wp:simplePos x="0" y="0"/>
              <wp:positionH relativeFrom="margin">
                <wp:align>right</wp:align>
              </wp:positionH>
              <wp:positionV relativeFrom="page">
                <wp:posOffset>480060</wp:posOffset>
              </wp:positionV>
              <wp:extent cx="5949950" cy="289560"/>
              <wp:effectExtent l="0" t="0" r="0" b="0"/>
              <wp:wrapSquare wrapText="bothSides"/>
              <wp:docPr id="25" name="Rectangle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9950" cy="28956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F82B0EA" w14:textId="537BB728" w:rsidR="00BD32B9" w:rsidRPr="007D4D71" w:rsidRDefault="007D4D71">
                          <w:pPr>
                            <w:pStyle w:val="Header"/>
                            <w:jc w:val="center"/>
                            <w:rPr>
                              <w:b/>
                              <w:caps/>
                              <w:color w:val="FFFFFF" w:themeColor="background1"/>
                              <w:sz w:val="28"/>
                              <w:szCs w:val="16"/>
                            </w:rPr>
                          </w:pPr>
                          <w:r>
                            <w:rPr>
                              <w:b/>
                              <w:caps/>
                              <w:color w:val="FFFFFF" w:themeColor="background1"/>
                              <w:sz w:val="28"/>
                              <w:szCs w:val="16"/>
                              <w:lang w:val="en-US"/>
                            </w:rPr>
                            <w:t>M</w:t>
                          </w:r>
                          <w:r>
                            <w:rPr>
                              <w:b/>
                              <w:caps/>
                              <w:color w:val="FFFFFF" w:themeColor="background1"/>
                              <w:sz w:val="28"/>
                              <w:szCs w:val="16"/>
                            </w:rPr>
                            <w:t>Ẩu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CFDE561" id="Rectangle 25" o:spid="_x0000_s1030" style="position:absolute;margin-left:417.3pt;margin-top:37.8pt;width:468.5pt;height:22.8pt;z-index:-251658239;visibility:visible;mso-wrap-style:square;mso-width-percent:1000;mso-height-percent:0;mso-wrap-distance-left:9.35pt;mso-wrap-distance-top:0;mso-wrap-distance-right:9.35pt;mso-wrap-distance-bottom:0;mso-position-horizontal:right;mso-position-horizontal-relative:margin;mso-position-vertical:absolute;mso-position-vertical-relative:page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" o:allowoverlap="f" fillcolor="#4472c4 [3204]" stroked="f" strokeweight="1.5pt">
              <v:textbox>
                <w:txbxContent>
                  <w:p w14:paraId="4F82B0EA" w14:textId="537BB728" w:rsidR="00BD32B9" w:rsidRPr="007D4D71" w:rsidRDefault="007D4D71">
                    <w:pPr>
                      <w:pStyle w:val="Header"/>
                      <w:jc w:val="center"/>
                      <w:rPr>
                        <w:b/>
                        <w:caps/>
                        <w:color w:val="FFFFFF" w:themeColor="background1"/>
                        <w:sz w:val="28"/>
                        <w:szCs w:val="16"/>
                      </w:rPr>
                    </w:pPr>
                    <w:r>
                      <w:rPr>
                        <w:b/>
                        <w:caps/>
                        <w:color w:val="FFFFFF" w:themeColor="background1"/>
                        <w:sz w:val="28"/>
                        <w:szCs w:val="16"/>
                        <w:lang w:val="en-US"/>
                      </w:rPr>
                      <w:t>M</w:t>
                    </w:r>
                    <w:r>
                      <w:rPr>
                        <w:b/>
                        <w:caps/>
                        <w:color w:val="FFFFFF" w:themeColor="background1"/>
                        <w:sz w:val="28"/>
                        <w:szCs w:val="16"/>
                      </w:rPr>
                      <w:t>Ẩu</w:t>
                    </w:r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AB407A"/>
    <w:multiLevelType w:val="multilevel"/>
    <w:tmpl w:val="D384EE60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numFmt w:val="bullet"/>
      <w:lvlText w:val="-"/>
      <w:lvlJc w:val="left"/>
      <w:pPr>
        <w:ind w:left="432" w:firstLine="0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624E4D"/>
    <w:multiLevelType w:val="multilevel"/>
    <w:tmpl w:val="9CDC3FA6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pStyle w:val="Heading5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2">
      <w:start w:val="1"/>
      <w:numFmt w:val="decimal"/>
      <w:pStyle w:val="Heading6"/>
      <w:suff w:val="space"/>
      <w:lvlText w:val="%3."/>
      <w:lvlJc w:val="left"/>
      <w:pPr>
        <w:ind w:left="72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2" w15:restartNumberingAfterBreak="0">
    <w:nsid w:val="102E6DBA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10D0226E"/>
    <w:multiLevelType w:val="hybridMultilevel"/>
    <w:tmpl w:val="D4E618BE"/>
    <w:lvl w:ilvl="0" w:tplc="042A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A46C3A"/>
    <w:multiLevelType w:val="hybridMultilevel"/>
    <w:tmpl w:val="59546206"/>
    <w:lvl w:ilvl="0" w:tplc="B26666B4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7766D9"/>
    <w:multiLevelType w:val="hybridMultilevel"/>
    <w:tmpl w:val="6B0ACE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3B7849"/>
    <w:multiLevelType w:val="multilevel"/>
    <w:tmpl w:val="F07415DC"/>
    <w:lvl w:ilvl="0">
      <w:start w:val="1"/>
      <w:numFmt w:val="upperRoman"/>
      <w:pStyle w:val="Heading1"/>
      <w:suff w:val="space"/>
      <w:lvlText w:val="%1."/>
      <w:lvlJc w:val="left"/>
      <w:pPr>
        <w:ind w:left="0" w:firstLine="0"/>
      </w:pPr>
      <w:rPr>
        <w:rFonts w:hint="default"/>
        <w:color w:val="FFFFFF" w:themeColor="background1"/>
      </w:rPr>
    </w:lvl>
    <w:lvl w:ilvl="1">
      <w:start w:val="1"/>
      <w:numFmt w:val="decimal"/>
      <w:pStyle w:val="Heading2"/>
      <w:suff w:val="space"/>
      <w:lvlText w:val="%2."/>
      <w:lvlJc w:val="left"/>
      <w:pPr>
        <w:ind w:left="720" w:hanging="720"/>
      </w:pPr>
      <w:rPr>
        <w:rFonts w:ascii="Times New Roman" w:hAnsi="Times New Roman" w:hint="default"/>
      </w:rPr>
    </w:lvl>
    <w:lvl w:ilvl="2">
      <w:start w:val="1"/>
      <w:numFmt w:val="lowerLetter"/>
      <w:pStyle w:val="Heading3"/>
      <w:suff w:val="space"/>
      <w:lvlText w:val="%3."/>
      <w:lvlJc w:val="left"/>
      <w:pPr>
        <w:ind w:left="0" w:firstLine="0"/>
      </w:pPr>
      <w:rPr>
        <w:rFonts w:ascii="Times New Roman" w:hAnsi="Times New Roman" w:hint="default"/>
        <w:b/>
        <w:i/>
        <w:sz w:val="24"/>
      </w:rPr>
    </w:lvl>
    <w:lvl w:ilvl="3">
      <w:start w:val="1"/>
      <w:numFmt w:val="decimal"/>
      <w:suff w:val="space"/>
      <w:lvlText w:val="Bước %4:"/>
      <w:lvlJc w:val="left"/>
      <w:pPr>
        <w:ind w:left="2160" w:hanging="2160"/>
      </w:pPr>
      <w:rPr>
        <w:rFonts w:hint="default"/>
      </w:rPr>
    </w:lvl>
    <w:lvl w:ilvl="4">
      <w:start w:val="1"/>
      <w:numFmt w:val="decimal"/>
      <w:pStyle w:val="Heading4"/>
      <w:suff w:val="space"/>
      <w:lvlText w:val="(%5)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5">
      <w:start w:val="1"/>
      <w:numFmt w:val="lowerLetter"/>
      <w:suff w:val="space"/>
      <w:lvlText w:val="%6."/>
      <w:lvlJc w:val="left"/>
      <w:pPr>
        <w:ind w:left="567" w:firstLine="0"/>
      </w:pPr>
      <w:rPr>
        <w:rFonts w:hint="default"/>
        <w:caps/>
      </w:rPr>
    </w:lvl>
    <w:lvl w:ilvl="6">
      <w:start w:val="1"/>
      <w:numFmt w:val="decimal"/>
      <w:pStyle w:val="Heading7"/>
      <w:suff w:val="space"/>
      <w:lvlText w:val="%7."/>
      <w:lvlJc w:val="left"/>
      <w:pPr>
        <w:ind w:left="567" w:firstLine="0"/>
      </w:pPr>
      <w:rPr>
        <w:rFonts w:ascii="Times New Roman" w:hAnsi="Times New Roman" w:hint="default"/>
        <w:caps w:val="0"/>
        <w:sz w:val="24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abstractNum w:abstractNumId="7" w15:restartNumberingAfterBreak="0">
    <w:nsid w:val="1A892608"/>
    <w:multiLevelType w:val="hybridMultilevel"/>
    <w:tmpl w:val="7BBE8622"/>
    <w:lvl w:ilvl="0" w:tplc="B26666B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B27F27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214B61F4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2195127B"/>
    <w:multiLevelType w:val="hybridMultilevel"/>
    <w:tmpl w:val="3A729170"/>
    <w:lvl w:ilvl="0" w:tplc="042A000F">
      <w:start w:val="1"/>
      <w:numFmt w:val="decimal"/>
      <w:lvlText w:val="%1."/>
      <w:lvlJc w:val="left"/>
      <w:pPr>
        <w:ind w:left="360" w:hanging="360"/>
      </w:pPr>
    </w:lvl>
    <w:lvl w:ilvl="1" w:tplc="042A0019" w:tentative="1">
      <w:start w:val="1"/>
      <w:numFmt w:val="lowerLetter"/>
      <w:lvlText w:val="%2."/>
      <w:lvlJc w:val="left"/>
      <w:pPr>
        <w:ind w:left="1080" w:hanging="360"/>
      </w:pPr>
    </w:lvl>
    <w:lvl w:ilvl="2" w:tplc="042A001B" w:tentative="1">
      <w:start w:val="1"/>
      <w:numFmt w:val="lowerRoman"/>
      <w:lvlText w:val="%3."/>
      <w:lvlJc w:val="right"/>
      <w:pPr>
        <w:ind w:left="1800" w:hanging="180"/>
      </w:pPr>
    </w:lvl>
    <w:lvl w:ilvl="3" w:tplc="042A000F" w:tentative="1">
      <w:start w:val="1"/>
      <w:numFmt w:val="decimal"/>
      <w:lvlText w:val="%4."/>
      <w:lvlJc w:val="left"/>
      <w:pPr>
        <w:ind w:left="2520" w:hanging="360"/>
      </w:pPr>
    </w:lvl>
    <w:lvl w:ilvl="4" w:tplc="042A0019" w:tentative="1">
      <w:start w:val="1"/>
      <w:numFmt w:val="lowerLetter"/>
      <w:lvlText w:val="%5."/>
      <w:lvlJc w:val="left"/>
      <w:pPr>
        <w:ind w:left="3240" w:hanging="360"/>
      </w:pPr>
    </w:lvl>
    <w:lvl w:ilvl="5" w:tplc="042A001B" w:tentative="1">
      <w:start w:val="1"/>
      <w:numFmt w:val="lowerRoman"/>
      <w:lvlText w:val="%6."/>
      <w:lvlJc w:val="right"/>
      <w:pPr>
        <w:ind w:left="3960" w:hanging="180"/>
      </w:pPr>
    </w:lvl>
    <w:lvl w:ilvl="6" w:tplc="042A000F" w:tentative="1">
      <w:start w:val="1"/>
      <w:numFmt w:val="decimal"/>
      <w:lvlText w:val="%7."/>
      <w:lvlJc w:val="left"/>
      <w:pPr>
        <w:ind w:left="4680" w:hanging="360"/>
      </w:pPr>
    </w:lvl>
    <w:lvl w:ilvl="7" w:tplc="042A0019" w:tentative="1">
      <w:start w:val="1"/>
      <w:numFmt w:val="lowerLetter"/>
      <w:lvlText w:val="%8."/>
      <w:lvlJc w:val="left"/>
      <w:pPr>
        <w:ind w:left="5400" w:hanging="360"/>
      </w:pPr>
    </w:lvl>
    <w:lvl w:ilvl="8" w:tplc="042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5CF390A"/>
    <w:multiLevelType w:val="multilevel"/>
    <w:tmpl w:val="E61C4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5F61AED"/>
    <w:multiLevelType w:val="hybridMultilevel"/>
    <w:tmpl w:val="7D083FDE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>
      <w:start w:val="1"/>
      <w:numFmt w:val="lowerLetter"/>
      <w:lvlText w:val="%2."/>
      <w:lvlJc w:val="left"/>
      <w:pPr>
        <w:ind w:left="1440" w:hanging="360"/>
      </w:pPr>
    </w:lvl>
    <w:lvl w:ilvl="2" w:tplc="042A001B">
      <w:start w:val="1"/>
      <w:numFmt w:val="lowerRoman"/>
      <w:lvlText w:val="%3."/>
      <w:lvlJc w:val="right"/>
      <w:pPr>
        <w:ind w:left="2160" w:hanging="180"/>
      </w:pPr>
    </w:lvl>
    <w:lvl w:ilvl="3" w:tplc="042A000F">
      <w:start w:val="1"/>
      <w:numFmt w:val="decimal"/>
      <w:lvlText w:val="%4."/>
      <w:lvlJc w:val="left"/>
      <w:pPr>
        <w:ind w:left="2880" w:hanging="360"/>
      </w:pPr>
    </w:lvl>
    <w:lvl w:ilvl="4" w:tplc="042A0019">
      <w:start w:val="1"/>
      <w:numFmt w:val="lowerLetter"/>
      <w:lvlText w:val="%5."/>
      <w:lvlJc w:val="left"/>
      <w:pPr>
        <w:ind w:left="3600" w:hanging="360"/>
      </w:pPr>
    </w:lvl>
    <w:lvl w:ilvl="5" w:tplc="042A001B">
      <w:start w:val="1"/>
      <w:numFmt w:val="lowerRoman"/>
      <w:lvlText w:val="%6."/>
      <w:lvlJc w:val="right"/>
      <w:pPr>
        <w:ind w:left="4320" w:hanging="180"/>
      </w:pPr>
    </w:lvl>
    <w:lvl w:ilvl="6" w:tplc="042A000F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F6558C"/>
    <w:multiLevelType w:val="hybridMultilevel"/>
    <w:tmpl w:val="4B3CBE8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85738EA"/>
    <w:multiLevelType w:val="multilevel"/>
    <w:tmpl w:val="76923E64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42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hint="default"/>
      </w:rPr>
    </w:lvl>
  </w:abstractNum>
  <w:abstractNum w:abstractNumId="15" w15:restartNumberingAfterBreak="0">
    <w:nsid w:val="29816F15"/>
    <w:multiLevelType w:val="multilevel"/>
    <w:tmpl w:val="8608613C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suff w:val="space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6" w15:restartNumberingAfterBreak="0">
    <w:nsid w:val="2B9B24AB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2F6D2AA6"/>
    <w:multiLevelType w:val="hybridMultilevel"/>
    <w:tmpl w:val="B5A04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E344F6"/>
    <w:multiLevelType w:val="hybridMultilevel"/>
    <w:tmpl w:val="A7947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7660F0"/>
    <w:multiLevelType w:val="hybridMultilevel"/>
    <w:tmpl w:val="EE526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AD25AC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" w15:restartNumberingAfterBreak="0">
    <w:nsid w:val="3B8A6635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2" w15:restartNumberingAfterBreak="0">
    <w:nsid w:val="3BE75F44"/>
    <w:multiLevelType w:val="multilevel"/>
    <w:tmpl w:val="1F322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D28573C"/>
    <w:multiLevelType w:val="hybridMultilevel"/>
    <w:tmpl w:val="2C52CAE0"/>
    <w:lvl w:ilvl="0" w:tplc="CB8680A2">
      <w:start w:val="1"/>
      <w:numFmt w:val="decimal"/>
      <w:lvlText w:val="%1."/>
      <w:lvlJc w:val="left"/>
      <w:pPr>
        <w:ind w:left="120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F816718"/>
    <w:multiLevelType w:val="hybridMultilevel"/>
    <w:tmpl w:val="84868D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F66BBB"/>
    <w:multiLevelType w:val="hybridMultilevel"/>
    <w:tmpl w:val="7348F0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7D037E3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7" w15:restartNumberingAfterBreak="0">
    <w:nsid w:val="4C8A16C1"/>
    <w:multiLevelType w:val="multilevel"/>
    <w:tmpl w:val="52FAAE62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8" w15:restartNumberingAfterBreak="0">
    <w:nsid w:val="5002347A"/>
    <w:multiLevelType w:val="hybridMultilevel"/>
    <w:tmpl w:val="D43812FE"/>
    <w:lvl w:ilvl="0" w:tplc="3AA2BA9E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4A17C90"/>
    <w:multiLevelType w:val="multilevel"/>
    <w:tmpl w:val="E4FA1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5DD87C6B"/>
    <w:multiLevelType w:val="hybridMultilevel"/>
    <w:tmpl w:val="E9865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5A0D1F"/>
    <w:multiLevelType w:val="hybridMultilevel"/>
    <w:tmpl w:val="287A49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5C038EC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3" w15:restartNumberingAfterBreak="0">
    <w:nsid w:val="68997640"/>
    <w:multiLevelType w:val="multilevel"/>
    <w:tmpl w:val="8A38E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C303945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5" w15:restartNumberingAfterBreak="0">
    <w:nsid w:val="76200BBE"/>
    <w:multiLevelType w:val="hybridMultilevel"/>
    <w:tmpl w:val="036ED6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742109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7" w15:restartNumberingAfterBreak="0">
    <w:nsid w:val="797127F9"/>
    <w:multiLevelType w:val="multilevel"/>
    <w:tmpl w:val="DDA22B6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6"/>
  </w:num>
  <w:num w:numId="2">
    <w:abstractNumId w:val="23"/>
  </w:num>
  <w:num w:numId="3">
    <w:abstractNumId w:val="1"/>
  </w:num>
  <w:num w:numId="4">
    <w:abstractNumId w:val="28"/>
  </w:num>
  <w:num w:numId="5">
    <w:abstractNumId w:val="13"/>
  </w:num>
  <w:num w:numId="6">
    <w:abstractNumId w:val="7"/>
  </w:num>
  <w:num w:numId="7">
    <w:abstractNumId w:val="0"/>
  </w:num>
  <w:num w:numId="8">
    <w:abstractNumId w:val="3"/>
  </w:num>
  <w:num w:numId="9">
    <w:abstractNumId w:val="4"/>
  </w:num>
  <w:num w:numId="10">
    <w:abstractNumId w:val="30"/>
  </w:num>
  <w:num w:numId="11">
    <w:abstractNumId w:val="33"/>
  </w:num>
  <w:num w:numId="12">
    <w:abstractNumId w:val="18"/>
  </w:num>
  <w:num w:numId="13">
    <w:abstractNumId w:val="29"/>
  </w:num>
  <w:num w:numId="14">
    <w:abstractNumId w:val="22"/>
  </w:num>
  <w:num w:numId="15">
    <w:abstractNumId w:val="11"/>
  </w:num>
  <w:num w:numId="16">
    <w:abstractNumId w:val="34"/>
  </w:num>
  <w:num w:numId="17">
    <w:abstractNumId w:val="2"/>
  </w:num>
  <w:num w:numId="18">
    <w:abstractNumId w:val="25"/>
  </w:num>
  <w:num w:numId="19">
    <w:abstractNumId w:val="35"/>
  </w:num>
  <w:num w:numId="20">
    <w:abstractNumId w:val="5"/>
  </w:num>
  <w:num w:numId="21">
    <w:abstractNumId w:val="16"/>
  </w:num>
  <w:num w:numId="22">
    <w:abstractNumId w:val="9"/>
  </w:num>
  <w:num w:numId="23">
    <w:abstractNumId w:val="8"/>
  </w:num>
  <w:num w:numId="24">
    <w:abstractNumId w:val="26"/>
  </w:num>
  <w:num w:numId="25">
    <w:abstractNumId w:val="21"/>
  </w:num>
  <w:num w:numId="26">
    <w:abstractNumId w:val="32"/>
  </w:num>
  <w:num w:numId="27">
    <w:abstractNumId w:val="37"/>
  </w:num>
  <w:num w:numId="28">
    <w:abstractNumId w:val="20"/>
  </w:num>
  <w:num w:numId="29">
    <w:abstractNumId w:val="36"/>
  </w:num>
  <w:num w:numId="30">
    <w:abstractNumId w:val="17"/>
  </w:num>
  <w:num w:numId="31">
    <w:abstractNumId w:val="19"/>
  </w:num>
  <w:num w:numId="3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2"/>
  </w:num>
  <w:num w:numId="35">
    <w:abstractNumId w:val="10"/>
  </w:num>
  <w:num w:numId="36">
    <w:abstractNumId w:val="14"/>
  </w:num>
  <w:num w:numId="37">
    <w:abstractNumId w:val="27"/>
  </w:num>
  <w:num w:numId="38">
    <w:abstractNumId w:val="24"/>
  </w:num>
  <w:num w:numId="39">
    <w:abstractNumId w:val="15"/>
  </w:num>
  <w:num w:numId="40">
    <w:abstractNumId w:val="31"/>
  </w:num>
  <w:num w:numId="41">
    <w:abstractNumId w:val="15"/>
    <w:lvlOverride w:ilvl="0">
      <w:lvl w:ilvl="0">
        <w:start w:val="1"/>
        <w:numFmt w:val="decimal"/>
        <w:suff w:val="space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isLgl/>
        <w:suff w:val="space"/>
        <w:lvlText w:val="%1.%2."/>
        <w:lvlJc w:val="left"/>
        <w:pPr>
          <w:ind w:left="1080" w:hanging="1080"/>
        </w:pPr>
        <w:rPr>
          <w:rFonts w:hint="default"/>
        </w:rPr>
      </w:lvl>
    </w:lvlOverride>
    <w:lvlOverride w:ilvl="2">
      <w:lvl w:ilvl="2">
        <w:start w:val="1"/>
        <w:numFmt w:val="decimal"/>
        <w:isLgl/>
        <w:lvlText w:val="%1.%2.%3."/>
        <w:lvlJc w:val="left"/>
        <w:pPr>
          <w:ind w:left="1440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."/>
        <w:lvlJc w:val="left"/>
        <w:pPr>
          <w:ind w:left="2160" w:hanging="1080"/>
        </w:pPr>
        <w:rPr>
          <w:rFonts w:hint="default"/>
        </w:rPr>
      </w:lvl>
    </w:lvlOverride>
    <w:lvlOverride w:ilvl="4">
      <w:lvl w:ilvl="4">
        <w:start w:val="1"/>
        <w:numFmt w:val="decimal"/>
        <w:isLgl/>
        <w:lvlText w:val="%1.%2.%3.%4.%5."/>
        <w:lvlJc w:val="left"/>
        <w:pPr>
          <w:ind w:left="2520" w:hanging="1080"/>
        </w:pPr>
        <w:rPr>
          <w:rFonts w:hint="default"/>
        </w:rPr>
      </w:lvl>
    </w:lvlOverride>
    <w:lvlOverride w:ilvl="5">
      <w:lvl w:ilvl="5">
        <w:start w:val="1"/>
        <w:numFmt w:val="decimal"/>
        <w:isLgl/>
        <w:lvlText w:val="%1.%2.%3.%4.%5.%6."/>
        <w:lvlJc w:val="left"/>
        <w:pPr>
          <w:ind w:left="3240" w:hanging="1440"/>
        </w:pPr>
        <w:rPr>
          <w:rFonts w:hint="default"/>
        </w:rPr>
      </w:lvl>
    </w:lvlOverride>
    <w:lvlOverride w:ilvl="6">
      <w:lvl w:ilvl="6">
        <w:start w:val="1"/>
        <w:numFmt w:val="decimal"/>
        <w:isLgl/>
        <w:lvlText w:val="%1.%2.%3.%4.%5.%6.%7."/>
        <w:lvlJc w:val="left"/>
        <w:pPr>
          <w:ind w:left="3600" w:hanging="1440"/>
        </w:pPr>
        <w:rPr>
          <w:rFonts w:hint="default"/>
        </w:rPr>
      </w:lvl>
    </w:lvlOverride>
    <w:lvlOverride w:ilvl="7">
      <w:lvl w:ilvl="7">
        <w:start w:val="1"/>
        <w:numFmt w:val="decimal"/>
        <w:isLgl/>
        <w:lvlText w:val="%1.%2.%3.%4.%5.%6.%7.%8."/>
        <w:lvlJc w:val="left"/>
        <w:pPr>
          <w:ind w:left="4320" w:hanging="1800"/>
        </w:pPr>
        <w:rPr>
          <w:rFonts w:hint="default"/>
        </w:rPr>
      </w:lvl>
    </w:lvlOverride>
    <w:lvlOverride w:ilvl="8">
      <w:lvl w:ilvl="8">
        <w:start w:val="1"/>
        <w:numFmt w:val="decimal"/>
        <w:isLgl/>
        <w:lvlText w:val="%1.%2.%3.%4.%5.%6.%7.%8.%9."/>
        <w:lvlJc w:val="left"/>
        <w:pPr>
          <w:ind w:left="4680" w:hanging="1800"/>
        </w:pPr>
        <w:rPr>
          <w:rFonts w:hint="default"/>
        </w:rPr>
      </w:lvl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mirrorMargins/>
  <w:hideSpellingErrors/>
  <w:hideGrammaticalErrors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NbM0NjExM7c0MjBV0lEKTi0uzszPAykwrAUAetaxmiwAAAA="/>
  </w:docVars>
  <w:rsids>
    <w:rsidRoot w:val="00FE25F8"/>
    <w:rsid w:val="0000024B"/>
    <w:rsid w:val="0000081D"/>
    <w:rsid w:val="0000093F"/>
    <w:rsid w:val="00000C31"/>
    <w:rsid w:val="00000CAF"/>
    <w:rsid w:val="00001EFD"/>
    <w:rsid w:val="000021A8"/>
    <w:rsid w:val="0000257C"/>
    <w:rsid w:val="00002B35"/>
    <w:rsid w:val="00002C67"/>
    <w:rsid w:val="00003205"/>
    <w:rsid w:val="000036D9"/>
    <w:rsid w:val="00004083"/>
    <w:rsid w:val="00004E46"/>
    <w:rsid w:val="00005239"/>
    <w:rsid w:val="000063D6"/>
    <w:rsid w:val="0000658A"/>
    <w:rsid w:val="00006A31"/>
    <w:rsid w:val="00006A7D"/>
    <w:rsid w:val="00006FA8"/>
    <w:rsid w:val="00006FEA"/>
    <w:rsid w:val="00007514"/>
    <w:rsid w:val="00007AD4"/>
    <w:rsid w:val="00007FDD"/>
    <w:rsid w:val="00011415"/>
    <w:rsid w:val="00011ACE"/>
    <w:rsid w:val="00013528"/>
    <w:rsid w:val="00013E79"/>
    <w:rsid w:val="0001418D"/>
    <w:rsid w:val="00014193"/>
    <w:rsid w:val="000141C7"/>
    <w:rsid w:val="000142D3"/>
    <w:rsid w:val="000144EC"/>
    <w:rsid w:val="000147A4"/>
    <w:rsid w:val="00014D91"/>
    <w:rsid w:val="00015536"/>
    <w:rsid w:val="00015802"/>
    <w:rsid w:val="0001592C"/>
    <w:rsid w:val="00016082"/>
    <w:rsid w:val="00016108"/>
    <w:rsid w:val="000164E3"/>
    <w:rsid w:val="000169E0"/>
    <w:rsid w:val="00016C3B"/>
    <w:rsid w:val="00016EDD"/>
    <w:rsid w:val="000170C5"/>
    <w:rsid w:val="000177F7"/>
    <w:rsid w:val="00017BAA"/>
    <w:rsid w:val="00017E83"/>
    <w:rsid w:val="0002005A"/>
    <w:rsid w:val="000200C6"/>
    <w:rsid w:val="00020399"/>
    <w:rsid w:val="000206D5"/>
    <w:rsid w:val="00020A99"/>
    <w:rsid w:val="00020ACC"/>
    <w:rsid w:val="00020ECB"/>
    <w:rsid w:val="00021011"/>
    <w:rsid w:val="0002150A"/>
    <w:rsid w:val="00021B49"/>
    <w:rsid w:val="00021CEB"/>
    <w:rsid w:val="00021E9D"/>
    <w:rsid w:val="0002204E"/>
    <w:rsid w:val="00023414"/>
    <w:rsid w:val="00023541"/>
    <w:rsid w:val="00023548"/>
    <w:rsid w:val="0002463D"/>
    <w:rsid w:val="000254DB"/>
    <w:rsid w:val="000259CC"/>
    <w:rsid w:val="00026B35"/>
    <w:rsid w:val="00026F36"/>
    <w:rsid w:val="000271A2"/>
    <w:rsid w:val="00027B75"/>
    <w:rsid w:val="000318AC"/>
    <w:rsid w:val="000329E2"/>
    <w:rsid w:val="00033031"/>
    <w:rsid w:val="00033B3F"/>
    <w:rsid w:val="000342CF"/>
    <w:rsid w:val="0003453C"/>
    <w:rsid w:val="00034E7B"/>
    <w:rsid w:val="00035488"/>
    <w:rsid w:val="00035540"/>
    <w:rsid w:val="00035B40"/>
    <w:rsid w:val="00035DC1"/>
    <w:rsid w:val="000366CC"/>
    <w:rsid w:val="000366F0"/>
    <w:rsid w:val="00036FC3"/>
    <w:rsid w:val="0003759D"/>
    <w:rsid w:val="00037FCD"/>
    <w:rsid w:val="00040461"/>
    <w:rsid w:val="00040BF8"/>
    <w:rsid w:val="000421D2"/>
    <w:rsid w:val="00042318"/>
    <w:rsid w:val="0004237F"/>
    <w:rsid w:val="000425F4"/>
    <w:rsid w:val="000435EE"/>
    <w:rsid w:val="00043851"/>
    <w:rsid w:val="0004399B"/>
    <w:rsid w:val="000449EB"/>
    <w:rsid w:val="00044A92"/>
    <w:rsid w:val="00044EB4"/>
    <w:rsid w:val="00045157"/>
    <w:rsid w:val="000452CB"/>
    <w:rsid w:val="00045426"/>
    <w:rsid w:val="000456BD"/>
    <w:rsid w:val="000458BE"/>
    <w:rsid w:val="00045B6F"/>
    <w:rsid w:val="00045BAA"/>
    <w:rsid w:val="00045C0B"/>
    <w:rsid w:val="00046770"/>
    <w:rsid w:val="00046CC8"/>
    <w:rsid w:val="00046D67"/>
    <w:rsid w:val="00046FF3"/>
    <w:rsid w:val="00047121"/>
    <w:rsid w:val="000509EA"/>
    <w:rsid w:val="00050A51"/>
    <w:rsid w:val="00051717"/>
    <w:rsid w:val="00051A84"/>
    <w:rsid w:val="00051DE3"/>
    <w:rsid w:val="00051E08"/>
    <w:rsid w:val="00051F05"/>
    <w:rsid w:val="00051FCE"/>
    <w:rsid w:val="000521BF"/>
    <w:rsid w:val="00052211"/>
    <w:rsid w:val="00052BC9"/>
    <w:rsid w:val="00052DB0"/>
    <w:rsid w:val="00052FB9"/>
    <w:rsid w:val="0005325F"/>
    <w:rsid w:val="0005345D"/>
    <w:rsid w:val="000540FC"/>
    <w:rsid w:val="00054923"/>
    <w:rsid w:val="00054CE5"/>
    <w:rsid w:val="00054E3A"/>
    <w:rsid w:val="00055567"/>
    <w:rsid w:val="00055705"/>
    <w:rsid w:val="00055E62"/>
    <w:rsid w:val="00056A5A"/>
    <w:rsid w:val="00056F09"/>
    <w:rsid w:val="000604D6"/>
    <w:rsid w:val="00060F12"/>
    <w:rsid w:val="00061298"/>
    <w:rsid w:val="000620D1"/>
    <w:rsid w:val="0006285B"/>
    <w:rsid w:val="000629D0"/>
    <w:rsid w:val="00062B6B"/>
    <w:rsid w:val="00062CC2"/>
    <w:rsid w:val="00062E8B"/>
    <w:rsid w:val="00063A1E"/>
    <w:rsid w:val="00064D60"/>
    <w:rsid w:val="00065134"/>
    <w:rsid w:val="000653EF"/>
    <w:rsid w:val="0006553E"/>
    <w:rsid w:val="000668CE"/>
    <w:rsid w:val="00066E34"/>
    <w:rsid w:val="00067981"/>
    <w:rsid w:val="00070198"/>
    <w:rsid w:val="00070D11"/>
    <w:rsid w:val="00070E62"/>
    <w:rsid w:val="00071724"/>
    <w:rsid w:val="00071B8C"/>
    <w:rsid w:val="000734FD"/>
    <w:rsid w:val="00073A7A"/>
    <w:rsid w:val="00073FC2"/>
    <w:rsid w:val="00074452"/>
    <w:rsid w:val="00074CB2"/>
    <w:rsid w:val="00075920"/>
    <w:rsid w:val="00076145"/>
    <w:rsid w:val="0007656E"/>
    <w:rsid w:val="00076B1B"/>
    <w:rsid w:val="00076EA9"/>
    <w:rsid w:val="00077D5C"/>
    <w:rsid w:val="00080871"/>
    <w:rsid w:val="00081F54"/>
    <w:rsid w:val="000829B8"/>
    <w:rsid w:val="00082AB2"/>
    <w:rsid w:val="00083B4E"/>
    <w:rsid w:val="00083FC7"/>
    <w:rsid w:val="000842F1"/>
    <w:rsid w:val="00085201"/>
    <w:rsid w:val="000871CB"/>
    <w:rsid w:val="000879F4"/>
    <w:rsid w:val="00091099"/>
    <w:rsid w:val="0009228F"/>
    <w:rsid w:val="000928C2"/>
    <w:rsid w:val="000929BB"/>
    <w:rsid w:val="00092FDF"/>
    <w:rsid w:val="00093179"/>
    <w:rsid w:val="000935CB"/>
    <w:rsid w:val="00093B9D"/>
    <w:rsid w:val="00093BDE"/>
    <w:rsid w:val="00093E76"/>
    <w:rsid w:val="000945BB"/>
    <w:rsid w:val="000946D3"/>
    <w:rsid w:val="00095792"/>
    <w:rsid w:val="0009590C"/>
    <w:rsid w:val="00096833"/>
    <w:rsid w:val="000A070D"/>
    <w:rsid w:val="000A0D7B"/>
    <w:rsid w:val="000A1055"/>
    <w:rsid w:val="000A15B2"/>
    <w:rsid w:val="000A1A31"/>
    <w:rsid w:val="000A216A"/>
    <w:rsid w:val="000A2598"/>
    <w:rsid w:val="000A2B65"/>
    <w:rsid w:val="000A412D"/>
    <w:rsid w:val="000A43DF"/>
    <w:rsid w:val="000A63D3"/>
    <w:rsid w:val="000A63EC"/>
    <w:rsid w:val="000A650F"/>
    <w:rsid w:val="000A689C"/>
    <w:rsid w:val="000A7A62"/>
    <w:rsid w:val="000A7C68"/>
    <w:rsid w:val="000B0149"/>
    <w:rsid w:val="000B0338"/>
    <w:rsid w:val="000B0699"/>
    <w:rsid w:val="000B0A95"/>
    <w:rsid w:val="000B155E"/>
    <w:rsid w:val="000B1D08"/>
    <w:rsid w:val="000B1DC8"/>
    <w:rsid w:val="000B2474"/>
    <w:rsid w:val="000B2527"/>
    <w:rsid w:val="000B2653"/>
    <w:rsid w:val="000B2800"/>
    <w:rsid w:val="000B2A46"/>
    <w:rsid w:val="000B333A"/>
    <w:rsid w:val="000B3A3B"/>
    <w:rsid w:val="000B4A2B"/>
    <w:rsid w:val="000B5081"/>
    <w:rsid w:val="000B66BD"/>
    <w:rsid w:val="000B67EA"/>
    <w:rsid w:val="000B7924"/>
    <w:rsid w:val="000B7C21"/>
    <w:rsid w:val="000C016A"/>
    <w:rsid w:val="000C02D2"/>
    <w:rsid w:val="000C030B"/>
    <w:rsid w:val="000C05B4"/>
    <w:rsid w:val="000C1A2B"/>
    <w:rsid w:val="000C2053"/>
    <w:rsid w:val="000C2590"/>
    <w:rsid w:val="000C264E"/>
    <w:rsid w:val="000C2B71"/>
    <w:rsid w:val="000C2ECA"/>
    <w:rsid w:val="000C471E"/>
    <w:rsid w:val="000C4AFB"/>
    <w:rsid w:val="000C4E39"/>
    <w:rsid w:val="000C5534"/>
    <w:rsid w:val="000C59E1"/>
    <w:rsid w:val="000C5E79"/>
    <w:rsid w:val="000C7605"/>
    <w:rsid w:val="000D0974"/>
    <w:rsid w:val="000D0B1F"/>
    <w:rsid w:val="000D0FEA"/>
    <w:rsid w:val="000D1177"/>
    <w:rsid w:val="000D16F6"/>
    <w:rsid w:val="000D270E"/>
    <w:rsid w:val="000D2CAB"/>
    <w:rsid w:val="000D2CAD"/>
    <w:rsid w:val="000D311E"/>
    <w:rsid w:val="000D4516"/>
    <w:rsid w:val="000D4F12"/>
    <w:rsid w:val="000D4FF1"/>
    <w:rsid w:val="000D557A"/>
    <w:rsid w:val="000D5632"/>
    <w:rsid w:val="000D59F1"/>
    <w:rsid w:val="000D5CBF"/>
    <w:rsid w:val="000D6074"/>
    <w:rsid w:val="000D67C3"/>
    <w:rsid w:val="000D6B19"/>
    <w:rsid w:val="000D6C81"/>
    <w:rsid w:val="000D6D54"/>
    <w:rsid w:val="000D7442"/>
    <w:rsid w:val="000D7491"/>
    <w:rsid w:val="000E0908"/>
    <w:rsid w:val="000E118D"/>
    <w:rsid w:val="000E15D3"/>
    <w:rsid w:val="000E28C6"/>
    <w:rsid w:val="000E3CD7"/>
    <w:rsid w:val="000E3F55"/>
    <w:rsid w:val="000E44B0"/>
    <w:rsid w:val="000E456A"/>
    <w:rsid w:val="000E48EB"/>
    <w:rsid w:val="000E4EA1"/>
    <w:rsid w:val="000E5789"/>
    <w:rsid w:val="000E6370"/>
    <w:rsid w:val="000E677E"/>
    <w:rsid w:val="000E69CF"/>
    <w:rsid w:val="000E6A8C"/>
    <w:rsid w:val="000E6EF0"/>
    <w:rsid w:val="000F0068"/>
    <w:rsid w:val="000F0C3F"/>
    <w:rsid w:val="000F12B1"/>
    <w:rsid w:val="000F185A"/>
    <w:rsid w:val="000F202F"/>
    <w:rsid w:val="000F2F48"/>
    <w:rsid w:val="000F2F6D"/>
    <w:rsid w:val="000F3552"/>
    <w:rsid w:val="000F3815"/>
    <w:rsid w:val="000F383A"/>
    <w:rsid w:val="000F47BA"/>
    <w:rsid w:val="000F5186"/>
    <w:rsid w:val="000F5F70"/>
    <w:rsid w:val="000F6261"/>
    <w:rsid w:val="000F6293"/>
    <w:rsid w:val="000F6910"/>
    <w:rsid w:val="000F69FE"/>
    <w:rsid w:val="000F6DA4"/>
    <w:rsid w:val="000F74C2"/>
    <w:rsid w:val="000F77F8"/>
    <w:rsid w:val="000F78E6"/>
    <w:rsid w:val="000F7C84"/>
    <w:rsid w:val="00100F17"/>
    <w:rsid w:val="001018AF"/>
    <w:rsid w:val="00101B00"/>
    <w:rsid w:val="0010218F"/>
    <w:rsid w:val="0010223D"/>
    <w:rsid w:val="0010285D"/>
    <w:rsid w:val="001030A0"/>
    <w:rsid w:val="00103180"/>
    <w:rsid w:val="0010399E"/>
    <w:rsid w:val="001044A7"/>
    <w:rsid w:val="0010534E"/>
    <w:rsid w:val="00105784"/>
    <w:rsid w:val="00105CF1"/>
    <w:rsid w:val="00106A7C"/>
    <w:rsid w:val="001071AA"/>
    <w:rsid w:val="00107A4D"/>
    <w:rsid w:val="00107CB5"/>
    <w:rsid w:val="001100D4"/>
    <w:rsid w:val="001105D1"/>
    <w:rsid w:val="00110B54"/>
    <w:rsid w:val="00110D1F"/>
    <w:rsid w:val="00110F1A"/>
    <w:rsid w:val="00112D74"/>
    <w:rsid w:val="00112E2C"/>
    <w:rsid w:val="00113941"/>
    <w:rsid w:val="00113978"/>
    <w:rsid w:val="00113E82"/>
    <w:rsid w:val="00113ED2"/>
    <w:rsid w:val="00114D3A"/>
    <w:rsid w:val="00114D60"/>
    <w:rsid w:val="001153BE"/>
    <w:rsid w:val="00115479"/>
    <w:rsid w:val="00115C94"/>
    <w:rsid w:val="00116700"/>
    <w:rsid w:val="00116774"/>
    <w:rsid w:val="00116853"/>
    <w:rsid w:val="0011786C"/>
    <w:rsid w:val="00117CFA"/>
    <w:rsid w:val="00117E0D"/>
    <w:rsid w:val="00120489"/>
    <w:rsid w:val="001205CC"/>
    <w:rsid w:val="0012066D"/>
    <w:rsid w:val="00120BFF"/>
    <w:rsid w:val="0012190C"/>
    <w:rsid w:val="00121D5D"/>
    <w:rsid w:val="00122259"/>
    <w:rsid w:val="00122E51"/>
    <w:rsid w:val="00122EBE"/>
    <w:rsid w:val="001236B5"/>
    <w:rsid w:val="001236F9"/>
    <w:rsid w:val="001259CB"/>
    <w:rsid w:val="00126131"/>
    <w:rsid w:val="00126430"/>
    <w:rsid w:val="00126B11"/>
    <w:rsid w:val="00126EA8"/>
    <w:rsid w:val="001270BE"/>
    <w:rsid w:val="00127AFA"/>
    <w:rsid w:val="00127B8E"/>
    <w:rsid w:val="00130AAC"/>
    <w:rsid w:val="00130BD0"/>
    <w:rsid w:val="00131053"/>
    <w:rsid w:val="00131388"/>
    <w:rsid w:val="0013197A"/>
    <w:rsid w:val="0013260A"/>
    <w:rsid w:val="0013375A"/>
    <w:rsid w:val="001338CE"/>
    <w:rsid w:val="00134C1E"/>
    <w:rsid w:val="00135376"/>
    <w:rsid w:val="001356C3"/>
    <w:rsid w:val="00136037"/>
    <w:rsid w:val="00136168"/>
    <w:rsid w:val="00136BA6"/>
    <w:rsid w:val="001375CD"/>
    <w:rsid w:val="00137D5C"/>
    <w:rsid w:val="00140134"/>
    <w:rsid w:val="0014100F"/>
    <w:rsid w:val="00141046"/>
    <w:rsid w:val="001412B4"/>
    <w:rsid w:val="001415D7"/>
    <w:rsid w:val="00141B55"/>
    <w:rsid w:val="00141C1F"/>
    <w:rsid w:val="00141CC5"/>
    <w:rsid w:val="00141FE7"/>
    <w:rsid w:val="001426F0"/>
    <w:rsid w:val="00142C8D"/>
    <w:rsid w:val="00143AD3"/>
    <w:rsid w:val="00143F2B"/>
    <w:rsid w:val="00143F4A"/>
    <w:rsid w:val="0014444D"/>
    <w:rsid w:val="0014456D"/>
    <w:rsid w:val="001449D0"/>
    <w:rsid w:val="0014517E"/>
    <w:rsid w:val="001451BF"/>
    <w:rsid w:val="00145B41"/>
    <w:rsid w:val="001467E3"/>
    <w:rsid w:val="001470F0"/>
    <w:rsid w:val="00147A30"/>
    <w:rsid w:val="00147AF1"/>
    <w:rsid w:val="00147C37"/>
    <w:rsid w:val="00147D2E"/>
    <w:rsid w:val="0015004D"/>
    <w:rsid w:val="001503D8"/>
    <w:rsid w:val="001503F4"/>
    <w:rsid w:val="001509C5"/>
    <w:rsid w:val="00150CCB"/>
    <w:rsid w:val="00150F14"/>
    <w:rsid w:val="001518A3"/>
    <w:rsid w:val="00151D86"/>
    <w:rsid w:val="00151F00"/>
    <w:rsid w:val="00152280"/>
    <w:rsid w:val="00152845"/>
    <w:rsid w:val="00153481"/>
    <w:rsid w:val="00153567"/>
    <w:rsid w:val="00154120"/>
    <w:rsid w:val="00154259"/>
    <w:rsid w:val="001544BB"/>
    <w:rsid w:val="001545AA"/>
    <w:rsid w:val="00155198"/>
    <w:rsid w:val="001552D9"/>
    <w:rsid w:val="00155498"/>
    <w:rsid w:val="001557F3"/>
    <w:rsid w:val="001569A9"/>
    <w:rsid w:val="00156AD4"/>
    <w:rsid w:val="00157065"/>
    <w:rsid w:val="001579B4"/>
    <w:rsid w:val="00157C72"/>
    <w:rsid w:val="00161326"/>
    <w:rsid w:val="00161B8E"/>
    <w:rsid w:val="0016281D"/>
    <w:rsid w:val="00162F9A"/>
    <w:rsid w:val="001631DF"/>
    <w:rsid w:val="001635A2"/>
    <w:rsid w:val="00163AD0"/>
    <w:rsid w:val="001646E5"/>
    <w:rsid w:val="00164C9C"/>
    <w:rsid w:val="0016546F"/>
    <w:rsid w:val="00165E6B"/>
    <w:rsid w:val="001669B9"/>
    <w:rsid w:val="00167560"/>
    <w:rsid w:val="00167D01"/>
    <w:rsid w:val="00167FAC"/>
    <w:rsid w:val="0017040A"/>
    <w:rsid w:val="00170EF7"/>
    <w:rsid w:val="00171575"/>
    <w:rsid w:val="00171C23"/>
    <w:rsid w:val="00172C7B"/>
    <w:rsid w:val="00172DCB"/>
    <w:rsid w:val="00173962"/>
    <w:rsid w:val="00173F52"/>
    <w:rsid w:val="001749BE"/>
    <w:rsid w:val="00174A02"/>
    <w:rsid w:val="0017586C"/>
    <w:rsid w:val="00175E8B"/>
    <w:rsid w:val="00175FB3"/>
    <w:rsid w:val="001763AE"/>
    <w:rsid w:val="00180078"/>
    <w:rsid w:val="00181905"/>
    <w:rsid w:val="00181CB0"/>
    <w:rsid w:val="00181E5D"/>
    <w:rsid w:val="001820F4"/>
    <w:rsid w:val="00182496"/>
    <w:rsid w:val="0018414C"/>
    <w:rsid w:val="00184960"/>
    <w:rsid w:val="00184AD2"/>
    <w:rsid w:val="00184D6C"/>
    <w:rsid w:val="00184FDC"/>
    <w:rsid w:val="0018578A"/>
    <w:rsid w:val="00186685"/>
    <w:rsid w:val="00186DC0"/>
    <w:rsid w:val="00187257"/>
    <w:rsid w:val="001873A0"/>
    <w:rsid w:val="00187C7F"/>
    <w:rsid w:val="001902BE"/>
    <w:rsid w:val="00190300"/>
    <w:rsid w:val="001904E1"/>
    <w:rsid w:val="00190549"/>
    <w:rsid w:val="00190633"/>
    <w:rsid w:val="001911BB"/>
    <w:rsid w:val="00191339"/>
    <w:rsid w:val="00192631"/>
    <w:rsid w:val="00193136"/>
    <w:rsid w:val="001933C3"/>
    <w:rsid w:val="001947BA"/>
    <w:rsid w:val="00194FDE"/>
    <w:rsid w:val="00195223"/>
    <w:rsid w:val="0019571F"/>
    <w:rsid w:val="001959F8"/>
    <w:rsid w:val="00196901"/>
    <w:rsid w:val="00196B81"/>
    <w:rsid w:val="00197497"/>
    <w:rsid w:val="001978E8"/>
    <w:rsid w:val="001A1D3F"/>
    <w:rsid w:val="001A2A3E"/>
    <w:rsid w:val="001A2BC2"/>
    <w:rsid w:val="001A3031"/>
    <w:rsid w:val="001A3B58"/>
    <w:rsid w:val="001A47E8"/>
    <w:rsid w:val="001A536B"/>
    <w:rsid w:val="001A56B7"/>
    <w:rsid w:val="001A5CF2"/>
    <w:rsid w:val="001A62D0"/>
    <w:rsid w:val="001A6FA5"/>
    <w:rsid w:val="001A73AD"/>
    <w:rsid w:val="001B0B81"/>
    <w:rsid w:val="001B0E65"/>
    <w:rsid w:val="001B0E89"/>
    <w:rsid w:val="001B2CE0"/>
    <w:rsid w:val="001B357B"/>
    <w:rsid w:val="001B3A30"/>
    <w:rsid w:val="001B453B"/>
    <w:rsid w:val="001B4BE0"/>
    <w:rsid w:val="001B5133"/>
    <w:rsid w:val="001B51A5"/>
    <w:rsid w:val="001B5503"/>
    <w:rsid w:val="001B6C25"/>
    <w:rsid w:val="001B7FD0"/>
    <w:rsid w:val="001C0BA6"/>
    <w:rsid w:val="001C1E27"/>
    <w:rsid w:val="001C2E52"/>
    <w:rsid w:val="001C33C7"/>
    <w:rsid w:val="001C36AA"/>
    <w:rsid w:val="001C3E87"/>
    <w:rsid w:val="001C5004"/>
    <w:rsid w:val="001C620C"/>
    <w:rsid w:val="001C657E"/>
    <w:rsid w:val="001C67D3"/>
    <w:rsid w:val="001C7A7C"/>
    <w:rsid w:val="001D07B0"/>
    <w:rsid w:val="001D15D3"/>
    <w:rsid w:val="001D181E"/>
    <w:rsid w:val="001D1AF1"/>
    <w:rsid w:val="001D2483"/>
    <w:rsid w:val="001D26CB"/>
    <w:rsid w:val="001D295E"/>
    <w:rsid w:val="001D30E6"/>
    <w:rsid w:val="001D35A5"/>
    <w:rsid w:val="001D367A"/>
    <w:rsid w:val="001D3F64"/>
    <w:rsid w:val="001D4C24"/>
    <w:rsid w:val="001D507A"/>
    <w:rsid w:val="001D514C"/>
    <w:rsid w:val="001D545F"/>
    <w:rsid w:val="001D63CC"/>
    <w:rsid w:val="001D666A"/>
    <w:rsid w:val="001D6D66"/>
    <w:rsid w:val="001D6DB4"/>
    <w:rsid w:val="001D6F29"/>
    <w:rsid w:val="001D7303"/>
    <w:rsid w:val="001D745B"/>
    <w:rsid w:val="001D7B8C"/>
    <w:rsid w:val="001D7CF7"/>
    <w:rsid w:val="001D7DAB"/>
    <w:rsid w:val="001E006E"/>
    <w:rsid w:val="001E0114"/>
    <w:rsid w:val="001E02D5"/>
    <w:rsid w:val="001E03D5"/>
    <w:rsid w:val="001E0923"/>
    <w:rsid w:val="001E1487"/>
    <w:rsid w:val="001E1665"/>
    <w:rsid w:val="001E1A98"/>
    <w:rsid w:val="001E1AFF"/>
    <w:rsid w:val="001E1D24"/>
    <w:rsid w:val="001E2C06"/>
    <w:rsid w:val="001E2D1B"/>
    <w:rsid w:val="001E393F"/>
    <w:rsid w:val="001E4311"/>
    <w:rsid w:val="001E466B"/>
    <w:rsid w:val="001E58F6"/>
    <w:rsid w:val="001E6D9B"/>
    <w:rsid w:val="001E7D4C"/>
    <w:rsid w:val="001E7F1F"/>
    <w:rsid w:val="001F03CD"/>
    <w:rsid w:val="001F04BA"/>
    <w:rsid w:val="001F0689"/>
    <w:rsid w:val="001F06D6"/>
    <w:rsid w:val="001F077F"/>
    <w:rsid w:val="001F0C8A"/>
    <w:rsid w:val="001F15C8"/>
    <w:rsid w:val="001F1792"/>
    <w:rsid w:val="001F1BBB"/>
    <w:rsid w:val="001F26BC"/>
    <w:rsid w:val="001F2A17"/>
    <w:rsid w:val="001F37AC"/>
    <w:rsid w:val="001F3E90"/>
    <w:rsid w:val="001F49CF"/>
    <w:rsid w:val="001F4BE7"/>
    <w:rsid w:val="001F6034"/>
    <w:rsid w:val="001F76A6"/>
    <w:rsid w:val="00200166"/>
    <w:rsid w:val="00200D62"/>
    <w:rsid w:val="002011ED"/>
    <w:rsid w:val="00201C41"/>
    <w:rsid w:val="00202223"/>
    <w:rsid w:val="00202D21"/>
    <w:rsid w:val="00203207"/>
    <w:rsid w:val="00203549"/>
    <w:rsid w:val="00204C2C"/>
    <w:rsid w:val="00204F5E"/>
    <w:rsid w:val="002103A4"/>
    <w:rsid w:val="00211D37"/>
    <w:rsid w:val="00211E93"/>
    <w:rsid w:val="002123D0"/>
    <w:rsid w:val="0021250F"/>
    <w:rsid w:val="00212F1E"/>
    <w:rsid w:val="002130D0"/>
    <w:rsid w:val="0021400A"/>
    <w:rsid w:val="0021419C"/>
    <w:rsid w:val="00215186"/>
    <w:rsid w:val="002153EE"/>
    <w:rsid w:val="00215BB5"/>
    <w:rsid w:val="00215DFB"/>
    <w:rsid w:val="00217759"/>
    <w:rsid w:val="0021794E"/>
    <w:rsid w:val="0022083A"/>
    <w:rsid w:val="00220A2B"/>
    <w:rsid w:val="0022125A"/>
    <w:rsid w:val="00221417"/>
    <w:rsid w:val="002221CA"/>
    <w:rsid w:val="0022240D"/>
    <w:rsid w:val="00223897"/>
    <w:rsid w:val="00223BC4"/>
    <w:rsid w:val="00223CC0"/>
    <w:rsid w:val="00223E60"/>
    <w:rsid w:val="002242B8"/>
    <w:rsid w:val="00224D75"/>
    <w:rsid w:val="00224F02"/>
    <w:rsid w:val="0022588D"/>
    <w:rsid w:val="00226783"/>
    <w:rsid w:val="0022700F"/>
    <w:rsid w:val="00227531"/>
    <w:rsid w:val="002276B2"/>
    <w:rsid w:val="00227C00"/>
    <w:rsid w:val="00227DC6"/>
    <w:rsid w:val="00230163"/>
    <w:rsid w:val="002306C4"/>
    <w:rsid w:val="002308F7"/>
    <w:rsid w:val="002321CF"/>
    <w:rsid w:val="00232225"/>
    <w:rsid w:val="002322E4"/>
    <w:rsid w:val="002326AF"/>
    <w:rsid w:val="00232D59"/>
    <w:rsid w:val="002334A6"/>
    <w:rsid w:val="00233D0C"/>
    <w:rsid w:val="002343BF"/>
    <w:rsid w:val="0023595E"/>
    <w:rsid w:val="00235FA8"/>
    <w:rsid w:val="00236265"/>
    <w:rsid w:val="00236498"/>
    <w:rsid w:val="002376A9"/>
    <w:rsid w:val="002376F9"/>
    <w:rsid w:val="002379CD"/>
    <w:rsid w:val="00237D3A"/>
    <w:rsid w:val="00240444"/>
    <w:rsid w:val="00240633"/>
    <w:rsid w:val="00240AC4"/>
    <w:rsid w:val="00240E64"/>
    <w:rsid w:val="00241173"/>
    <w:rsid w:val="00241F3B"/>
    <w:rsid w:val="002425BA"/>
    <w:rsid w:val="00242F97"/>
    <w:rsid w:val="0024383F"/>
    <w:rsid w:val="002439CA"/>
    <w:rsid w:val="00244016"/>
    <w:rsid w:val="002449D2"/>
    <w:rsid w:val="00245A3A"/>
    <w:rsid w:val="00245E82"/>
    <w:rsid w:val="00245F1A"/>
    <w:rsid w:val="00246B38"/>
    <w:rsid w:val="00247597"/>
    <w:rsid w:val="00247BA5"/>
    <w:rsid w:val="00247E6A"/>
    <w:rsid w:val="002508A2"/>
    <w:rsid w:val="00250976"/>
    <w:rsid w:val="00250C78"/>
    <w:rsid w:val="00250E26"/>
    <w:rsid w:val="00250F2F"/>
    <w:rsid w:val="00251143"/>
    <w:rsid w:val="002514C0"/>
    <w:rsid w:val="002514C3"/>
    <w:rsid w:val="00251F9E"/>
    <w:rsid w:val="00252020"/>
    <w:rsid w:val="0025288E"/>
    <w:rsid w:val="00253076"/>
    <w:rsid w:val="00253191"/>
    <w:rsid w:val="0025384F"/>
    <w:rsid w:val="00254474"/>
    <w:rsid w:val="00255118"/>
    <w:rsid w:val="00255533"/>
    <w:rsid w:val="00255801"/>
    <w:rsid w:val="00256286"/>
    <w:rsid w:val="0025759D"/>
    <w:rsid w:val="0026072A"/>
    <w:rsid w:val="00261480"/>
    <w:rsid w:val="002622E1"/>
    <w:rsid w:val="00262A13"/>
    <w:rsid w:val="00262B28"/>
    <w:rsid w:val="00263056"/>
    <w:rsid w:val="00263411"/>
    <w:rsid w:val="002639EB"/>
    <w:rsid w:val="0026400E"/>
    <w:rsid w:val="0026409B"/>
    <w:rsid w:val="002645F3"/>
    <w:rsid w:val="00264F3F"/>
    <w:rsid w:val="002656E8"/>
    <w:rsid w:val="00266792"/>
    <w:rsid w:val="00266B00"/>
    <w:rsid w:val="0026700F"/>
    <w:rsid w:val="00267086"/>
    <w:rsid w:val="00267407"/>
    <w:rsid w:val="00267630"/>
    <w:rsid w:val="00267BE2"/>
    <w:rsid w:val="00267E25"/>
    <w:rsid w:val="00270209"/>
    <w:rsid w:val="00271190"/>
    <w:rsid w:val="0027226B"/>
    <w:rsid w:val="00272283"/>
    <w:rsid w:val="002729B2"/>
    <w:rsid w:val="002736F1"/>
    <w:rsid w:val="00273A61"/>
    <w:rsid w:val="00273F01"/>
    <w:rsid w:val="00274FDC"/>
    <w:rsid w:val="002757C7"/>
    <w:rsid w:val="002762DB"/>
    <w:rsid w:val="002776D1"/>
    <w:rsid w:val="00277834"/>
    <w:rsid w:val="002806CF"/>
    <w:rsid w:val="002812CC"/>
    <w:rsid w:val="00281C0D"/>
    <w:rsid w:val="00282374"/>
    <w:rsid w:val="002826E8"/>
    <w:rsid w:val="00282C45"/>
    <w:rsid w:val="002836C4"/>
    <w:rsid w:val="00283C68"/>
    <w:rsid w:val="00284DCE"/>
    <w:rsid w:val="00285051"/>
    <w:rsid w:val="00285D39"/>
    <w:rsid w:val="00286025"/>
    <w:rsid w:val="00286856"/>
    <w:rsid w:val="00286A00"/>
    <w:rsid w:val="00287306"/>
    <w:rsid w:val="0028756D"/>
    <w:rsid w:val="002877D3"/>
    <w:rsid w:val="00287831"/>
    <w:rsid w:val="00287EC9"/>
    <w:rsid w:val="002902AC"/>
    <w:rsid w:val="00290CB8"/>
    <w:rsid w:val="00290D36"/>
    <w:rsid w:val="00290F04"/>
    <w:rsid w:val="00291267"/>
    <w:rsid w:val="002912C2"/>
    <w:rsid w:val="002914C8"/>
    <w:rsid w:val="00292A89"/>
    <w:rsid w:val="00292AB9"/>
    <w:rsid w:val="00293407"/>
    <w:rsid w:val="0029420F"/>
    <w:rsid w:val="00294732"/>
    <w:rsid w:val="00294F36"/>
    <w:rsid w:val="0029509C"/>
    <w:rsid w:val="0029544E"/>
    <w:rsid w:val="00295466"/>
    <w:rsid w:val="00295472"/>
    <w:rsid w:val="002955DB"/>
    <w:rsid w:val="00295E34"/>
    <w:rsid w:val="0029639A"/>
    <w:rsid w:val="0029664B"/>
    <w:rsid w:val="0029786C"/>
    <w:rsid w:val="002979C8"/>
    <w:rsid w:val="002A0AD8"/>
    <w:rsid w:val="002A0C5B"/>
    <w:rsid w:val="002A16FB"/>
    <w:rsid w:val="002A1B32"/>
    <w:rsid w:val="002A26D5"/>
    <w:rsid w:val="002A2705"/>
    <w:rsid w:val="002A32D1"/>
    <w:rsid w:val="002A3A67"/>
    <w:rsid w:val="002A3F41"/>
    <w:rsid w:val="002A4CC7"/>
    <w:rsid w:val="002A4D9B"/>
    <w:rsid w:val="002A4EA9"/>
    <w:rsid w:val="002A53C4"/>
    <w:rsid w:val="002A55B3"/>
    <w:rsid w:val="002A566F"/>
    <w:rsid w:val="002A68CE"/>
    <w:rsid w:val="002A6BB7"/>
    <w:rsid w:val="002A769D"/>
    <w:rsid w:val="002A7C55"/>
    <w:rsid w:val="002A7E9E"/>
    <w:rsid w:val="002A7EBA"/>
    <w:rsid w:val="002B0317"/>
    <w:rsid w:val="002B0395"/>
    <w:rsid w:val="002B0637"/>
    <w:rsid w:val="002B0D3A"/>
    <w:rsid w:val="002B1951"/>
    <w:rsid w:val="002B1D88"/>
    <w:rsid w:val="002B1E40"/>
    <w:rsid w:val="002B268D"/>
    <w:rsid w:val="002B316C"/>
    <w:rsid w:val="002B3A1B"/>
    <w:rsid w:val="002B3F95"/>
    <w:rsid w:val="002B5023"/>
    <w:rsid w:val="002B512E"/>
    <w:rsid w:val="002B5262"/>
    <w:rsid w:val="002B5657"/>
    <w:rsid w:val="002B5C67"/>
    <w:rsid w:val="002B5D51"/>
    <w:rsid w:val="002B610C"/>
    <w:rsid w:val="002B637F"/>
    <w:rsid w:val="002B64BD"/>
    <w:rsid w:val="002B6653"/>
    <w:rsid w:val="002B67CF"/>
    <w:rsid w:val="002B6A20"/>
    <w:rsid w:val="002B70DE"/>
    <w:rsid w:val="002B754A"/>
    <w:rsid w:val="002C00A6"/>
    <w:rsid w:val="002C0400"/>
    <w:rsid w:val="002C14E7"/>
    <w:rsid w:val="002C175D"/>
    <w:rsid w:val="002C1761"/>
    <w:rsid w:val="002C19A9"/>
    <w:rsid w:val="002C1AAD"/>
    <w:rsid w:val="002C2422"/>
    <w:rsid w:val="002C25A2"/>
    <w:rsid w:val="002C2A39"/>
    <w:rsid w:val="002C2C72"/>
    <w:rsid w:val="002C3089"/>
    <w:rsid w:val="002C4610"/>
    <w:rsid w:val="002C4A90"/>
    <w:rsid w:val="002C527A"/>
    <w:rsid w:val="002C576A"/>
    <w:rsid w:val="002C5DD9"/>
    <w:rsid w:val="002C5E9D"/>
    <w:rsid w:val="002C6554"/>
    <w:rsid w:val="002C77C0"/>
    <w:rsid w:val="002D0312"/>
    <w:rsid w:val="002D0D17"/>
    <w:rsid w:val="002D0EE7"/>
    <w:rsid w:val="002D16C4"/>
    <w:rsid w:val="002D17F0"/>
    <w:rsid w:val="002D18D0"/>
    <w:rsid w:val="002D32A3"/>
    <w:rsid w:val="002D33EA"/>
    <w:rsid w:val="002D395A"/>
    <w:rsid w:val="002D45EC"/>
    <w:rsid w:val="002D45ED"/>
    <w:rsid w:val="002D4EB0"/>
    <w:rsid w:val="002D5BFC"/>
    <w:rsid w:val="002E09A9"/>
    <w:rsid w:val="002E09AE"/>
    <w:rsid w:val="002E0D64"/>
    <w:rsid w:val="002E0E68"/>
    <w:rsid w:val="002E0FDB"/>
    <w:rsid w:val="002E1078"/>
    <w:rsid w:val="002E2502"/>
    <w:rsid w:val="002E2AD6"/>
    <w:rsid w:val="002E2DBF"/>
    <w:rsid w:val="002E31DE"/>
    <w:rsid w:val="002E3255"/>
    <w:rsid w:val="002E3311"/>
    <w:rsid w:val="002E3EFA"/>
    <w:rsid w:val="002E439B"/>
    <w:rsid w:val="002E46F2"/>
    <w:rsid w:val="002E4DED"/>
    <w:rsid w:val="002E577F"/>
    <w:rsid w:val="002E5812"/>
    <w:rsid w:val="002E691C"/>
    <w:rsid w:val="002E7329"/>
    <w:rsid w:val="002E79C0"/>
    <w:rsid w:val="002F0544"/>
    <w:rsid w:val="002F10AB"/>
    <w:rsid w:val="002F2365"/>
    <w:rsid w:val="002F3696"/>
    <w:rsid w:val="002F41C7"/>
    <w:rsid w:val="002F43F9"/>
    <w:rsid w:val="002F47BF"/>
    <w:rsid w:val="002F4C06"/>
    <w:rsid w:val="002F5141"/>
    <w:rsid w:val="002F62FF"/>
    <w:rsid w:val="002F717B"/>
    <w:rsid w:val="002F7334"/>
    <w:rsid w:val="002F7363"/>
    <w:rsid w:val="002F78C5"/>
    <w:rsid w:val="0030001F"/>
    <w:rsid w:val="00300D8E"/>
    <w:rsid w:val="003011CE"/>
    <w:rsid w:val="00301218"/>
    <w:rsid w:val="00301539"/>
    <w:rsid w:val="00302424"/>
    <w:rsid w:val="003025FE"/>
    <w:rsid w:val="003029A5"/>
    <w:rsid w:val="00302B89"/>
    <w:rsid w:val="00302C6F"/>
    <w:rsid w:val="00303361"/>
    <w:rsid w:val="00303840"/>
    <w:rsid w:val="00303AA4"/>
    <w:rsid w:val="00303D11"/>
    <w:rsid w:val="00303E84"/>
    <w:rsid w:val="003047F7"/>
    <w:rsid w:val="00304A55"/>
    <w:rsid w:val="00305148"/>
    <w:rsid w:val="003053CF"/>
    <w:rsid w:val="0030553E"/>
    <w:rsid w:val="00305D69"/>
    <w:rsid w:val="003070FA"/>
    <w:rsid w:val="00307D8C"/>
    <w:rsid w:val="003105ED"/>
    <w:rsid w:val="00310BB4"/>
    <w:rsid w:val="00311A08"/>
    <w:rsid w:val="00311B04"/>
    <w:rsid w:val="00312677"/>
    <w:rsid w:val="003128B7"/>
    <w:rsid w:val="00312B22"/>
    <w:rsid w:val="003133B7"/>
    <w:rsid w:val="00313727"/>
    <w:rsid w:val="003149DC"/>
    <w:rsid w:val="00314A5E"/>
    <w:rsid w:val="00314C4E"/>
    <w:rsid w:val="00314D49"/>
    <w:rsid w:val="00314D70"/>
    <w:rsid w:val="00314EB2"/>
    <w:rsid w:val="003153EA"/>
    <w:rsid w:val="00315722"/>
    <w:rsid w:val="00316105"/>
    <w:rsid w:val="003164F2"/>
    <w:rsid w:val="003167A1"/>
    <w:rsid w:val="00316A31"/>
    <w:rsid w:val="003170AC"/>
    <w:rsid w:val="003172B0"/>
    <w:rsid w:val="00317426"/>
    <w:rsid w:val="0031753C"/>
    <w:rsid w:val="003176C5"/>
    <w:rsid w:val="00317B30"/>
    <w:rsid w:val="0032013C"/>
    <w:rsid w:val="003203E1"/>
    <w:rsid w:val="00320718"/>
    <w:rsid w:val="0032076C"/>
    <w:rsid w:val="00321175"/>
    <w:rsid w:val="0032166F"/>
    <w:rsid w:val="00321F72"/>
    <w:rsid w:val="00322157"/>
    <w:rsid w:val="00322359"/>
    <w:rsid w:val="0032279D"/>
    <w:rsid w:val="00322C87"/>
    <w:rsid w:val="00322E2E"/>
    <w:rsid w:val="0032316A"/>
    <w:rsid w:val="0032399E"/>
    <w:rsid w:val="00323B46"/>
    <w:rsid w:val="00324283"/>
    <w:rsid w:val="00324A8E"/>
    <w:rsid w:val="00325E0F"/>
    <w:rsid w:val="00326184"/>
    <w:rsid w:val="003267FC"/>
    <w:rsid w:val="003274C2"/>
    <w:rsid w:val="003277E7"/>
    <w:rsid w:val="0032787B"/>
    <w:rsid w:val="00327F8E"/>
    <w:rsid w:val="00330177"/>
    <w:rsid w:val="003304DC"/>
    <w:rsid w:val="00330553"/>
    <w:rsid w:val="0033075F"/>
    <w:rsid w:val="003317B4"/>
    <w:rsid w:val="003325C3"/>
    <w:rsid w:val="00332930"/>
    <w:rsid w:val="00332E84"/>
    <w:rsid w:val="003330E4"/>
    <w:rsid w:val="003332C8"/>
    <w:rsid w:val="00334759"/>
    <w:rsid w:val="0033480B"/>
    <w:rsid w:val="00335377"/>
    <w:rsid w:val="0033549E"/>
    <w:rsid w:val="003354F6"/>
    <w:rsid w:val="003357B1"/>
    <w:rsid w:val="0033587E"/>
    <w:rsid w:val="00335C36"/>
    <w:rsid w:val="00335EB9"/>
    <w:rsid w:val="00336018"/>
    <w:rsid w:val="00336048"/>
    <w:rsid w:val="0033650D"/>
    <w:rsid w:val="003365B1"/>
    <w:rsid w:val="00336A2B"/>
    <w:rsid w:val="00336C01"/>
    <w:rsid w:val="00337295"/>
    <w:rsid w:val="003400E5"/>
    <w:rsid w:val="0034046D"/>
    <w:rsid w:val="00340562"/>
    <w:rsid w:val="00342DB6"/>
    <w:rsid w:val="00343533"/>
    <w:rsid w:val="00343830"/>
    <w:rsid w:val="00343DBD"/>
    <w:rsid w:val="003442C7"/>
    <w:rsid w:val="00344724"/>
    <w:rsid w:val="003456AE"/>
    <w:rsid w:val="0034631C"/>
    <w:rsid w:val="00346575"/>
    <w:rsid w:val="00347661"/>
    <w:rsid w:val="00347790"/>
    <w:rsid w:val="00350706"/>
    <w:rsid w:val="00350937"/>
    <w:rsid w:val="00350B81"/>
    <w:rsid w:val="003511DC"/>
    <w:rsid w:val="00352108"/>
    <w:rsid w:val="003527DD"/>
    <w:rsid w:val="00352F97"/>
    <w:rsid w:val="00353460"/>
    <w:rsid w:val="003538B1"/>
    <w:rsid w:val="00354226"/>
    <w:rsid w:val="0035465C"/>
    <w:rsid w:val="003549A1"/>
    <w:rsid w:val="00354C02"/>
    <w:rsid w:val="00355937"/>
    <w:rsid w:val="003559BD"/>
    <w:rsid w:val="00355BB1"/>
    <w:rsid w:val="00355CFA"/>
    <w:rsid w:val="003562DD"/>
    <w:rsid w:val="00356AA9"/>
    <w:rsid w:val="00356E23"/>
    <w:rsid w:val="00356ED8"/>
    <w:rsid w:val="003572A5"/>
    <w:rsid w:val="00357301"/>
    <w:rsid w:val="003579E2"/>
    <w:rsid w:val="00357C85"/>
    <w:rsid w:val="00360A96"/>
    <w:rsid w:val="00360B1F"/>
    <w:rsid w:val="00360FB3"/>
    <w:rsid w:val="003611DB"/>
    <w:rsid w:val="003615DC"/>
    <w:rsid w:val="003617EB"/>
    <w:rsid w:val="00361B4C"/>
    <w:rsid w:val="00362B42"/>
    <w:rsid w:val="00362EC6"/>
    <w:rsid w:val="00363288"/>
    <w:rsid w:val="0036375D"/>
    <w:rsid w:val="00364223"/>
    <w:rsid w:val="00364E58"/>
    <w:rsid w:val="003650BA"/>
    <w:rsid w:val="00365B21"/>
    <w:rsid w:val="00365D5C"/>
    <w:rsid w:val="00365F11"/>
    <w:rsid w:val="00366406"/>
    <w:rsid w:val="00366B1A"/>
    <w:rsid w:val="00367AC0"/>
    <w:rsid w:val="00367C46"/>
    <w:rsid w:val="00370EEB"/>
    <w:rsid w:val="003719F8"/>
    <w:rsid w:val="00371E4F"/>
    <w:rsid w:val="00372B9C"/>
    <w:rsid w:val="00372E0B"/>
    <w:rsid w:val="00372EFB"/>
    <w:rsid w:val="00373593"/>
    <w:rsid w:val="003740CE"/>
    <w:rsid w:val="00374247"/>
    <w:rsid w:val="00374CC7"/>
    <w:rsid w:val="003750D9"/>
    <w:rsid w:val="00375473"/>
    <w:rsid w:val="003755BE"/>
    <w:rsid w:val="00375D09"/>
    <w:rsid w:val="00377B77"/>
    <w:rsid w:val="00377D26"/>
    <w:rsid w:val="00377E42"/>
    <w:rsid w:val="00380756"/>
    <w:rsid w:val="00380BFB"/>
    <w:rsid w:val="00380FDD"/>
    <w:rsid w:val="003811AC"/>
    <w:rsid w:val="00381DD0"/>
    <w:rsid w:val="00382566"/>
    <w:rsid w:val="00382945"/>
    <w:rsid w:val="00382FB0"/>
    <w:rsid w:val="003839F9"/>
    <w:rsid w:val="00383C76"/>
    <w:rsid w:val="003847D5"/>
    <w:rsid w:val="00385AE9"/>
    <w:rsid w:val="00385DE4"/>
    <w:rsid w:val="003862AD"/>
    <w:rsid w:val="003863C5"/>
    <w:rsid w:val="00386CC9"/>
    <w:rsid w:val="00387C1B"/>
    <w:rsid w:val="003903FB"/>
    <w:rsid w:val="0039161E"/>
    <w:rsid w:val="00391B9C"/>
    <w:rsid w:val="00391EA6"/>
    <w:rsid w:val="00392770"/>
    <w:rsid w:val="00394284"/>
    <w:rsid w:val="00395F4F"/>
    <w:rsid w:val="003962B2"/>
    <w:rsid w:val="00396E3F"/>
    <w:rsid w:val="003974CB"/>
    <w:rsid w:val="003A08BB"/>
    <w:rsid w:val="003A0A20"/>
    <w:rsid w:val="003A0A26"/>
    <w:rsid w:val="003A11E8"/>
    <w:rsid w:val="003A154A"/>
    <w:rsid w:val="003A16B1"/>
    <w:rsid w:val="003A1B56"/>
    <w:rsid w:val="003A1D0D"/>
    <w:rsid w:val="003A3EF5"/>
    <w:rsid w:val="003A475B"/>
    <w:rsid w:val="003A536D"/>
    <w:rsid w:val="003A5B61"/>
    <w:rsid w:val="003A5C89"/>
    <w:rsid w:val="003A636D"/>
    <w:rsid w:val="003A6BB5"/>
    <w:rsid w:val="003A7469"/>
    <w:rsid w:val="003A7918"/>
    <w:rsid w:val="003B0338"/>
    <w:rsid w:val="003B0842"/>
    <w:rsid w:val="003B0C77"/>
    <w:rsid w:val="003B1055"/>
    <w:rsid w:val="003B10BD"/>
    <w:rsid w:val="003B1226"/>
    <w:rsid w:val="003B15C4"/>
    <w:rsid w:val="003B172A"/>
    <w:rsid w:val="003B17CA"/>
    <w:rsid w:val="003B1C03"/>
    <w:rsid w:val="003B27B2"/>
    <w:rsid w:val="003B282E"/>
    <w:rsid w:val="003B28D1"/>
    <w:rsid w:val="003B2AB0"/>
    <w:rsid w:val="003B3D39"/>
    <w:rsid w:val="003B4D37"/>
    <w:rsid w:val="003B4F0B"/>
    <w:rsid w:val="003B5194"/>
    <w:rsid w:val="003B5397"/>
    <w:rsid w:val="003B54B6"/>
    <w:rsid w:val="003B5D2F"/>
    <w:rsid w:val="003B64A4"/>
    <w:rsid w:val="003B6A19"/>
    <w:rsid w:val="003B6B68"/>
    <w:rsid w:val="003B6C4B"/>
    <w:rsid w:val="003B72C6"/>
    <w:rsid w:val="003B7369"/>
    <w:rsid w:val="003B78AE"/>
    <w:rsid w:val="003B790B"/>
    <w:rsid w:val="003B7CE9"/>
    <w:rsid w:val="003C00AB"/>
    <w:rsid w:val="003C022F"/>
    <w:rsid w:val="003C107E"/>
    <w:rsid w:val="003C14A6"/>
    <w:rsid w:val="003C20E2"/>
    <w:rsid w:val="003C2587"/>
    <w:rsid w:val="003C25FD"/>
    <w:rsid w:val="003C2B6C"/>
    <w:rsid w:val="003C2E46"/>
    <w:rsid w:val="003C3F2D"/>
    <w:rsid w:val="003C3F54"/>
    <w:rsid w:val="003C3F6D"/>
    <w:rsid w:val="003C6E63"/>
    <w:rsid w:val="003C7029"/>
    <w:rsid w:val="003C759B"/>
    <w:rsid w:val="003C75E8"/>
    <w:rsid w:val="003C777D"/>
    <w:rsid w:val="003C78C6"/>
    <w:rsid w:val="003C7C59"/>
    <w:rsid w:val="003D080C"/>
    <w:rsid w:val="003D08FB"/>
    <w:rsid w:val="003D09DE"/>
    <w:rsid w:val="003D0BEC"/>
    <w:rsid w:val="003D125B"/>
    <w:rsid w:val="003D1264"/>
    <w:rsid w:val="003D1E50"/>
    <w:rsid w:val="003D23ED"/>
    <w:rsid w:val="003D289D"/>
    <w:rsid w:val="003D34EF"/>
    <w:rsid w:val="003D390E"/>
    <w:rsid w:val="003D3A18"/>
    <w:rsid w:val="003D41EF"/>
    <w:rsid w:val="003D4261"/>
    <w:rsid w:val="003D481F"/>
    <w:rsid w:val="003D4E6D"/>
    <w:rsid w:val="003D507A"/>
    <w:rsid w:val="003D50E7"/>
    <w:rsid w:val="003D518E"/>
    <w:rsid w:val="003D5CDF"/>
    <w:rsid w:val="003D69FE"/>
    <w:rsid w:val="003D6D70"/>
    <w:rsid w:val="003D764B"/>
    <w:rsid w:val="003E0F9A"/>
    <w:rsid w:val="003E184A"/>
    <w:rsid w:val="003E1D56"/>
    <w:rsid w:val="003E22AA"/>
    <w:rsid w:val="003E2651"/>
    <w:rsid w:val="003E2F7F"/>
    <w:rsid w:val="003E38E5"/>
    <w:rsid w:val="003E397B"/>
    <w:rsid w:val="003E46E5"/>
    <w:rsid w:val="003E4F49"/>
    <w:rsid w:val="003E521E"/>
    <w:rsid w:val="003E57BC"/>
    <w:rsid w:val="003E6E2E"/>
    <w:rsid w:val="003E6ED0"/>
    <w:rsid w:val="003E6F1A"/>
    <w:rsid w:val="003E7A64"/>
    <w:rsid w:val="003E7CE1"/>
    <w:rsid w:val="003F01DE"/>
    <w:rsid w:val="003F0395"/>
    <w:rsid w:val="003F0398"/>
    <w:rsid w:val="003F0B9A"/>
    <w:rsid w:val="003F1065"/>
    <w:rsid w:val="003F1472"/>
    <w:rsid w:val="003F1809"/>
    <w:rsid w:val="003F1AB4"/>
    <w:rsid w:val="003F2244"/>
    <w:rsid w:val="003F23F5"/>
    <w:rsid w:val="003F2441"/>
    <w:rsid w:val="003F24CC"/>
    <w:rsid w:val="003F290B"/>
    <w:rsid w:val="003F3948"/>
    <w:rsid w:val="003F4585"/>
    <w:rsid w:val="003F4BC6"/>
    <w:rsid w:val="003F4CBA"/>
    <w:rsid w:val="003F5B3E"/>
    <w:rsid w:val="003F6729"/>
    <w:rsid w:val="003F7503"/>
    <w:rsid w:val="003F7A8F"/>
    <w:rsid w:val="003F7FFD"/>
    <w:rsid w:val="004000E6"/>
    <w:rsid w:val="0040063D"/>
    <w:rsid w:val="00400D11"/>
    <w:rsid w:val="00400EEC"/>
    <w:rsid w:val="0040102B"/>
    <w:rsid w:val="00401EB2"/>
    <w:rsid w:val="00402C43"/>
    <w:rsid w:val="00402ED0"/>
    <w:rsid w:val="00404468"/>
    <w:rsid w:val="004045E7"/>
    <w:rsid w:val="00404CAB"/>
    <w:rsid w:val="0040643C"/>
    <w:rsid w:val="00406990"/>
    <w:rsid w:val="00406BF3"/>
    <w:rsid w:val="004072AA"/>
    <w:rsid w:val="00407BBF"/>
    <w:rsid w:val="004100AD"/>
    <w:rsid w:val="00410C44"/>
    <w:rsid w:val="0041155E"/>
    <w:rsid w:val="00411924"/>
    <w:rsid w:val="004119F6"/>
    <w:rsid w:val="004129EB"/>
    <w:rsid w:val="00412A1C"/>
    <w:rsid w:val="00412A2A"/>
    <w:rsid w:val="004138B8"/>
    <w:rsid w:val="00414ED7"/>
    <w:rsid w:val="004154DD"/>
    <w:rsid w:val="004156D1"/>
    <w:rsid w:val="00415A76"/>
    <w:rsid w:val="004171BB"/>
    <w:rsid w:val="00417970"/>
    <w:rsid w:val="00420263"/>
    <w:rsid w:val="00420B28"/>
    <w:rsid w:val="0042130A"/>
    <w:rsid w:val="0042173F"/>
    <w:rsid w:val="00423D48"/>
    <w:rsid w:val="00425736"/>
    <w:rsid w:val="004259A9"/>
    <w:rsid w:val="00425AA4"/>
    <w:rsid w:val="00425AA7"/>
    <w:rsid w:val="004273B9"/>
    <w:rsid w:val="00427EAB"/>
    <w:rsid w:val="00430705"/>
    <w:rsid w:val="0043078A"/>
    <w:rsid w:val="00430AA3"/>
    <w:rsid w:val="0043154F"/>
    <w:rsid w:val="004316E5"/>
    <w:rsid w:val="00431E51"/>
    <w:rsid w:val="00432AB3"/>
    <w:rsid w:val="00432B1E"/>
    <w:rsid w:val="00432CA7"/>
    <w:rsid w:val="00432FD5"/>
    <w:rsid w:val="00433578"/>
    <w:rsid w:val="004340CF"/>
    <w:rsid w:val="00434813"/>
    <w:rsid w:val="0043515F"/>
    <w:rsid w:val="0043583D"/>
    <w:rsid w:val="00435C0D"/>
    <w:rsid w:val="004367C7"/>
    <w:rsid w:val="00436C8B"/>
    <w:rsid w:val="00436CAB"/>
    <w:rsid w:val="00437B6A"/>
    <w:rsid w:val="00437C96"/>
    <w:rsid w:val="004401D3"/>
    <w:rsid w:val="0044055F"/>
    <w:rsid w:val="00440E81"/>
    <w:rsid w:val="004411F3"/>
    <w:rsid w:val="0044169D"/>
    <w:rsid w:val="00441EED"/>
    <w:rsid w:val="0044322B"/>
    <w:rsid w:val="004436DE"/>
    <w:rsid w:val="004437A2"/>
    <w:rsid w:val="00443B26"/>
    <w:rsid w:val="00443E17"/>
    <w:rsid w:val="00443E34"/>
    <w:rsid w:val="004444DA"/>
    <w:rsid w:val="004445C9"/>
    <w:rsid w:val="00445351"/>
    <w:rsid w:val="00445C88"/>
    <w:rsid w:val="0044614E"/>
    <w:rsid w:val="004463E5"/>
    <w:rsid w:val="00446FA4"/>
    <w:rsid w:val="0044724B"/>
    <w:rsid w:val="00447909"/>
    <w:rsid w:val="00447E66"/>
    <w:rsid w:val="00450111"/>
    <w:rsid w:val="00450512"/>
    <w:rsid w:val="00450B07"/>
    <w:rsid w:val="00450B52"/>
    <w:rsid w:val="00451370"/>
    <w:rsid w:val="0045160C"/>
    <w:rsid w:val="00451964"/>
    <w:rsid w:val="00452262"/>
    <w:rsid w:val="00452A10"/>
    <w:rsid w:val="00452E49"/>
    <w:rsid w:val="00453483"/>
    <w:rsid w:val="00453C47"/>
    <w:rsid w:val="00453F10"/>
    <w:rsid w:val="0045497D"/>
    <w:rsid w:val="00454BC5"/>
    <w:rsid w:val="00454D28"/>
    <w:rsid w:val="0045609C"/>
    <w:rsid w:val="004567BF"/>
    <w:rsid w:val="004570DE"/>
    <w:rsid w:val="0045742A"/>
    <w:rsid w:val="00457CF2"/>
    <w:rsid w:val="00457DD9"/>
    <w:rsid w:val="00457F07"/>
    <w:rsid w:val="00460328"/>
    <w:rsid w:val="00460372"/>
    <w:rsid w:val="00461273"/>
    <w:rsid w:val="00461C3D"/>
    <w:rsid w:val="00461C4C"/>
    <w:rsid w:val="00461F6F"/>
    <w:rsid w:val="00462C58"/>
    <w:rsid w:val="00462CFC"/>
    <w:rsid w:val="00463267"/>
    <w:rsid w:val="00465753"/>
    <w:rsid w:val="00465DA2"/>
    <w:rsid w:val="004661A8"/>
    <w:rsid w:val="004661D5"/>
    <w:rsid w:val="0046763D"/>
    <w:rsid w:val="00470124"/>
    <w:rsid w:val="004707C0"/>
    <w:rsid w:val="00470CB1"/>
    <w:rsid w:val="004715CD"/>
    <w:rsid w:val="00471EC8"/>
    <w:rsid w:val="00472723"/>
    <w:rsid w:val="00472D56"/>
    <w:rsid w:val="00473984"/>
    <w:rsid w:val="004739D8"/>
    <w:rsid w:val="00473DE5"/>
    <w:rsid w:val="00473E99"/>
    <w:rsid w:val="004748A8"/>
    <w:rsid w:val="00475CFE"/>
    <w:rsid w:val="0047616E"/>
    <w:rsid w:val="00477201"/>
    <w:rsid w:val="00477302"/>
    <w:rsid w:val="00477583"/>
    <w:rsid w:val="00480224"/>
    <w:rsid w:val="00480773"/>
    <w:rsid w:val="00480AE2"/>
    <w:rsid w:val="004811D5"/>
    <w:rsid w:val="00481227"/>
    <w:rsid w:val="00481E0C"/>
    <w:rsid w:val="0048283B"/>
    <w:rsid w:val="004829F2"/>
    <w:rsid w:val="00482A2F"/>
    <w:rsid w:val="00482AA0"/>
    <w:rsid w:val="00482AA1"/>
    <w:rsid w:val="0048310F"/>
    <w:rsid w:val="00483414"/>
    <w:rsid w:val="0048383D"/>
    <w:rsid w:val="0048409D"/>
    <w:rsid w:val="00484386"/>
    <w:rsid w:val="004847FC"/>
    <w:rsid w:val="00484AB0"/>
    <w:rsid w:val="004863A0"/>
    <w:rsid w:val="0048675A"/>
    <w:rsid w:val="00486C40"/>
    <w:rsid w:val="00487BE3"/>
    <w:rsid w:val="0049017B"/>
    <w:rsid w:val="00492779"/>
    <w:rsid w:val="00492AAF"/>
    <w:rsid w:val="0049321F"/>
    <w:rsid w:val="004934CC"/>
    <w:rsid w:val="00493C85"/>
    <w:rsid w:val="00493E33"/>
    <w:rsid w:val="00493F18"/>
    <w:rsid w:val="0049401B"/>
    <w:rsid w:val="00494199"/>
    <w:rsid w:val="00494518"/>
    <w:rsid w:val="00496803"/>
    <w:rsid w:val="004968D7"/>
    <w:rsid w:val="004970C1"/>
    <w:rsid w:val="0049767E"/>
    <w:rsid w:val="00497ABD"/>
    <w:rsid w:val="00497C2C"/>
    <w:rsid w:val="004A048C"/>
    <w:rsid w:val="004A0A23"/>
    <w:rsid w:val="004A11EC"/>
    <w:rsid w:val="004A124F"/>
    <w:rsid w:val="004A1704"/>
    <w:rsid w:val="004A1E1C"/>
    <w:rsid w:val="004A2D6F"/>
    <w:rsid w:val="004A35B4"/>
    <w:rsid w:val="004A3754"/>
    <w:rsid w:val="004A3B57"/>
    <w:rsid w:val="004A4026"/>
    <w:rsid w:val="004A4CFB"/>
    <w:rsid w:val="004A550D"/>
    <w:rsid w:val="004A5A20"/>
    <w:rsid w:val="004A5B34"/>
    <w:rsid w:val="004A5B89"/>
    <w:rsid w:val="004A68A3"/>
    <w:rsid w:val="004A6D0E"/>
    <w:rsid w:val="004A6D7E"/>
    <w:rsid w:val="004A7DD7"/>
    <w:rsid w:val="004B07C3"/>
    <w:rsid w:val="004B09A8"/>
    <w:rsid w:val="004B0A85"/>
    <w:rsid w:val="004B0AAE"/>
    <w:rsid w:val="004B129C"/>
    <w:rsid w:val="004B1820"/>
    <w:rsid w:val="004B1B46"/>
    <w:rsid w:val="004B1CF5"/>
    <w:rsid w:val="004B1EAF"/>
    <w:rsid w:val="004B3386"/>
    <w:rsid w:val="004B3AF5"/>
    <w:rsid w:val="004B3BAE"/>
    <w:rsid w:val="004B3BB7"/>
    <w:rsid w:val="004B3DA6"/>
    <w:rsid w:val="004B4B03"/>
    <w:rsid w:val="004B50B8"/>
    <w:rsid w:val="004B5F03"/>
    <w:rsid w:val="004B642F"/>
    <w:rsid w:val="004B6473"/>
    <w:rsid w:val="004B664B"/>
    <w:rsid w:val="004B67DA"/>
    <w:rsid w:val="004B6A8C"/>
    <w:rsid w:val="004B722A"/>
    <w:rsid w:val="004C0119"/>
    <w:rsid w:val="004C06E0"/>
    <w:rsid w:val="004C0A5E"/>
    <w:rsid w:val="004C147E"/>
    <w:rsid w:val="004C19B3"/>
    <w:rsid w:val="004C33A1"/>
    <w:rsid w:val="004C391A"/>
    <w:rsid w:val="004C3F59"/>
    <w:rsid w:val="004C429E"/>
    <w:rsid w:val="004C4C5C"/>
    <w:rsid w:val="004C4EBB"/>
    <w:rsid w:val="004C6AFB"/>
    <w:rsid w:val="004C7196"/>
    <w:rsid w:val="004C73AD"/>
    <w:rsid w:val="004C771D"/>
    <w:rsid w:val="004C79DA"/>
    <w:rsid w:val="004C7A57"/>
    <w:rsid w:val="004D04CD"/>
    <w:rsid w:val="004D0733"/>
    <w:rsid w:val="004D0822"/>
    <w:rsid w:val="004D0AA5"/>
    <w:rsid w:val="004D0DD9"/>
    <w:rsid w:val="004D15B9"/>
    <w:rsid w:val="004D1910"/>
    <w:rsid w:val="004D19AC"/>
    <w:rsid w:val="004D2060"/>
    <w:rsid w:val="004D2A79"/>
    <w:rsid w:val="004D2DC7"/>
    <w:rsid w:val="004D3CF6"/>
    <w:rsid w:val="004D416A"/>
    <w:rsid w:val="004D4C9E"/>
    <w:rsid w:val="004D4F93"/>
    <w:rsid w:val="004D5224"/>
    <w:rsid w:val="004D6435"/>
    <w:rsid w:val="004D7200"/>
    <w:rsid w:val="004D72D0"/>
    <w:rsid w:val="004D7ACF"/>
    <w:rsid w:val="004E0523"/>
    <w:rsid w:val="004E06DB"/>
    <w:rsid w:val="004E07F8"/>
    <w:rsid w:val="004E0E9C"/>
    <w:rsid w:val="004E18E6"/>
    <w:rsid w:val="004E1E0A"/>
    <w:rsid w:val="004E3339"/>
    <w:rsid w:val="004E3711"/>
    <w:rsid w:val="004E4038"/>
    <w:rsid w:val="004E4055"/>
    <w:rsid w:val="004E4226"/>
    <w:rsid w:val="004E447B"/>
    <w:rsid w:val="004E4813"/>
    <w:rsid w:val="004E493B"/>
    <w:rsid w:val="004E49CA"/>
    <w:rsid w:val="004E54D9"/>
    <w:rsid w:val="004E5EE6"/>
    <w:rsid w:val="004E61F2"/>
    <w:rsid w:val="004E7044"/>
    <w:rsid w:val="004F0755"/>
    <w:rsid w:val="004F13FD"/>
    <w:rsid w:val="004F1A2B"/>
    <w:rsid w:val="004F2267"/>
    <w:rsid w:val="004F3C82"/>
    <w:rsid w:val="004F3CC9"/>
    <w:rsid w:val="004F45C5"/>
    <w:rsid w:val="004F5CAD"/>
    <w:rsid w:val="004F7F4F"/>
    <w:rsid w:val="00500356"/>
    <w:rsid w:val="005003B2"/>
    <w:rsid w:val="00500A3B"/>
    <w:rsid w:val="00500BBF"/>
    <w:rsid w:val="005017F1"/>
    <w:rsid w:val="00501B14"/>
    <w:rsid w:val="005022DD"/>
    <w:rsid w:val="00502BEE"/>
    <w:rsid w:val="00502CEF"/>
    <w:rsid w:val="00502D2F"/>
    <w:rsid w:val="00502E24"/>
    <w:rsid w:val="00503C1C"/>
    <w:rsid w:val="005044FD"/>
    <w:rsid w:val="005049C1"/>
    <w:rsid w:val="00505470"/>
    <w:rsid w:val="00505498"/>
    <w:rsid w:val="00506001"/>
    <w:rsid w:val="00506241"/>
    <w:rsid w:val="0050639C"/>
    <w:rsid w:val="00506FDE"/>
    <w:rsid w:val="005070AF"/>
    <w:rsid w:val="0050721A"/>
    <w:rsid w:val="00507353"/>
    <w:rsid w:val="00510142"/>
    <w:rsid w:val="00510200"/>
    <w:rsid w:val="005104E9"/>
    <w:rsid w:val="00510B51"/>
    <w:rsid w:val="00510D67"/>
    <w:rsid w:val="00511105"/>
    <w:rsid w:val="00511907"/>
    <w:rsid w:val="00511FE6"/>
    <w:rsid w:val="00512C0D"/>
    <w:rsid w:val="00512ED5"/>
    <w:rsid w:val="00513EF5"/>
    <w:rsid w:val="00514172"/>
    <w:rsid w:val="00515369"/>
    <w:rsid w:val="005154F9"/>
    <w:rsid w:val="0051559E"/>
    <w:rsid w:val="00515EA6"/>
    <w:rsid w:val="0051619F"/>
    <w:rsid w:val="00516BD9"/>
    <w:rsid w:val="005172A8"/>
    <w:rsid w:val="005177A4"/>
    <w:rsid w:val="00521116"/>
    <w:rsid w:val="0052187B"/>
    <w:rsid w:val="005218FB"/>
    <w:rsid w:val="00521E40"/>
    <w:rsid w:val="00521FC0"/>
    <w:rsid w:val="00522504"/>
    <w:rsid w:val="005226CF"/>
    <w:rsid w:val="00522785"/>
    <w:rsid w:val="00522897"/>
    <w:rsid w:val="005238D5"/>
    <w:rsid w:val="00523E8F"/>
    <w:rsid w:val="0052404F"/>
    <w:rsid w:val="00524248"/>
    <w:rsid w:val="005245FA"/>
    <w:rsid w:val="00524DAF"/>
    <w:rsid w:val="005254F9"/>
    <w:rsid w:val="00525F4F"/>
    <w:rsid w:val="00526350"/>
    <w:rsid w:val="00526878"/>
    <w:rsid w:val="005270B7"/>
    <w:rsid w:val="005277FE"/>
    <w:rsid w:val="00527C92"/>
    <w:rsid w:val="00527F9D"/>
    <w:rsid w:val="005306BB"/>
    <w:rsid w:val="00530FCE"/>
    <w:rsid w:val="00531058"/>
    <w:rsid w:val="00531143"/>
    <w:rsid w:val="00531480"/>
    <w:rsid w:val="0053259A"/>
    <w:rsid w:val="00534631"/>
    <w:rsid w:val="00534EE4"/>
    <w:rsid w:val="0053513A"/>
    <w:rsid w:val="005354DC"/>
    <w:rsid w:val="00535F2F"/>
    <w:rsid w:val="00536DF8"/>
    <w:rsid w:val="00536E34"/>
    <w:rsid w:val="005401A9"/>
    <w:rsid w:val="00540330"/>
    <w:rsid w:val="00540926"/>
    <w:rsid w:val="00540D9A"/>
    <w:rsid w:val="005436C1"/>
    <w:rsid w:val="00543C6A"/>
    <w:rsid w:val="0054472C"/>
    <w:rsid w:val="00544940"/>
    <w:rsid w:val="005453B9"/>
    <w:rsid w:val="0054566D"/>
    <w:rsid w:val="00545D14"/>
    <w:rsid w:val="00545FB1"/>
    <w:rsid w:val="005463EA"/>
    <w:rsid w:val="00546933"/>
    <w:rsid w:val="00546969"/>
    <w:rsid w:val="0054698E"/>
    <w:rsid w:val="0054727B"/>
    <w:rsid w:val="00547535"/>
    <w:rsid w:val="005478F8"/>
    <w:rsid w:val="00547C9B"/>
    <w:rsid w:val="005509AA"/>
    <w:rsid w:val="00550A1B"/>
    <w:rsid w:val="00551B49"/>
    <w:rsid w:val="00551FB0"/>
    <w:rsid w:val="005520DD"/>
    <w:rsid w:val="00552F6E"/>
    <w:rsid w:val="00553665"/>
    <w:rsid w:val="00553D38"/>
    <w:rsid w:val="00553F2B"/>
    <w:rsid w:val="005544CB"/>
    <w:rsid w:val="00554550"/>
    <w:rsid w:val="00554C90"/>
    <w:rsid w:val="00555EBB"/>
    <w:rsid w:val="005560DB"/>
    <w:rsid w:val="005561BE"/>
    <w:rsid w:val="005565E0"/>
    <w:rsid w:val="005568EE"/>
    <w:rsid w:val="005571C9"/>
    <w:rsid w:val="005576FC"/>
    <w:rsid w:val="0055770B"/>
    <w:rsid w:val="00557874"/>
    <w:rsid w:val="00557FD3"/>
    <w:rsid w:val="00560015"/>
    <w:rsid w:val="0056194E"/>
    <w:rsid w:val="00561A8E"/>
    <w:rsid w:val="00562524"/>
    <w:rsid w:val="005626AA"/>
    <w:rsid w:val="00562839"/>
    <w:rsid w:val="00562C5F"/>
    <w:rsid w:val="0056334B"/>
    <w:rsid w:val="00564619"/>
    <w:rsid w:val="00565181"/>
    <w:rsid w:val="0056541D"/>
    <w:rsid w:val="005655D0"/>
    <w:rsid w:val="00565878"/>
    <w:rsid w:val="00565EB0"/>
    <w:rsid w:val="00565FD9"/>
    <w:rsid w:val="00566206"/>
    <w:rsid w:val="0056670A"/>
    <w:rsid w:val="00566D0D"/>
    <w:rsid w:val="00567CD2"/>
    <w:rsid w:val="00567D25"/>
    <w:rsid w:val="00567F3D"/>
    <w:rsid w:val="0057058B"/>
    <w:rsid w:val="00570ADD"/>
    <w:rsid w:val="00570BC6"/>
    <w:rsid w:val="00571265"/>
    <w:rsid w:val="005718D0"/>
    <w:rsid w:val="005719E6"/>
    <w:rsid w:val="00571E79"/>
    <w:rsid w:val="00572542"/>
    <w:rsid w:val="00573045"/>
    <w:rsid w:val="0057375B"/>
    <w:rsid w:val="00575FD6"/>
    <w:rsid w:val="005761B9"/>
    <w:rsid w:val="00576636"/>
    <w:rsid w:val="005766DF"/>
    <w:rsid w:val="00576DD0"/>
    <w:rsid w:val="005773F1"/>
    <w:rsid w:val="0057780B"/>
    <w:rsid w:val="00577A29"/>
    <w:rsid w:val="00580E65"/>
    <w:rsid w:val="00581478"/>
    <w:rsid w:val="005814E2"/>
    <w:rsid w:val="00582020"/>
    <w:rsid w:val="005824FB"/>
    <w:rsid w:val="0058357C"/>
    <w:rsid w:val="00583C44"/>
    <w:rsid w:val="00584385"/>
    <w:rsid w:val="0058470E"/>
    <w:rsid w:val="00584740"/>
    <w:rsid w:val="00584D52"/>
    <w:rsid w:val="00584E2A"/>
    <w:rsid w:val="005857E4"/>
    <w:rsid w:val="00585A8F"/>
    <w:rsid w:val="00585C9E"/>
    <w:rsid w:val="00591201"/>
    <w:rsid w:val="0059153C"/>
    <w:rsid w:val="0059179A"/>
    <w:rsid w:val="0059229F"/>
    <w:rsid w:val="00593789"/>
    <w:rsid w:val="0059383F"/>
    <w:rsid w:val="00594B06"/>
    <w:rsid w:val="0059561C"/>
    <w:rsid w:val="00595DE0"/>
    <w:rsid w:val="005960A8"/>
    <w:rsid w:val="0059624F"/>
    <w:rsid w:val="0059658A"/>
    <w:rsid w:val="00596D74"/>
    <w:rsid w:val="00596D86"/>
    <w:rsid w:val="005970F8"/>
    <w:rsid w:val="005A0324"/>
    <w:rsid w:val="005A03F8"/>
    <w:rsid w:val="005A07FA"/>
    <w:rsid w:val="005A1333"/>
    <w:rsid w:val="005A47C8"/>
    <w:rsid w:val="005A5402"/>
    <w:rsid w:val="005A6453"/>
    <w:rsid w:val="005A6B92"/>
    <w:rsid w:val="005A757B"/>
    <w:rsid w:val="005A78EF"/>
    <w:rsid w:val="005A7B15"/>
    <w:rsid w:val="005A7DDB"/>
    <w:rsid w:val="005B06D5"/>
    <w:rsid w:val="005B08ED"/>
    <w:rsid w:val="005B0906"/>
    <w:rsid w:val="005B0D13"/>
    <w:rsid w:val="005B1D58"/>
    <w:rsid w:val="005B216A"/>
    <w:rsid w:val="005B2DE8"/>
    <w:rsid w:val="005B31DC"/>
    <w:rsid w:val="005B4389"/>
    <w:rsid w:val="005B4ECF"/>
    <w:rsid w:val="005B55CB"/>
    <w:rsid w:val="005B55D5"/>
    <w:rsid w:val="005B565A"/>
    <w:rsid w:val="005B60CC"/>
    <w:rsid w:val="005B6B71"/>
    <w:rsid w:val="005B7DFE"/>
    <w:rsid w:val="005C0228"/>
    <w:rsid w:val="005C0675"/>
    <w:rsid w:val="005C0A43"/>
    <w:rsid w:val="005C0FEB"/>
    <w:rsid w:val="005C19B4"/>
    <w:rsid w:val="005C1B91"/>
    <w:rsid w:val="005C1FD7"/>
    <w:rsid w:val="005C214B"/>
    <w:rsid w:val="005C2332"/>
    <w:rsid w:val="005C2D2E"/>
    <w:rsid w:val="005C3341"/>
    <w:rsid w:val="005C3D5B"/>
    <w:rsid w:val="005C41FF"/>
    <w:rsid w:val="005C4DB2"/>
    <w:rsid w:val="005C523F"/>
    <w:rsid w:val="005C566A"/>
    <w:rsid w:val="005C567E"/>
    <w:rsid w:val="005C600A"/>
    <w:rsid w:val="005C684F"/>
    <w:rsid w:val="005C7054"/>
    <w:rsid w:val="005D0119"/>
    <w:rsid w:val="005D0332"/>
    <w:rsid w:val="005D0439"/>
    <w:rsid w:val="005D1723"/>
    <w:rsid w:val="005D199C"/>
    <w:rsid w:val="005D1B10"/>
    <w:rsid w:val="005D1DC0"/>
    <w:rsid w:val="005D28AD"/>
    <w:rsid w:val="005D37FC"/>
    <w:rsid w:val="005D4980"/>
    <w:rsid w:val="005D5324"/>
    <w:rsid w:val="005D5482"/>
    <w:rsid w:val="005D5CD5"/>
    <w:rsid w:val="005D608E"/>
    <w:rsid w:val="005D644F"/>
    <w:rsid w:val="005D6613"/>
    <w:rsid w:val="005D789F"/>
    <w:rsid w:val="005E0275"/>
    <w:rsid w:val="005E03A9"/>
    <w:rsid w:val="005E0D84"/>
    <w:rsid w:val="005E1D9E"/>
    <w:rsid w:val="005E23EA"/>
    <w:rsid w:val="005E2911"/>
    <w:rsid w:val="005E2B5D"/>
    <w:rsid w:val="005E33A7"/>
    <w:rsid w:val="005E357E"/>
    <w:rsid w:val="005E385B"/>
    <w:rsid w:val="005E4A8C"/>
    <w:rsid w:val="005E4B76"/>
    <w:rsid w:val="005E6502"/>
    <w:rsid w:val="005E796A"/>
    <w:rsid w:val="005E7A1B"/>
    <w:rsid w:val="005E7FFE"/>
    <w:rsid w:val="005F02BD"/>
    <w:rsid w:val="005F055A"/>
    <w:rsid w:val="005F0F05"/>
    <w:rsid w:val="005F153D"/>
    <w:rsid w:val="005F197E"/>
    <w:rsid w:val="005F2275"/>
    <w:rsid w:val="005F263D"/>
    <w:rsid w:val="005F406A"/>
    <w:rsid w:val="005F483E"/>
    <w:rsid w:val="005F4D4F"/>
    <w:rsid w:val="005F5038"/>
    <w:rsid w:val="005F5F65"/>
    <w:rsid w:val="005F6142"/>
    <w:rsid w:val="005F614F"/>
    <w:rsid w:val="005F66B0"/>
    <w:rsid w:val="005F6F09"/>
    <w:rsid w:val="005F7A75"/>
    <w:rsid w:val="005F7CAC"/>
    <w:rsid w:val="006002FF"/>
    <w:rsid w:val="00600381"/>
    <w:rsid w:val="00600A13"/>
    <w:rsid w:val="00600A77"/>
    <w:rsid w:val="00600BF0"/>
    <w:rsid w:val="00600F13"/>
    <w:rsid w:val="00601112"/>
    <w:rsid w:val="00601592"/>
    <w:rsid w:val="00601820"/>
    <w:rsid w:val="00601883"/>
    <w:rsid w:val="00601AFF"/>
    <w:rsid w:val="00602509"/>
    <w:rsid w:val="00603AB7"/>
    <w:rsid w:val="00603C35"/>
    <w:rsid w:val="00605818"/>
    <w:rsid w:val="006060B1"/>
    <w:rsid w:val="00606A06"/>
    <w:rsid w:val="00606A50"/>
    <w:rsid w:val="006102F8"/>
    <w:rsid w:val="00610861"/>
    <w:rsid w:val="00611A77"/>
    <w:rsid w:val="006124B6"/>
    <w:rsid w:val="00612A2F"/>
    <w:rsid w:val="00612FFE"/>
    <w:rsid w:val="006131A4"/>
    <w:rsid w:val="0061363A"/>
    <w:rsid w:val="00613AE9"/>
    <w:rsid w:val="00614BC7"/>
    <w:rsid w:val="0061564E"/>
    <w:rsid w:val="00615C2B"/>
    <w:rsid w:val="00615DAE"/>
    <w:rsid w:val="00617271"/>
    <w:rsid w:val="00617392"/>
    <w:rsid w:val="006173F1"/>
    <w:rsid w:val="006177A3"/>
    <w:rsid w:val="00617ADA"/>
    <w:rsid w:val="00617E68"/>
    <w:rsid w:val="00621A34"/>
    <w:rsid w:val="00621E34"/>
    <w:rsid w:val="00622E59"/>
    <w:rsid w:val="00623033"/>
    <w:rsid w:val="00623AA7"/>
    <w:rsid w:val="00623AF7"/>
    <w:rsid w:val="00623CEF"/>
    <w:rsid w:val="006244C0"/>
    <w:rsid w:val="0062534C"/>
    <w:rsid w:val="00625784"/>
    <w:rsid w:val="00625A23"/>
    <w:rsid w:val="00626D59"/>
    <w:rsid w:val="00626D77"/>
    <w:rsid w:val="00626F09"/>
    <w:rsid w:val="00627E0F"/>
    <w:rsid w:val="0063022F"/>
    <w:rsid w:val="0063069A"/>
    <w:rsid w:val="00630939"/>
    <w:rsid w:val="00631A41"/>
    <w:rsid w:val="006325B2"/>
    <w:rsid w:val="0063291A"/>
    <w:rsid w:val="0063297C"/>
    <w:rsid w:val="00632D8B"/>
    <w:rsid w:val="006333C5"/>
    <w:rsid w:val="0063343C"/>
    <w:rsid w:val="006334D4"/>
    <w:rsid w:val="00633853"/>
    <w:rsid w:val="00633DC9"/>
    <w:rsid w:val="0063453A"/>
    <w:rsid w:val="00635499"/>
    <w:rsid w:val="00635964"/>
    <w:rsid w:val="00635E06"/>
    <w:rsid w:val="00635F97"/>
    <w:rsid w:val="00636651"/>
    <w:rsid w:val="00636B30"/>
    <w:rsid w:val="00636E4B"/>
    <w:rsid w:val="00636EB5"/>
    <w:rsid w:val="00637DD4"/>
    <w:rsid w:val="00637E78"/>
    <w:rsid w:val="006402E8"/>
    <w:rsid w:val="00640CA8"/>
    <w:rsid w:val="006413B5"/>
    <w:rsid w:val="00641CD2"/>
    <w:rsid w:val="00641D46"/>
    <w:rsid w:val="0064249C"/>
    <w:rsid w:val="0064387D"/>
    <w:rsid w:val="00643A03"/>
    <w:rsid w:val="00643E99"/>
    <w:rsid w:val="00644A92"/>
    <w:rsid w:val="00645319"/>
    <w:rsid w:val="006454C5"/>
    <w:rsid w:val="00645794"/>
    <w:rsid w:val="00645ABE"/>
    <w:rsid w:val="00645F75"/>
    <w:rsid w:val="0065043A"/>
    <w:rsid w:val="00650A62"/>
    <w:rsid w:val="006510A1"/>
    <w:rsid w:val="00651316"/>
    <w:rsid w:val="00652CC4"/>
    <w:rsid w:val="0065301E"/>
    <w:rsid w:val="0065341B"/>
    <w:rsid w:val="00653ADC"/>
    <w:rsid w:val="00653D11"/>
    <w:rsid w:val="00653DFB"/>
    <w:rsid w:val="006544F1"/>
    <w:rsid w:val="0065463E"/>
    <w:rsid w:val="00654F3C"/>
    <w:rsid w:val="00655B84"/>
    <w:rsid w:val="00655DDF"/>
    <w:rsid w:val="00655E03"/>
    <w:rsid w:val="00656517"/>
    <w:rsid w:val="00656CC9"/>
    <w:rsid w:val="00660D9E"/>
    <w:rsid w:val="00661325"/>
    <w:rsid w:val="00662AA9"/>
    <w:rsid w:val="00662B36"/>
    <w:rsid w:val="00662C8B"/>
    <w:rsid w:val="00662EF4"/>
    <w:rsid w:val="0066393D"/>
    <w:rsid w:val="00663B10"/>
    <w:rsid w:val="00663F94"/>
    <w:rsid w:val="0066464A"/>
    <w:rsid w:val="00666512"/>
    <w:rsid w:val="00666797"/>
    <w:rsid w:val="00666C3C"/>
    <w:rsid w:val="00666E39"/>
    <w:rsid w:val="00667649"/>
    <w:rsid w:val="006676D1"/>
    <w:rsid w:val="0067054D"/>
    <w:rsid w:val="006710E5"/>
    <w:rsid w:val="0067142E"/>
    <w:rsid w:val="0067142F"/>
    <w:rsid w:val="00671DDE"/>
    <w:rsid w:val="00672627"/>
    <w:rsid w:val="006734B6"/>
    <w:rsid w:val="006735A3"/>
    <w:rsid w:val="006737BC"/>
    <w:rsid w:val="00674416"/>
    <w:rsid w:val="006748D4"/>
    <w:rsid w:val="00674A2A"/>
    <w:rsid w:val="0067647D"/>
    <w:rsid w:val="00676AC0"/>
    <w:rsid w:val="00676EDC"/>
    <w:rsid w:val="006777E5"/>
    <w:rsid w:val="006778B8"/>
    <w:rsid w:val="00677A67"/>
    <w:rsid w:val="00677AA1"/>
    <w:rsid w:val="00677BDA"/>
    <w:rsid w:val="00677C7D"/>
    <w:rsid w:val="00681987"/>
    <w:rsid w:val="00681A31"/>
    <w:rsid w:val="00681E02"/>
    <w:rsid w:val="00682B8C"/>
    <w:rsid w:val="00682F1D"/>
    <w:rsid w:val="006841B3"/>
    <w:rsid w:val="00684254"/>
    <w:rsid w:val="0068457D"/>
    <w:rsid w:val="006853FB"/>
    <w:rsid w:val="0068593C"/>
    <w:rsid w:val="00685D49"/>
    <w:rsid w:val="00685EB4"/>
    <w:rsid w:val="00686BE4"/>
    <w:rsid w:val="00686FED"/>
    <w:rsid w:val="0068711C"/>
    <w:rsid w:val="006872A9"/>
    <w:rsid w:val="00687552"/>
    <w:rsid w:val="006877D1"/>
    <w:rsid w:val="006879DF"/>
    <w:rsid w:val="006901A4"/>
    <w:rsid w:val="00690945"/>
    <w:rsid w:val="00691054"/>
    <w:rsid w:val="00691ACF"/>
    <w:rsid w:val="00691F5E"/>
    <w:rsid w:val="00692419"/>
    <w:rsid w:val="006928F8"/>
    <w:rsid w:val="00693959"/>
    <w:rsid w:val="00693A1A"/>
    <w:rsid w:val="00693F00"/>
    <w:rsid w:val="00694516"/>
    <w:rsid w:val="00694AB8"/>
    <w:rsid w:val="00694AD6"/>
    <w:rsid w:val="00694CDB"/>
    <w:rsid w:val="00696233"/>
    <w:rsid w:val="00696A5C"/>
    <w:rsid w:val="00696F15"/>
    <w:rsid w:val="00697E84"/>
    <w:rsid w:val="006A0672"/>
    <w:rsid w:val="006A0E3E"/>
    <w:rsid w:val="006A169C"/>
    <w:rsid w:val="006A24F3"/>
    <w:rsid w:val="006A3271"/>
    <w:rsid w:val="006A3B7C"/>
    <w:rsid w:val="006A4576"/>
    <w:rsid w:val="006A4BB8"/>
    <w:rsid w:val="006A4F54"/>
    <w:rsid w:val="006A519A"/>
    <w:rsid w:val="006A5723"/>
    <w:rsid w:val="006A5879"/>
    <w:rsid w:val="006A6FAD"/>
    <w:rsid w:val="006B088C"/>
    <w:rsid w:val="006B0D81"/>
    <w:rsid w:val="006B11DA"/>
    <w:rsid w:val="006B132F"/>
    <w:rsid w:val="006B1537"/>
    <w:rsid w:val="006B19AC"/>
    <w:rsid w:val="006B1B15"/>
    <w:rsid w:val="006B1EC6"/>
    <w:rsid w:val="006B22BC"/>
    <w:rsid w:val="006B2714"/>
    <w:rsid w:val="006B27DE"/>
    <w:rsid w:val="006B29B7"/>
    <w:rsid w:val="006B2EBD"/>
    <w:rsid w:val="006B33E8"/>
    <w:rsid w:val="006B3776"/>
    <w:rsid w:val="006B3EA9"/>
    <w:rsid w:val="006B48B5"/>
    <w:rsid w:val="006B518E"/>
    <w:rsid w:val="006B6392"/>
    <w:rsid w:val="006B6703"/>
    <w:rsid w:val="006B6A5A"/>
    <w:rsid w:val="006B6A6E"/>
    <w:rsid w:val="006B71E0"/>
    <w:rsid w:val="006B7627"/>
    <w:rsid w:val="006B78E9"/>
    <w:rsid w:val="006B7C31"/>
    <w:rsid w:val="006C0048"/>
    <w:rsid w:val="006C0D5A"/>
    <w:rsid w:val="006C0D76"/>
    <w:rsid w:val="006C17D6"/>
    <w:rsid w:val="006C1DC3"/>
    <w:rsid w:val="006C2132"/>
    <w:rsid w:val="006C2349"/>
    <w:rsid w:val="006C25F1"/>
    <w:rsid w:val="006C2650"/>
    <w:rsid w:val="006C2AE5"/>
    <w:rsid w:val="006C3B4B"/>
    <w:rsid w:val="006C4F9C"/>
    <w:rsid w:val="006C5A32"/>
    <w:rsid w:val="006C6114"/>
    <w:rsid w:val="006C65C1"/>
    <w:rsid w:val="006C6C84"/>
    <w:rsid w:val="006C6C8D"/>
    <w:rsid w:val="006C77B0"/>
    <w:rsid w:val="006D0118"/>
    <w:rsid w:val="006D0FFB"/>
    <w:rsid w:val="006D11A4"/>
    <w:rsid w:val="006D11BE"/>
    <w:rsid w:val="006D207A"/>
    <w:rsid w:val="006D2A44"/>
    <w:rsid w:val="006D2DE2"/>
    <w:rsid w:val="006D2F25"/>
    <w:rsid w:val="006D3AD9"/>
    <w:rsid w:val="006D3E78"/>
    <w:rsid w:val="006D4027"/>
    <w:rsid w:val="006D452E"/>
    <w:rsid w:val="006D512E"/>
    <w:rsid w:val="006D59CA"/>
    <w:rsid w:val="006D6271"/>
    <w:rsid w:val="006D6F22"/>
    <w:rsid w:val="006D7153"/>
    <w:rsid w:val="006D72FF"/>
    <w:rsid w:val="006D7C55"/>
    <w:rsid w:val="006E034F"/>
    <w:rsid w:val="006E0FA7"/>
    <w:rsid w:val="006E154D"/>
    <w:rsid w:val="006E154F"/>
    <w:rsid w:val="006E20FC"/>
    <w:rsid w:val="006E2405"/>
    <w:rsid w:val="006E32DF"/>
    <w:rsid w:val="006E332B"/>
    <w:rsid w:val="006E3BA9"/>
    <w:rsid w:val="006E3C35"/>
    <w:rsid w:val="006E3C72"/>
    <w:rsid w:val="006E3E0F"/>
    <w:rsid w:val="006E4438"/>
    <w:rsid w:val="006E5040"/>
    <w:rsid w:val="006E5562"/>
    <w:rsid w:val="006E57E5"/>
    <w:rsid w:val="006E5FF1"/>
    <w:rsid w:val="006E6459"/>
    <w:rsid w:val="006E663A"/>
    <w:rsid w:val="006E6CC4"/>
    <w:rsid w:val="006E78FA"/>
    <w:rsid w:val="006E79E8"/>
    <w:rsid w:val="006F07B5"/>
    <w:rsid w:val="006F090F"/>
    <w:rsid w:val="006F0CE7"/>
    <w:rsid w:val="006F13EE"/>
    <w:rsid w:val="006F1439"/>
    <w:rsid w:val="006F1D6F"/>
    <w:rsid w:val="006F1F16"/>
    <w:rsid w:val="006F29FD"/>
    <w:rsid w:val="006F2E42"/>
    <w:rsid w:val="006F2E6C"/>
    <w:rsid w:val="006F32E4"/>
    <w:rsid w:val="006F3B51"/>
    <w:rsid w:val="006F3C79"/>
    <w:rsid w:val="006F4871"/>
    <w:rsid w:val="006F4DE9"/>
    <w:rsid w:val="006F4EAF"/>
    <w:rsid w:val="006F5246"/>
    <w:rsid w:val="006F5A02"/>
    <w:rsid w:val="006F6299"/>
    <w:rsid w:val="006F62C2"/>
    <w:rsid w:val="006F6F68"/>
    <w:rsid w:val="006F752F"/>
    <w:rsid w:val="006F79B7"/>
    <w:rsid w:val="006F7B1E"/>
    <w:rsid w:val="006F7D2F"/>
    <w:rsid w:val="0070077E"/>
    <w:rsid w:val="00702C0A"/>
    <w:rsid w:val="00703416"/>
    <w:rsid w:val="007036F5"/>
    <w:rsid w:val="00703AC1"/>
    <w:rsid w:val="00703E09"/>
    <w:rsid w:val="007040BA"/>
    <w:rsid w:val="007046CF"/>
    <w:rsid w:val="00704942"/>
    <w:rsid w:val="00704A2B"/>
    <w:rsid w:val="00704BEA"/>
    <w:rsid w:val="007050EC"/>
    <w:rsid w:val="00705344"/>
    <w:rsid w:val="00705417"/>
    <w:rsid w:val="007062CF"/>
    <w:rsid w:val="0070631F"/>
    <w:rsid w:val="007064D9"/>
    <w:rsid w:val="007066DD"/>
    <w:rsid w:val="00706E23"/>
    <w:rsid w:val="007075AB"/>
    <w:rsid w:val="007103BB"/>
    <w:rsid w:val="007103BC"/>
    <w:rsid w:val="00710A92"/>
    <w:rsid w:val="00710F90"/>
    <w:rsid w:val="00711399"/>
    <w:rsid w:val="007119FD"/>
    <w:rsid w:val="00713002"/>
    <w:rsid w:val="007130DB"/>
    <w:rsid w:val="007134B1"/>
    <w:rsid w:val="00713EA6"/>
    <w:rsid w:val="00715797"/>
    <w:rsid w:val="00716143"/>
    <w:rsid w:val="007165EE"/>
    <w:rsid w:val="00717384"/>
    <w:rsid w:val="00720207"/>
    <w:rsid w:val="00720F52"/>
    <w:rsid w:val="00720F69"/>
    <w:rsid w:val="00721342"/>
    <w:rsid w:val="0072193E"/>
    <w:rsid w:val="007219F7"/>
    <w:rsid w:val="00722A01"/>
    <w:rsid w:val="00722D82"/>
    <w:rsid w:val="00723194"/>
    <w:rsid w:val="00723B4F"/>
    <w:rsid w:val="00725496"/>
    <w:rsid w:val="007257D6"/>
    <w:rsid w:val="00726449"/>
    <w:rsid w:val="00726C9B"/>
    <w:rsid w:val="007270A8"/>
    <w:rsid w:val="0072712E"/>
    <w:rsid w:val="0072739B"/>
    <w:rsid w:val="0072763B"/>
    <w:rsid w:val="00730194"/>
    <w:rsid w:val="007305BE"/>
    <w:rsid w:val="00730B3D"/>
    <w:rsid w:val="00732441"/>
    <w:rsid w:val="007332CA"/>
    <w:rsid w:val="00733890"/>
    <w:rsid w:val="00733DA8"/>
    <w:rsid w:val="00733F37"/>
    <w:rsid w:val="0073486C"/>
    <w:rsid w:val="007354CD"/>
    <w:rsid w:val="00735646"/>
    <w:rsid w:val="00735D7E"/>
    <w:rsid w:val="0073619B"/>
    <w:rsid w:val="007361A7"/>
    <w:rsid w:val="007367CD"/>
    <w:rsid w:val="0073741D"/>
    <w:rsid w:val="00737731"/>
    <w:rsid w:val="0074132F"/>
    <w:rsid w:val="00742762"/>
    <w:rsid w:val="00742E34"/>
    <w:rsid w:val="007430B9"/>
    <w:rsid w:val="00743C67"/>
    <w:rsid w:val="00744535"/>
    <w:rsid w:val="00744923"/>
    <w:rsid w:val="00744ADF"/>
    <w:rsid w:val="00744EE2"/>
    <w:rsid w:val="00745ECC"/>
    <w:rsid w:val="0074603E"/>
    <w:rsid w:val="007460C1"/>
    <w:rsid w:val="0074657A"/>
    <w:rsid w:val="00747269"/>
    <w:rsid w:val="0074733B"/>
    <w:rsid w:val="00747FE2"/>
    <w:rsid w:val="007503F9"/>
    <w:rsid w:val="00750828"/>
    <w:rsid w:val="00750999"/>
    <w:rsid w:val="00750E15"/>
    <w:rsid w:val="007520EC"/>
    <w:rsid w:val="00752371"/>
    <w:rsid w:val="00752F38"/>
    <w:rsid w:val="00753CC8"/>
    <w:rsid w:val="0075413D"/>
    <w:rsid w:val="00755AEE"/>
    <w:rsid w:val="00755DEA"/>
    <w:rsid w:val="00757375"/>
    <w:rsid w:val="00757CFF"/>
    <w:rsid w:val="007600CF"/>
    <w:rsid w:val="00761104"/>
    <w:rsid w:val="0076113E"/>
    <w:rsid w:val="00761C28"/>
    <w:rsid w:val="00761D57"/>
    <w:rsid w:val="00761F8F"/>
    <w:rsid w:val="007622E4"/>
    <w:rsid w:val="007628B0"/>
    <w:rsid w:val="00762A7F"/>
    <w:rsid w:val="00763723"/>
    <w:rsid w:val="00763976"/>
    <w:rsid w:val="00763A61"/>
    <w:rsid w:val="0076400D"/>
    <w:rsid w:val="00764895"/>
    <w:rsid w:val="00765518"/>
    <w:rsid w:val="0076588D"/>
    <w:rsid w:val="00765E80"/>
    <w:rsid w:val="007662E5"/>
    <w:rsid w:val="00766515"/>
    <w:rsid w:val="00766910"/>
    <w:rsid w:val="00767142"/>
    <w:rsid w:val="00767592"/>
    <w:rsid w:val="00767672"/>
    <w:rsid w:val="007705B1"/>
    <w:rsid w:val="007708E2"/>
    <w:rsid w:val="00770AF2"/>
    <w:rsid w:val="00771B46"/>
    <w:rsid w:val="0077237E"/>
    <w:rsid w:val="00772453"/>
    <w:rsid w:val="007727C0"/>
    <w:rsid w:val="00772A26"/>
    <w:rsid w:val="007736CC"/>
    <w:rsid w:val="00774825"/>
    <w:rsid w:val="00774D79"/>
    <w:rsid w:val="00775083"/>
    <w:rsid w:val="00775084"/>
    <w:rsid w:val="00775569"/>
    <w:rsid w:val="007756F1"/>
    <w:rsid w:val="00775F11"/>
    <w:rsid w:val="00775FEA"/>
    <w:rsid w:val="007767B7"/>
    <w:rsid w:val="007768B2"/>
    <w:rsid w:val="00776DAC"/>
    <w:rsid w:val="007772E3"/>
    <w:rsid w:val="007773E1"/>
    <w:rsid w:val="00777DAD"/>
    <w:rsid w:val="007801D3"/>
    <w:rsid w:val="00780623"/>
    <w:rsid w:val="007808EC"/>
    <w:rsid w:val="00780914"/>
    <w:rsid w:val="00780BAC"/>
    <w:rsid w:val="00781A6D"/>
    <w:rsid w:val="00781B94"/>
    <w:rsid w:val="00782061"/>
    <w:rsid w:val="007828C7"/>
    <w:rsid w:val="007834A2"/>
    <w:rsid w:val="00784121"/>
    <w:rsid w:val="00784CCC"/>
    <w:rsid w:val="007854DE"/>
    <w:rsid w:val="007868DA"/>
    <w:rsid w:val="007874DC"/>
    <w:rsid w:val="0079023B"/>
    <w:rsid w:val="00791093"/>
    <w:rsid w:val="00791146"/>
    <w:rsid w:val="00791B0B"/>
    <w:rsid w:val="00791E15"/>
    <w:rsid w:val="007922A5"/>
    <w:rsid w:val="00792575"/>
    <w:rsid w:val="00792AA6"/>
    <w:rsid w:val="00792BD0"/>
    <w:rsid w:val="00792E5F"/>
    <w:rsid w:val="00793A10"/>
    <w:rsid w:val="00793C21"/>
    <w:rsid w:val="0079412A"/>
    <w:rsid w:val="00794134"/>
    <w:rsid w:val="00794137"/>
    <w:rsid w:val="00794868"/>
    <w:rsid w:val="00794C91"/>
    <w:rsid w:val="00794DA2"/>
    <w:rsid w:val="007951A4"/>
    <w:rsid w:val="00795CC6"/>
    <w:rsid w:val="0079615C"/>
    <w:rsid w:val="00796BE1"/>
    <w:rsid w:val="00797814"/>
    <w:rsid w:val="007A04BC"/>
    <w:rsid w:val="007A0790"/>
    <w:rsid w:val="007A0A0A"/>
    <w:rsid w:val="007A0A73"/>
    <w:rsid w:val="007A0BCE"/>
    <w:rsid w:val="007A1011"/>
    <w:rsid w:val="007A10B9"/>
    <w:rsid w:val="007A1395"/>
    <w:rsid w:val="007A20AA"/>
    <w:rsid w:val="007A30D6"/>
    <w:rsid w:val="007A36F3"/>
    <w:rsid w:val="007A3E8D"/>
    <w:rsid w:val="007A42EC"/>
    <w:rsid w:val="007A4377"/>
    <w:rsid w:val="007A4FC2"/>
    <w:rsid w:val="007A5B70"/>
    <w:rsid w:val="007A71D7"/>
    <w:rsid w:val="007A77F0"/>
    <w:rsid w:val="007A79B0"/>
    <w:rsid w:val="007A7B48"/>
    <w:rsid w:val="007A7C8D"/>
    <w:rsid w:val="007B0137"/>
    <w:rsid w:val="007B0709"/>
    <w:rsid w:val="007B0A1A"/>
    <w:rsid w:val="007B0EF5"/>
    <w:rsid w:val="007B1A2D"/>
    <w:rsid w:val="007B2094"/>
    <w:rsid w:val="007B2394"/>
    <w:rsid w:val="007B319C"/>
    <w:rsid w:val="007B3693"/>
    <w:rsid w:val="007B3E33"/>
    <w:rsid w:val="007B4CC7"/>
    <w:rsid w:val="007B506C"/>
    <w:rsid w:val="007B50D1"/>
    <w:rsid w:val="007B5BF6"/>
    <w:rsid w:val="007B65CF"/>
    <w:rsid w:val="007B7AC7"/>
    <w:rsid w:val="007C007B"/>
    <w:rsid w:val="007C0976"/>
    <w:rsid w:val="007C0EBB"/>
    <w:rsid w:val="007C12BB"/>
    <w:rsid w:val="007C161F"/>
    <w:rsid w:val="007C1FC6"/>
    <w:rsid w:val="007C330C"/>
    <w:rsid w:val="007C332A"/>
    <w:rsid w:val="007C395A"/>
    <w:rsid w:val="007C42B8"/>
    <w:rsid w:val="007C43A8"/>
    <w:rsid w:val="007C49C9"/>
    <w:rsid w:val="007C52C6"/>
    <w:rsid w:val="007C55C6"/>
    <w:rsid w:val="007C622A"/>
    <w:rsid w:val="007C68A5"/>
    <w:rsid w:val="007D0058"/>
    <w:rsid w:val="007D02CA"/>
    <w:rsid w:val="007D0CDE"/>
    <w:rsid w:val="007D16CB"/>
    <w:rsid w:val="007D1B5F"/>
    <w:rsid w:val="007D1F95"/>
    <w:rsid w:val="007D2A57"/>
    <w:rsid w:val="007D2E78"/>
    <w:rsid w:val="007D3560"/>
    <w:rsid w:val="007D3B43"/>
    <w:rsid w:val="007D3F9E"/>
    <w:rsid w:val="007D434F"/>
    <w:rsid w:val="007D4D29"/>
    <w:rsid w:val="007D4D71"/>
    <w:rsid w:val="007D5ECF"/>
    <w:rsid w:val="007D67CD"/>
    <w:rsid w:val="007D7460"/>
    <w:rsid w:val="007E052D"/>
    <w:rsid w:val="007E0DA9"/>
    <w:rsid w:val="007E1008"/>
    <w:rsid w:val="007E1C92"/>
    <w:rsid w:val="007E2F2E"/>
    <w:rsid w:val="007E36B7"/>
    <w:rsid w:val="007E411E"/>
    <w:rsid w:val="007E4551"/>
    <w:rsid w:val="007E4DC9"/>
    <w:rsid w:val="007E4E95"/>
    <w:rsid w:val="007E5456"/>
    <w:rsid w:val="007E5481"/>
    <w:rsid w:val="007E5854"/>
    <w:rsid w:val="007E6320"/>
    <w:rsid w:val="007E6B68"/>
    <w:rsid w:val="007E6B6E"/>
    <w:rsid w:val="007E6CD8"/>
    <w:rsid w:val="007E70C9"/>
    <w:rsid w:val="007E7401"/>
    <w:rsid w:val="007E775E"/>
    <w:rsid w:val="007E78B9"/>
    <w:rsid w:val="007E7938"/>
    <w:rsid w:val="007F0188"/>
    <w:rsid w:val="007F03D4"/>
    <w:rsid w:val="007F0DEE"/>
    <w:rsid w:val="007F1202"/>
    <w:rsid w:val="007F122B"/>
    <w:rsid w:val="007F1579"/>
    <w:rsid w:val="007F1733"/>
    <w:rsid w:val="007F1FF4"/>
    <w:rsid w:val="007F2807"/>
    <w:rsid w:val="007F28BA"/>
    <w:rsid w:val="007F30B8"/>
    <w:rsid w:val="007F330A"/>
    <w:rsid w:val="007F3415"/>
    <w:rsid w:val="007F3610"/>
    <w:rsid w:val="007F3B47"/>
    <w:rsid w:val="007F4232"/>
    <w:rsid w:val="007F431C"/>
    <w:rsid w:val="007F45C8"/>
    <w:rsid w:val="007F4854"/>
    <w:rsid w:val="007F5C20"/>
    <w:rsid w:val="007F5DCF"/>
    <w:rsid w:val="007F6554"/>
    <w:rsid w:val="007F6B14"/>
    <w:rsid w:val="007F6B53"/>
    <w:rsid w:val="007F7960"/>
    <w:rsid w:val="007F7E0C"/>
    <w:rsid w:val="0080062C"/>
    <w:rsid w:val="0080068B"/>
    <w:rsid w:val="008008C3"/>
    <w:rsid w:val="008018C4"/>
    <w:rsid w:val="00802781"/>
    <w:rsid w:val="008027A3"/>
    <w:rsid w:val="008027EC"/>
    <w:rsid w:val="008029EB"/>
    <w:rsid w:val="00802BD9"/>
    <w:rsid w:val="00802E23"/>
    <w:rsid w:val="008034A1"/>
    <w:rsid w:val="008044CF"/>
    <w:rsid w:val="0080480E"/>
    <w:rsid w:val="00804CFC"/>
    <w:rsid w:val="00804FDA"/>
    <w:rsid w:val="00805244"/>
    <w:rsid w:val="0080564E"/>
    <w:rsid w:val="00805B72"/>
    <w:rsid w:val="00805F24"/>
    <w:rsid w:val="0080618A"/>
    <w:rsid w:val="00807B81"/>
    <w:rsid w:val="008109E1"/>
    <w:rsid w:val="00810E8C"/>
    <w:rsid w:val="00811495"/>
    <w:rsid w:val="0081172F"/>
    <w:rsid w:val="00812835"/>
    <w:rsid w:val="00812DB3"/>
    <w:rsid w:val="00814069"/>
    <w:rsid w:val="00814343"/>
    <w:rsid w:val="0081442F"/>
    <w:rsid w:val="00814DBD"/>
    <w:rsid w:val="008157F0"/>
    <w:rsid w:val="008159BB"/>
    <w:rsid w:val="00815D0C"/>
    <w:rsid w:val="00816648"/>
    <w:rsid w:val="008167BE"/>
    <w:rsid w:val="00816F2F"/>
    <w:rsid w:val="00817FC6"/>
    <w:rsid w:val="008216FF"/>
    <w:rsid w:val="008218B9"/>
    <w:rsid w:val="0082203B"/>
    <w:rsid w:val="008221F0"/>
    <w:rsid w:val="00822CCC"/>
    <w:rsid w:val="0082367E"/>
    <w:rsid w:val="00823CCC"/>
    <w:rsid w:val="0082428D"/>
    <w:rsid w:val="00825202"/>
    <w:rsid w:val="008255C6"/>
    <w:rsid w:val="00825999"/>
    <w:rsid w:val="00825A82"/>
    <w:rsid w:val="0082785D"/>
    <w:rsid w:val="00827ECB"/>
    <w:rsid w:val="00827FF6"/>
    <w:rsid w:val="008308FC"/>
    <w:rsid w:val="00830A48"/>
    <w:rsid w:val="00830E4A"/>
    <w:rsid w:val="00831383"/>
    <w:rsid w:val="0083174A"/>
    <w:rsid w:val="00831E70"/>
    <w:rsid w:val="008327AC"/>
    <w:rsid w:val="0083284F"/>
    <w:rsid w:val="0083317F"/>
    <w:rsid w:val="00833387"/>
    <w:rsid w:val="008336A0"/>
    <w:rsid w:val="00833735"/>
    <w:rsid w:val="00833B09"/>
    <w:rsid w:val="00833C96"/>
    <w:rsid w:val="00834A71"/>
    <w:rsid w:val="0083527A"/>
    <w:rsid w:val="00835EF8"/>
    <w:rsid w:val="00837F25"/>
    <w:rsid w:val="0084067A"/>
    <w:rsid w:val="00840975"/>
    <w:rsid w:val="00841195"/>
    <w:rsid w:val="00842808"/>
    <w:rsid w:val="00842B63"/>
    <w:rsid w:val="00843328"/>
    <w:rsid w:val="00843675"/>
    <w:rsid w:val="00843E23"/>
    <w:rsid w:val="00844237"/>
    <w:rsid w:val="008444F4"/>
    <w:rsid w:val="00844731"/>
    <w:rsid w:val="00844A1E"/>
    <w:rsid w:val="00844E3A"/>
    <w:rsid w:val="00845954"/>
    <w:rsid w:val="00847033"/>
    <w:rsid w:val="00847647"/>
    <w:rsid w:val="0084788C"/>
    <w:rsid w:val="00850749"/>
    <w:rsid w:val="00851256"/>
    <w:rsid w:val="00852E97"/>
    <w:rsid w:val="0085311F"/>
    <w:rsid w:val="00853CF0"/>
    <w:rsid w:val="008541F7"/>
    <w:rsid w:val="008546BC"/>
    <w:rsid w:val="00854CA1"/>
    <w:rsid w:val="00854F37"/>
    <w:rsid w:val="00854FBF"/>
    <w:rsid w:val="00856170"/>
    <w:rsid w:val="00856395"/>
    <w:rsid w:val="008567A5"/>
    <w:rsid w:val="00857F9F"/>
    <w:rsid w:val="00860203"/>
    <w:rsid w:val="00861F57"/>
    <w:rsid w:val="00862639"/>
    <w:rsid w:val="00862C57"/>
    <w:rsid w:val="00863D5F"/>
    <w:rsid w:val="008647E3"/>
    <w:rsid w:val="0086497C"/>
    <w:rsid w:val="00866251"/>
    <w:rsid w:val="00866C9F"/>
    <w:rsid w:val="00866E02"/>
    <w:rsid w:val="00866F54"/>
    <w:rsid w:val="00870717"/>
    <w:rsid w:val="00870B06"/>
    <w:rsid w:val="00870CE0"/>
    <w:rsid w:val="0087108D"/>
    <w:rsid w:val="0087147B"/>
    <w:rsid w:val="008715A6"/>
    <w:rsid w:val="008719A5"/>
    <w:rsid w:val="00871B56"/>
    <w:rsid w:val="008726E9"/>
    <w:rsid w:val="0087277C"/>
    <w:rsid w:val="008735C7"/>
    <w:rsid w:val="008736BB"/>
    <w:rsid w:val="0087389C"/>
    <w:rsid w:val="00874789"/>
    <w:rsid w:val="0087505D"/>
    <w:rsid w:val="00875605"/>
    <w:rsid w:val="00876045"/>
    <w:rsid w:val="0087615C"/>
    <w:rsid w:val="00876982"/>
    <w:rsid w:val="00877A70"/>
    <w:rsid w:val="00877AAE"/>
    <w:rsid w:val="00877EBF"/>
    <w:rsid w:val="00880052"/>
    <w:rsid w:val="008818D2"/>
    <w:rsid w:val="0088190A"/>
    <w:rsid w:val="00882741"/>
    <w:rsid w:val="00882ACF"/>
    <w:rsid w:val="00882C5A"/>
    <w:rsid w:val="00882D6B"/>
    <w:rsid w:val="0088303A"/>
    <w:rsid w:val="00884138"/>
    <w:rsid w:val="00884761"/>
    <w:rsid w:val="00884FBE"/>
    <w:rsid w:val="008850E9"/>
    <w:rsid w:val="008868CA"/>
    <w:rsid w:val="00886EDE"/>
    <w:rsid w:val="00887395"/>
    <w:rsid w:val="008904F3"/>
    <w:rsid w:val="008906BB"/>
    <w:rsid w:val="008906D2"/>
    <w:rsid w:val="00890D64"/>
    <w:rsid w:val="00891733"/>
    <w:rsid w:val="00891950"/>
    <w:rsid w:val="00892C4D"/>
    <w:rsid w:val="008939E1"/>
    <w:rsid w:val="0089456E"/>
    <w:rsid w:val="008946CC"/>
    <w:rsid w:val="00896A56"/>
    <w:rsid w:val="00896E5F"/>
    <w:rsid w:val="00897517"/>
    <w:rsid w:val="008A006A"/>
    <w:rsid w:val="008A0119"/>
    <w:rsid w:val="008A079A"/>
    <w:rsid w:val="008A104D"/>
    <w:rsid w:val="008A1209"/>
    <w:rsid w:val="008A1D79"/>
    <w:rsid w:val="008A23D5"/>
    <w:rsid w:val="008A39AB"/>
    <w:rsid w:val="008A450C"/>
    <w:rsid w:val="008A555A"/>
    <w:rsid w:val="008A58A9"/>
    <w:rsid w:val="008A6009"/>
    <w:rsid w:val="008A6386"/>
    <w:rsid w:val="008A697A"/>
    <w:rsid w:val="008A6C7F"/>
    <w:rsid w:val="008A756A"/>
    <w:rsid w:val="008A79B7"/>
    <w:rsid w:val="008B0442"/>
    <w:rsid w:val="008B07DA"/>
    <w:rsid w:val="008B1D37"/>
    <w:rsid w:val="008B215A"/>
    <w:rsid w:val="008B25BB"/>
    <w:rsid w:val="008B33D3"/>
    <w:rsid w:val="008B3434"/>
    <w:rsid w:val="008B380F"/>
    <w:rsid w:val="008B43D1"/>
    <w:rsid w:val="008B4996"/>
    <w:rsid w:val="008B57CC"/>
    <w:rsid w:val="008B62B3"/>
    <w:rsid w:val="008B6EA0"/>
    <w:rsid w:val="008B755B"/>
    <w:rsid w:val="008B7711"/>
    <w:rsid w:val="008C012E"/>
    <w:rsid w:val="008C144C"/>
    <w:rsid w:val="008C45CD"/>
    <w:rsid w:val="008C4BA6"/>
    <w:rsid w:val="008C4BE5"/>
    <w:rsid w:val="008C58B0"/>
    <w:rsid w:val="008C62B3"/>
    <w:rsid w:val="008C6320"/>
    <w:rsid w:val="008C64E3"/>
    <w:rsid w:val="008C719B"/>
    <w:rsid w:val="008C7668"/>
    <w:rsid w:val="008C7BB5"/>
    <w:rsid w:val="008C7D3A"/>
    <w:rsid w:val="008C7F80"/>
    <w:rsid w:val="008D00BA"/>
    <w:rsid w:val="008D018C"/>
    <w:rsid w:val="008D08C1"/>
    <w:rsid w:val="008D0C59"/>
    <w:rsid w:val="008D138F"/>
    <w:rsid w:val="008D1A18"/>
    <w:rsid w:val="008D22EE"/>
    <w:rsid w:val="008D2A95"/>
    <w:rsid w:val="008D2C40"/>
    <w:rsid w:val="008D375A"/>
    <w:rsid w:val="008D376C"/>
    <w:rsid w:val="008D37D7"/>
    <w:rsid w:val="008D3BE7"/>
    <w:rsid w:val="008D3E83"/>
    <w:rsid w:val="008D469A"/>
    <w:rsid w:val="008D4BAD"/>
    <w:rsid w:val="008D4DA9"/>
    <w:rsid w:val="008D59DE"/>
    <w:rsid w:val="008D5AF3"/>
    <w:rsid w:val="008D5F03"/>
    <w:rsid w:val="008D6C20"/>
    <w:rsid w:val="008D7362"/>
    <w:rsid w:val="008D799A"/>
    <w:rsid w:val="008D79FD"/>
    <w:rsid w:val="008D7B0A"/>
    <w:rsid w:val="008E04B8"/>
    <w:rsid w:val="008E0FFB"/>
    <w:rsid w:val="008E10AA"/>
    <w:rsid w:val="008E111D"/>
    <w:rsid w:val="008E1595"/>
    <w:rsid w:val="008E1D2E"/>
    <w:rsid w:val="008E1E2D"/>
    <w:rsid w:val="008E233E"/>
    <w:rsid w:val="008E39B0"/>
    <w:rsid w:val="008E46B1"/>
    <w:rsid w:val="008E50D7"/>
    <w:rsid w:val="008E5255"/>
    <w:rsid w:val="008E55CE"/>
    <w:rsid w:val="008E578F"/>
    <w:rsid w:val="008E59C7"/>
    <w:rsid w:val="008E59EE"/>
    <w:rsid w:val="008E6EB1"/>
    <w:rsid w:val="008E70FD"/>
    <w:rsid w:val="008E7BB0"/>
    <w:rsid w:val="008E7EC1"/>
    <w:rsid w:val="008E7FFE"/>
    <w:rsid w:val="008F0181"/>
    <w:rsid w:val="008F02EC"/>
    <w:rsid w:val="008F0659"/>
    <w:rsid w:val="008F096D"/>
    <w:rsid w:val="008F09D6"/>
    <w:rsid w:val="008F1474"/>
    <w:rsid w:val="008F1969"/>
    <w:rsid w:val="008F1B2B"/>
    <w:rsid w:val="008F1C17"/>
    <w:rsid w:val="008F283B"/>
    <w:rsid w:val="008F2F6B"/>
    <w:rsid w:val="008F2FB0"/>
    <w:rsid w:val="008F3839"/>
    <w:rsid w:val="008F4255"/>
    <w:rsid w:val="008F4256"/>
    <w:rsid w:val="008F56B6"/>
    <w:rsid w:val="008F5F40"/>
    <w:rsid w:val="008F6C1C"/>
    <w:rsid w:val="008F6D29"/>
    <w:rsid w:val="008F7253"/>
    <w:rsid w:val="008F7322"/>
    <w:rsid w:val="008F74AB"/>
    <w:rsid w:val="008F7AB0"/>
    <w:rsid w:val="0090043B"/>
    <w:rsid w:val="009004F6"/>
    <w:rsid w:val="00901D8E"/>
    <w:rsid w:val="009024A9"/>
    <w:rsid w:val="00902941"/>
    <w:rsid w:val="00902DC0"/>
    <w:rsid w:val="00903CA7"/>
    <w:rsid w:val="00904A68"/>
    <w:rsid w:val="00905394"/>
    <w:rsid w:val="009061F5"/>
    <w:rsid w:val="0090676B"/>
    <w:rsid w:val="0090695F"/>
    <w:rsid w:val="00906D34"/>
    <w:rsid w:val="00910198"/>
    <w:rsid w:val="00910CB9"/>
    <w:rsid w:val="00910DD8"/>
    <w:rsid w:val="0091129D"/>
    <w:rsid w:val="0091130B"/>
    <w:rsid w:val="00912D76"/>
    <w:rsid w:val="009138B4"/>
    <w:rsid w:val="009141F9"/>
    <w:rsid w:val="00914414"/>
    <w:rsid w:val="009144CA"/>
    <w:rsid w:val="00914FC5"/>
    <w:rsid w:val="00916350"/>
    <w:rsid w:val="00916600"/>
    <w:rsid w:val="009166EA"/>
    <w:rsid w:val="0091720C"/>
    <w:rsid w:val="009173AB"/>
    <w:rsid w:val="00920A85"/>
    <w:rsid w:val="00920AB5"/>
    <w:rsid w:val="00921D46"/>
    <w:rsid w:val="00922013"/>
    <w:rsid w:val="00922147"/>
    <w:rsid w:val="009223EF"/>
    <w:rsid w:val="009227D7"/>
    <w:rsid w:val="009231FF"/>
    <w:rsid w:val="00923732"/>
    <w:rsid w:val="009238F7"/>
    <w:rsid w:val="00923D25"/>
    <w:rsid w:val="00924D6F"/>
    <w:rsid w:val="00924ECA"/>
    <w:rsid w:val="009250C6"/>
    <w:rsid w:val="009259C0"/>
    <w:rsid w:val="00925DB4"/>
    <w:rsid w:val="00926492"/>
    <w:rsid w:val="00926639"/>
    <w:rsid w:val="00926932"/>
    <w:rsid w:val="009269C0"/>
    <w:rsid w:val="00926DB6"/>
    <w:rsid w:val="009271D2"/>
    <w:rsid w:val="00927907"/>
    <w:rsid w:val="0093005A"/>
    <w:rsid w:val="009303CF"/>
    <w:rsid w:val="0093150A"/>
    <w:rsid w:val="00931630"/>
    <w:rsid w:val="00932762"/>
    <w:rsid w:val="00932D81"/>
    <w:rsid w:val="00932E0B"/>
    <w:rsid w:val="00933B66"/>
    <w:rsid w:val="00934518"/>
    <w:rsid w:val="00934F60"/>
    <w:rsid w:val="00935763"/>
    <w:rsid w:val="0093582F"/>
    <w:rsid w:val="009362EC"/>
    <w:rsid w:val="00936832"/>
    <w:rsid w:val="00936C48"/>
    <w:rsid w:val="00937EBD"/>
    <w:rsid w:val="009404D3"/>
    <w:rsid w:val="00940F29"/>
    <w:rsid w:val="0094108A"/>
    <w:rsid w:val="00941123"/>
    <w:rsid w:val="009411F1"/>
    <w:rsid w:val="00941E30"/>
    <w:rsid w:val="00942121"/>
    <w:rsid w:val="009421EC"/>
    <w:rsid w:val="009429BE"/>
    <w:rsid w:val="00943610"/>
    <w:rsid w:val="009438BF"/>
    <w:rsid w:val="00944268"/>
    <w:rsid w:val="00944B83"/>
    <w:rsid w:val="00944F2A"/>
    <w:rsid w:val="009455A4"/>
    <w:rsid w:val="00945DFB"/>
    <w:rsid w:val="00946054"/>
    <w:rsid w:val="009460FC"/>
    <w:rsid w:val="0094643F"/>
    <w:rsid w:val="009465C3"/>
    <w:rsid w:val="00946C30"/>
    <w:rsid w:val="00947307"/>
    <w:rsid w:val="0095063C"/>
    <w:rsid w:val="00951A6A"/>
    <w:rsid w:val="00951E3F"/>
    <w:rsid w:val="00951EA5"/>
    <w:rsid w:val="00952BB4"/>
    <w:rsid w:val="00952D68"/>
    <w:rsid w:val="00953383"/>
    <w:rsid w:val="00953B65"/>
    <w:rsid w:val="00955210"/>
    <w:rsid w:val="00955291"/>
    <w:rsid w:val="009558DB"/>
    <w:rsid w:val="00955B55"/>
    <w:rsid w:val="009560D0"/>
    <w:rsid w:val="00956247"/>
    <w:rsid w:val="009563CE"/>
    <w:rsid w:val="009579AA"/>
    <w:rsid w:val="0096005C"/>
    <w:rsid w:val="00961ACA"/>
    <w:rsid w:val="00962AA7"/>
    <w:rsid w:val="00962AF9"/>
    <w:rsid w:val="00962C35"/>
    <w:rsid w:val="00962D3A"/>
    <w:rsid w:val="0096307D"/>
    <w:rsid w:val="0096329E"/>
    <w:rsid w:val="00963AF7"/>
    <w:rsid w:val="00963CE1"/>
    <w:rsid w:val="00963F02"/>
    <w:rsid w:val="00963FA1"/>
    <w:rsid w:val="00964B9A"/>
    <w:rsid w:val="00964DC1"/>
    <w:rsid w:val="009651D9"/>
    <w:rsid w:val="00965CAB"/>
    <w:rsid w:val="009674B5"/>
    <w:rsid w:val="00967971"/>
    <w:rsid w:val="00967CCD"/>
    <w:rsid w:val="009716BE"/>
    <w:rsid w:val="0097267F"/>
    <w:rsid w:val="00972762"/>
    <w:rsid w:val="0097279B"/>
    <w:rsid w:val="0097288E"/>
    <w:rsid w:val="0097291F"/>
    <w:rsid w:val="00972A19"/>
    <w:rsid w:val="00972B2F"/>
    <w:rsid w:val="009731E0"/>
    <w:rsid w:val="009733CB"/>
    <w:rsid w:val="009734F4"/>
    <w:rsid w:val="00973C85"/>
    <w:rsid w:val="00973D53"/>
    <w:rsid w:val="0097417E"/>
    <w:rsid w:val="00974995"/>
    <w:rsid w:val="00974B01"/>
    <w:rsid w:val="00974F32"/>
    <w:rsid w:val="0097524F"/>
    <w:rsid w:val="0097544C"/>
    <w:rsid w:val="00975ABC"/>
    <w:rsid w:val="009771A6"/>
    <w:rsid w:val="009803CF"/>
    <w:rsid w:val="00981366"/>
    <w:rsid w:val="009816E0"/>
    <w:rsid w:val="00981905"/>
    <w:rsid w:val="00981F23"/>
    <w:rsid w:val="00981FA8"/>
    <w:rsid w:val="00982276"/>
    <w:rsid w:val="00982421"/>
    <w:rsid w:val="009825E4"/>
    <w:rsid w:val="009831EE"/>
    <w:rsid w:val="009835E6"/>
    <w:rsid w:val="00983934"/>
    <w:rsid w:val="00983E74"/>
    <w:rsid w:val="00984707"/>
    <w:rsid w:val="009849C7"/>
    <w:rsid w:val="00984FEE"/>
    <w:rsid w:val="0098544C"/>
    <w:rsid w:val="00985878"/>
    <w:rsid w:val="009859E5"/>
    <w:rsid w:val="00985B16"/>
    <w:rsid w:val="0098615F"/>
    <w:rsid w:val="00986200"/>
    <w:rsid w:val="0098661B"/>
    <w:rsid w:val="009866D7"/>
    <w:rsid w:val="00986DEE"/>
    <w:rsid w:val="0099007E"/>
    <w:rsid w:val="00990B50"/>
    <w:rsid w:val="009911DF"/>
    <w:rsid w:val="00991616"/>
    <w:rsid w:val="009936C8"/>
    <w:rsid w:val="00993C11"/>
    <w:rsid w:val="00994CEE"/>
    <w:rsid w:val="009954B3"/>
    <w:rsid w:val="00995808"/>
    <w:rsid w:val="009A0672"/>
    <w:rsid w:val="009A0778"/>
    <w:rsid w:val="009A0782"/>
    <w:rsid w:val="009A0BF2"/>
    <w:rsid w:val="009A0C20"/>
    <w:rsid w:val="009A0D60"/>
    <w:rsid w:val="009A1248"/>
    <w:rsid w:val="009A12D4"/>
    <w:rsid w:val="009A283F"/>
    <w:rsid w:val="009A29BA"/>
    <w:rsid w:val="009A2AFE"/>
    <w:rsid w:val="009A2E0B"/>
    <w:rsid w:val="009A3297"/>
    <w:rsid w:val="009A341C"/>
    <w:rsid w:val="009A37E1"/>
    <w:rsid w:val="009A3B52"/>
    <w:rsid w:val="009A3F65"/>
    <w:rsid w:val="009A4DDA"/>
    <w:rsid w:val="009A4EC8"/>
    <w:rsid w:val="009A521F"/>
    <w:rsid w:val="009A548F"/>
    <w:rsid w:val="009A5C6D"/>
    <w:rsid w:val="009A6327"/>
    <w:rsid w:val="009A76B8"/>
    <w:rsid w:val="009A76C4"/>
    <w:rsid w:val="009A788A"/>
    <w:rsid w:val="009B0CF1"/>
    <w:rsid w:val="009B16DD"/>
    <w:rsid w:val="009B1EBE"/>
    <w:rsid w:val="009B2A7E"/>
    <w:rsid w:val="009B2EB6"/>
    <w:rsid w:val="009B32BC"/>
    <w:rsid w:val="009B41DB"/>
    <w:rsid w:val="009B4ECC"/>
    <w:rsid w:val="009B5148"/>
    <w:rsid w:val="009B54E1"/>
    <w:rsid w:val="009B68F8"/>
    <w:rsid w:val="009B73D0"/>
    <w:rsid w:val="009C147B"/>
    <w:rsid w:val="009C1963"/>
    <w:rsid w:val="009C24F0"/>
    <w:rsid w:val="009C2C8B"/>
    <w:rsid w:val="009C3009"/>
    <w:rsid w:val="009C3C33"/>
    <w:rsid w:val="009C4AC0"/>
    <w:rsid w:val="009C5E44"/>
    <w:rsid w:val="009C5F90"/>
    <w:rsid w:val="009C6E99"/>
    <w:rsid w:val="009C7D9A"/>
    <w:rsid w:val="009D0C55"/>
    <w:rsid w:val="009D13F7"/>
    <w:rsid w:val="009D1563"/>
    <w:rsid w:val="009D192D"/>
    <w:rsid w:val="009D197B"/>
    <w:rsid w:val="009D19CC"/>
    <w:rsid w:val="009D2787"/>
    <w:rsid w:val="009D28F7"/>
    <w:rsid w:val="009D2CF2"/>
    <w:rsid w:val="009D2F0A"/>
    <w:rsid w:val="009D3C95"/>
    <w:rsid w:val="009D5B55"/>
    <w:rsid w:val="009D619B"/>
    <w:rsid w:val="009D662A"/>
    <w:rsid w:val="009D71C5"/>
    <w:rsid w:val="009D77C2"/>
    <w:rsid w:val="009D7D79"/>
    <w:rsid w:val="009E081D"/>
    <w:rsid w:val="009E0DB1"/>
    <w:rsid w:val="009E1346"/>
    <w:rsid w:val="009E15FC"/>
    <w:rsid w:val="009E1813"/>
    <w:rsid w:val="009E201F"/>
    <w:rsid w:val="009E2079"/>
    <w:rsid w:val="009E2903"/>
    <w:rsid w:val="009E2A8C"/>
    <w:rsid w:val="009E4B72"/>
    <w:rsid w:val="009E4E52"/>
    <w:rsid w:val="009E54BC"/>
    <w:rsid w:val="009E70FD"/>
    <w:rsid w:val="009F03E4"/>
    <w:rsid w:val="009F0619"/>
    <w:rsid w:val="009F06CB"/>
    <w:rsid w:val="009F10A4"/>
    <w:rsid w:val="009F1BBF"/>
    <w:rsid w:val="009F2625"/>
    <w:rsid w:val="009F28B5"/>
    <w:rsid w:val="009F2B28"/>
    <w:rsid w:val="009F375E"/>
    <w:rsid w:val="009F384E"/>
    <w:rsid w:val="009F4BDC"/>
    <w:rsid w:val="009F4C74"/>
    <w:rsid w:val="009F4E4B"/>
    <w:rsid w:val="009F5BDD"/>
    <w:rsid w:val="009F6C8C"/>
    <w:rsid w:val="009F75A4"/>
    <w:rsid w:val="00A0057A"/>
    <w:rsid w:val="00A012DF"/>
    <w:rsid w:val="00A01696"/>
    <w:rsid w:val="00A01742"/>
    <w:rsid w:val="00A01874"/>
    <w:rsid w:val="00A01C87"/>
    <w:rsid w:val="00A021A2"/>
    <w:rsid w:val="00A044EF"/>
    <w:rsid w:val="00A04550"/>
    <w:rsid w:val="00A058AA"/>
    <w:rsid w:val="00A05C07"/>
    <w:rsid w:val="00A065BE"/>
    <w:rsid w:val="00A066E7"/>
    <w:rsid w:val="00A06EC2"/>
    <w:rsid w:val="00A06FAB"/>
    <w:rsid w:val="00A071CB"/>
    <w:rsid w:val="00A07DCE"/>
    <w:rsid w:val="00A10074"/>
    <w:rsid w:val="00A101A6"/>
    <w:rsid w:val="00A1085A"/>
    <w:rsid w:val="00A11AC0"/>
    <w:rsid w:val="00A11B0A"/>
    <w:rsid w:val="00A1347D"/>
    <w:rsid w:val="00A13D31"/>
    <w:rsid w:val="00A149DC"/>
    <w:rsid w:val="00A1518A"/>
    <w:rsid w:val="00A164D6"/>
    <w:rsid w:val="00A16E90"/>
    <w:rsid w:val="00A177A8"/>
    <w:rsid w:val="00A17BCF"/>
    <w:rsid w:val="00A2104C"/>
    <w:rsid w:val="00A21201"/>
    <w:rsid w:val="00A212D0"/>
    <w:rsid w:val="00A22627"/>
    <w:rsid w:val="00A22BC1"/>
    <w:rsid w:val="00A2380B"/>
    <w:rsid w:val="00A23DCA"/>
    <w:rsid w:val="00A23FA3"/>
    <w:rsid w:val="00A256A9"/>
    <w:rsid w:val="00A259CD"/>
    <w:rsid w:val="00A26178"/>
    <w:rsid w:val="00A2651E"/>
    <w:rsid w:val="00A26683"/>
    <w:rsid w:val="00A271AF"/>
    <w:rsid w:val="00A275C9"/>
    <w:rsid w:val="00A30401"/>
    <w:rsid w:val="00A308D7"/>
    <w:rsid w:val="00A30F37"/>
    <w:rsid w:val="00A3123E"/>
    <w:rsid w:val="00A31AE4"/>
    <w:rsid w:val="00A328BD"/>
    <w:rsid w:val="00A32B8C"/>
    <w:rsid w:val="00A32DDE"/>
    <w:rsid w:val="00A33857"/>
    <w:rsid w:val="00A3392D"/>
    <w:rsid w:val="00A33E41"/>
    <w:rsid w:val="00A34012"/>
    <w:rsid w:val="00A340B1"/>
    <w:rsid w:val="00A342DF"/>
    <w:rsid w:val="00A34723"/>
    <w:rsid w:val="00A34EBA"/>
    <w:rsid w:val="00A34F2A"/>
    <w:rsid w:val="00A352E2"/>
    <w:rsid w:val="00A3610F"/>
    <w:rsid w:val="00A36CD9"/>
    <w:rsid w:val="00A36D74"/>
    <w:rsid w:val="00A36E82"/>
    <w:rsid w:val="00A37271"/>
    <w:rsid w:val="00A37419"/>
    <w:rsid w:val="00A375FF"/>
    <w:rsid w:val="00A37FAB"/>
    <w:rsid w:val="00A41D60"/>
    <w:rsid w:val="00A420CE"/>
    <w:rsid w:val="00A42C24"/>
    <w:rsid w:val="00A42E41"/>
    <w:rsid w:val="00A44608"/>
    <w:rsid w:val="00A44764"/>
    <w:rsid w:val="00A448BC"/>
    <w:rsid w:val="00A449A5"/>
    <w:rsid w:val="00A44E2C"/>
    <w:rsid w:val="00A45326"/>
    <w:rsid w:val="00A45534"/>
    <w:rsid w:val="00A45677"/>
    <w:rsid w:val="00A461E1"/>
    <w:rsid w:val="00A467C4"/>
    <w:rsid w:val="00A469D5"/>
    <w:rsid w:val="00A46B94"/>
    <w:rsid w:val="00A47797"/>
    <w:rsid w:val="00A47977"/>
    <w:rsid w:val="00A47ABF"/>
    <w:rsid w:val="00A50511"/>
    <w:rsid w:val="00A505C1"/>
    <w:rsid w:val="00A5086C"/>
    <w:rsid w:val="00A51B6E"/>
    <w:rsid w:val="00A51FB2"/>
    <w:rsid w:val="00A523FF"/>
    <w:rsid w:val="00A52CB4"/>
    <w:rsid w:val="00A52ECF"/>
    <w:rsid w:val="00A52FC6"/>
    <w:rsid w:val="00A53066"/>
    <w:rsid w:val="00A5313F"/>
    <w:rsid w:val="00A53336"/>
    <w:rsid w:val="00A5390E"/>
    <w:rsid w:val="00A543E0"/>
    <w:rsid w:val="00A547B3"/>
    <w:rsid w:val="00A553BA"/>
    <w:rsid w:val="00A55CBF"/>
    <w:rsid w:val="00A5643B"/>
    <w:rsid w:val="00A5656B"/>
    <w:rsid w:val="00A566F4"/>
    <w:rsid w:val="00A56EFA"/>
    <w:rsid w:val="00A57243"/>
    <w:rsid w:val="00A57980"/>
    <w:rsid w:val="00A57F03"/>
    <w:rsid w:val="00A603FA"/>
    <w:rsid w:val="00A61117"/>
    <w:rsid w:val="00A61328"/>
    <w:rsid w:val="00A6190B"/>
    <w:rsid w:val="00A62AF6"/>
    <w:rsid w:val="00A62C5E"/>
    <w:rsid w:val="00A631D7"/>
    <w:rsid w:val="00A6364F"/>
    <w:rsid w:val="00A63E1D"/>
    <w:rsid w:val="00A64E41"/>
    <w:rsid w:val="00A65397"/>
    <w:rsid w:val="00A659B6"/>
    <w:rsid w:val="00A65A6E"/>
    <w:rsid w:val="00A65A90"/>
    <w:rsid w:val="00A66E85"/>
    <w:rsid w:val="00A66EF3"/>
    <w:rsid w:val="00A6701F"/>
    <w:rsid w:val="00A6751A"/>
    <w:rsid w:val="00A67622"/>
    <w:rsid w:val="00A6771D"/>
    <w:rsid w:val="00A67908"/>
    <w:rsid w:val="00A6799C"/>
    <w:rsid w:val="00A67E69"/>
    <w:rsid w:val="00A67E89"/>
    <w:rsid w:val="00A70078"/>
    <w:rsid w:val="00A7022A"/>
    <w:rsid w:val="00A712BD"/>
    <w:rsid w:val="00A71796"/>
    <w:rsid w:val="00A718ED"/>
    <w:rsid w:val="00A71ADF"/>
    <w:rsid w:val="00A72549"/>
    <w:rsid w:val="00A73BEF"/>
    <w:rsid w:val="00A740BF"/>
    <w:rsid w:val="00A74F00"/>
    <w:rsid w:val="00A7583A"/>
    <w:rsid w:val="00A75ADC"/>
    <w:rsid w:val="00A7640F"/>
    <w:rsid w:val="00A76695"/>
    <w:rsid w:val="00A76735"/>
    <w:rsid w:val="00A76C1C"/>
    <w:rsid w:val="00A76D33"/>
    <w:rsid w:val="00A771B4"/>
    <w:rsid w:val="00A80421"/>
    <w:rsid w:val="00A8081F"/>
    <w:rsid w:val="00A80CFD"/>
    <w:rsid w:val="00A81787"/>
    <w:rsid w:val="00A82636"/>
    <w:rsid w:val="00A82638"/>
    <w:rsid w:val="00A83229"/>
    <w:rsid w:val="00A834B8"/>
    <w:rsid w:val="00A83858"/>
    <w:rsid w:val="00A83BCB"/>
    <w:rsid w:val="00A84168"/>
    <w:rsid w:val="00A845CF"/>
    <w:rsid w:val="00A84750"/>
    <w:rsid w:val="00A85002"/>
    <w:rsid w:val="00A85630"/>
    <w:rsid w:val="00A86019"/>
    <w:rsid w:val="00A860D0"/>
    <w:rsid w:val="00A862D4"/>
    <w:rsid w:val="00A87438"/>
    <w:rsid w:val="00A876CA"/>
    <w:rsid w:val="00A87DC3"/>
    <w:rsid w:val="00A90510"/>
    <w:rsid w:val="00A905FD"/>
    <w:rsid w:val="00A92505"/>
    <w:rsid w:val="00A92B87"/>
    <w:rsid w:val="00A93855"/>
    <w:rsid w:val="00A93D38"/>
    <w:rsid w:val="00A94975"/>
    <w:rsid w:val="00A94FF8"/>
    <w:rsid w:val="00A95E85"/>
    <w:rsid w:val="00A962AB"/>
    <w:rsid w:val="00A9754E"/>
    <w:rsid w:val="00A9782F"/>
    <w:rsid w:val="00A9795E"/>
    <w:rsid w:val="00A97BA0"/>
    <w:rsid w:val="00A97E21"/>
    <w:rsid w:val="00AA0516"/>
    <w:rsid w:val="00AA0DAD"/>
    <w:rsid w:val="00AA16B6"/>
    <w:rsid w:val="00AA1AE4"/>
    <w:rsid w:val="00AA1B92"/>
    <w:rsid w:val="00AA1C38"/>
    <w:rsid w:val="00AA24BF"/>
    <w:rsid w:val="00AA254C"/>
    <w:rsid w:val="00AA283E"/>
    <w:rsid w:val="00AA310A"/>
    <w:rsid w:val="00AA35C4"/>
    <w:rsid w:val="00AA3E9A"/>
    <w:rsid w:val="00AA5211"/>
    <w:rsid w:val="00AA5C2D"/>
    <w:rsid w:val="00AA6557"/>
    <w:rsid w:val="00AA754B"/>
    <w:rsid w:val="00AB250F"/>
    <w:rsid w:val="00AB35BA"/>
    <w:rsid w:val="00AB5237"/>
    <w:rsid w:val="00AB5D13"/>
    <w:rsid w:val="00AB5DD0"/>
    <w:rsid w:val="00AB6D5E"/>
    <w:rsid w:val="00AB733C"/>
    <w:rsid w:val="00AB793F"/>
    <w:rsid w:val="00AC078E"/>
    <w:rsid w:val="00AC13E1"/>
    <w:rsid w:val="00AC2379"/>
    <w:rsid w:val="00AC2929"/>
    <w:rsid w:val="00AC3981"/>
    <w:rsid w:val="00AC3AAF"/>
    <w:rsid w:val="00AC49CC"/>
    <w:rsid w:val="00AC4C92"/>
    <w:rsid w:val="00AC5581"/>
    <w:rsid w:val="00AC6E6F"/>
    <w:rsid w:val="00AC723E"/>
    <w:rsid w:val="00AC74FD"/>
    <w:rsid w:val="00AC7F70"/>
    <w:rsid w:val="00AD1E36"/>
    <w:rsid w:val="00AD1F19"/>
    <w:rsid w:val="00AD25E1"/>
    <w:rsid w:val="00AD2A82"/>
    <w:rsid w:val="00AD34EC"/>
    <w:rsid w:val="00AD35B9"/>
    <w:rsid w:val="00AD3B30"/>
    <w:rsid w:val="00AD3B80"/>
    <w:rsid w:val="00AD3F32"/>
    <w:rsid w:val="00AD47E8"/>
    <w:rsid w:val="00AD4A27"/>
    <w:rsid w:val="00AD513E"/>
    <w:rsid w:val="00AD51F6"/>
    <w:rsid w:val="00AD5287"/>
    <w:rsid w:val="00AD58D7"/>
    <w:rsid w:val="00AD5E0A"/>
    <w:rsid w:val="00AD7408"/>
    <w:rsid w:val="00AD7571"/>
    <w:rsid w:val="00AD7B72"/>
    <w:rsid w:val="00AD7F51"/>
    <w:rsid w:val="00AE00D0"/>
    <w:rsid w:val="00AE028E"/>
    <w:rsid w:val="00AE03A2"/>
    <w:rsid w:val="00AE05C1"/>
    <w:rsid w:val="00AE0830"/>
    <w:rsid w:val="00AE0D82"/>
    <w:rsid w:val="00AE0E11"/>
    <w:rsid w:val="00AE1940"/>
    <w:rsid w:val="00AE1A3D"/>
    <w:rsid w:val="00AE1FCD"/>
    <w:rsid w:val="00AE2FDC"/>
    <w:rsid w:val="00AE319F"/>
    <w:rsid w:val="00AE34E2"/>
    <w:rsid w:val="00AE350F"/>
    <w:rsid w:val="00AE41EA"/>
    <w:rsid w:val="00AE4CE5"/>
    <w:rsid w:val="00AE4DA6"/>
    <w:rsid w:val="00AE4DB3"/>
    <w:rsid w:val="00AE57DF"/>
    <w:rsid w:val="00AE5F51"/>
    <w:rsid w:val="00AE6065"/>
    <w:rsid w:val="00AE6256"/>
    <w:rsid w:val="00AE657C"/>
    <w:rsid w:val="00AE66C5"/>
    <w:rsid w:val="00AE6B8B"/>
    <w:rsid w:val="00AE7F23"/>
    <w:rsid w:val="00AF03A8"/>
    <w:rsid w:val="00AF05AD"/>
    <w:rsid w:val="00AF14F1"/>
    <w:rsid w:val="00AF1CAA"/>
    <w:rsid w:val="00AF1DEA"/>
    <w:rsid w:val="00AF34CB"/>
    <w:rsid w:val="00AF34CF"/>
    <w:rsid w:val="00AF391F"/>
    <w:rsid w:val="00AF4166"/>
    <w:rsid w:val="00AF678B"/>
    <w:rsid w:val="00AF6AC9"/>
    <w:rsid w:val="00AF701B"/>
    <w:rsid w:val="00AF76BF"/>
    <w:rsid w:val="00AF79D9"/>
    <w:rsid w:val="00B00857"/>
    <w:rsid w:val="00B00882"/>
    <w:rsid w:val="00B00AB3"/>
    <w:rsid w:val="00B00BA7"/>
    <w:rsid w:val="00B01C9A"/>
    <w:rsid w:val="00B03312"/>
    <w:rsid w:val="00B035ED"/>
    <w:rsid w:val="00B03BB2"/>
    <w:rsid w:val="00B03C04"/>
    <w:rsid w:val="00B040D1"/>
    <w:rsid w:val="00B04692"/>
    <w:rsid w:val="00B04F9B"/>
    <w:rsid w:val="00B051E7"/>
    <w:rsid w:val="00B052CF"/>
    <w:rsid w:val="00B056CF"/>
    <w:rsid w:val="00B066DA"/>
    <w:rsid w:val="00B106EA"/>
    <w:rsid w:val="00B10EB8"/>
    <w:rsid w:val="00B1195E"/>
    <w:rsid w:val="00B11EE1"/>
    <w:rsid w:val="00B120EE"/>
    <w:rsid w:val="00B129FB"/>
    <w:rsid w:val="00B12D5C"/>
    <w:rsid w:val="00B13260"/>
    <w:rsid w:val="00B13D9B"/>
    <w:rsid w:val="00B13FB2"/>
    <w:rsid w:val="00B14366"/>
    <w:rsid w:val="00B14623"/>
    <w:rsid w:val="00B14B23"/>
    <w:rsid w:val="00B14C4F"/>
    <w:rsid w:val="00B15014"/>
    <w:rsid w:val="00B15D4D"/>
    <w:rsid w:val="00B2008F"/>
    <w:rsid w:val="00B21502"/>
    <w:rsid w:val="00B21AED"/>
    <w:rsid w:val="00B21B83"/>
    <w:rsid w:val="00B2202E"/>
    <w:rsid w:val="00B222A5"/>
    <w:rsid w:val="00B2259A"/>
    <w:rsid w:val="00B230B2"/>
    <w:rsid w:val="00B242E2"/>
    <w:rsid w:val="00B24BD2"/>
    <w:rsid w:val="00B25395"/>
    <w:rsid w:val="00B2549F"/>
    <w:rsid w:val="00B25EFF"/>
    <w:rsid w:val="00B265D6"/>
    <w:rsid w:val="00B26C92"/>
    <w:rsid w:val="00B26D59"/>
    <w:rsid w:val="00B2730A"/>
    <w:rsid w:val="00B30015"/>
    <w:rsid w:val="00B300E9"/>
    <w:rsid w:val="00B30990"/>
    <w:rsid w:val="00B30D19"/>
    <w:rsid w:val="00B31283"/>
    <w:rsid w:val="00B33273"/>
    <w:rsid w:val="00B33419"/>
    <w:rsid w:val="00B33674"/>
    <w:rsid w:val="00B34782"/>
    <w:rsid w:val="00B347D3"/>
    <w:rsid w:val="00B34C77"/>
    <w:rsid w:val="00B34CD0"/>
    <w:rsid w:val="00B35894"/>
    <w:rsid w:val="00B401D2"/>
    <w:rsid w:val="00B403A4"/>
    <w:rsid w:val="00B40FBB"/>
    <w:rsid w:val="00B412C1"/>
    <w:rsid w:val="00B41904"/>
    <w:rsid w:val="00B41958"/>
    <w:rsid w:val="00B41C55"/>
    <w:rsid w:val="00B4279E"/>
    <w:rsid w:val="00B43109"/>
    <w:rsid w:val="00B4394F"/>
    <w:rsid w:val="00B43E32"/>
    <w:rsid w:val="00B44983"/>
    <w:rsid w:val="00B44C1E"/>
    <w:rsid w:val="00B44C78"/>
    <w:rsid w:val="00B44FAD"/>
    <w:rsid w:val="00B452B4"/>
    <w:rsid w:val="00B466B1"/>
    <w:rsid w:val="00B46A04"/>
    <w:rsid w:val="00B46D33"/>
    <w:rsid w:val="00B474B1"/>
    <w:rsid w:val="00B47A0B"/>
    <w:rsid w:val="00B50438"/>
    <w:rsid w:val="00B509FF"/>
    <w:rsid w:val="00B50C5D"/>
    <w:rsid w:val="00B50F45"/>
    <w:rsid w:val="00B5129C"/>
    <w:rsid w:val="00B51673"/>
    <w:rsid w:val="00B5322E"/>
    <w:rsid w:val="00B53A92"/>
    <w:rsid w:val="00B53D1F"/>
    <w:rsid w:val="00B543BD"/>
    <w:rsid w:val="00B54661"/>
    <w:rsid w:val="00B547D0"/>
    <w:rsid w:val="00B54DD7"/>
    <w:rsid w:val="00B54EEA"/>
    <w:rsid w:val="00B55354"/>
    <w:rsid w:val="00B55635"/>
    <w:rsid w:val="00B55646"/>
    <w:rsid w:val="00B55757"/>
    <w:rsid w:val="00B55F7F"/>
    <w:rsid w:val="00B56E7E"/>
    <w:rsid w:val="00B57022"/>
    <w:rsid w:val="00B609F5"/>
    <w:rsid w:val="00B60F54"/>
    <w:rsid w:val="00B6117F"/>
    <w:rsid w:val="00B61E5E"/>
    <w:rsid w:val="00B620D0"/>
    <w:rsid w:val="00B629D6"/>
    <w:rsid w:val="00B62A57"/>
    <w:rsid w:val="00B632BA"/>
    <w:rsid w:val="00B64037"/>
    <w:rsid w:val="00B645B1"/>
    <w:rsid w:val="00B64858"/>
    <w:rsid w:val="00B64FA0"/>
    <w:rsid w:val="00B651E0"/>
    <w:rsid w:val="00B65349"/>
    <w:rsid w:val="00B660E6"/>
    <w:rsid w:val="00B667D1"/>
    <w:rsid w:val="00B66B43"/>
    <w:rsid w:val="00B6701F"/>
    <w:rsid w:val="00B706FB"/>
    <w:rsid w:val="00B71586"/>
    <w:rsid w:val="00B7158B"/>
    <w:rsid w:val="00B71652"/>
    <w:rsid w:val="00B7217B"/>
    <w:rsid w:val="00B72454"/>
    <w:rsid w:val="00B726C7"/>
    <w:rsid w:val="00B72B76"/>
    <w:rsid w:val="00B73E59"/>
    <w:rsid w:val="00B73FE3"/>
    <w:rsid w:val="00B74637"/>
    <w:rsid w:val="00B74B4C"/>
    <w:rsid w:val="00B74CAA"/>
    <w:rsid w:val="00B7517B"/>
    <w:rsid w:val="00B75A24"/>
    <w:rsid w:val="00B75B9C"/>
    <w:rsid w:val="00B76002"/>
    <w:rsid w:val="00B76967"/>
    <w:rsid w:val="00B76CDD"/>
    <w:rsid w:val="00B76E42"/>
    <w:rsid w:val="00B77961"/>
    <w:rsid w:val="00B801D6"/>
    <w:rsid w:val="00B80413"/>
    <w:rsid w:val="00B81301"/>
    <w:rsid w:val="00B82684"/>
    <w:rsid w:val="00B82763"/>
    <w:rsid w:val="00B831F3"/>
    <w:rsid w:val="00B836C2"/>
    <w:rsid w:val="00B83A5D"/>
    <w:rsid w:val="00B83B32"/>
    <w:rsid w:val="00B83EB2"/>
    <w:rsid w:val="00B841B0"/>
    <w:rsid w:val="00B8425B"/>
    <w:rsid w:val="00B847DC"/>
    <w:rsid w:val="00B84D25"/>
    <w:rsid w:val="00B855A0"/>
    <w:rsid w:val="00B856BA"/>
    <w:rsid w:val="00B85C5D"/>
    <w:rsid w:val="00B85F26"/>
    <w:rsid w:val="00B86FD6"/>
    <w:rsid w:val="00B87388"/>
    <w:rsid w:val="00B876B3"/>
    <w:rsid w:val="00B8775A"/>
    <w:rsid w:val="00B87B6A"/>
    <w:rsid w:val="00B87DBB"/>
    <w:rsid w:val="00B903D4"/>
    <w:rsid w:val="00B9091B"/>
    <w:rsid w:val="00B9198E"/>
    <w:rsid w:val="00B92268"/>
    <w:rsid w:val="00B9285B"/>
    <w:rsid w:val="00B92867"/>
    <w:rsid w:val="00B92E73"/>
    <w:rsid w:val="00B930FE"/>
    <w:rsid w:val="00B934FB"/>
    <w:rsid w:val="00B93563"/>
    <w:rsid w:val="00B93BF3"/>
    <w:rsid w:val="00B93CBF"/>
    <w:rsid w:val="00B942FB"/>
    <w:rsid w:val="00B946E9"/>
    <w:rsid w:val="00B94975"/>
    <w:rsid w:val="00B94DA0"/>
    <w:rsid w:val="00B94DE5"/>
    <w:rsid w:val="00B95276"/>
    <w:rsid w:val="00B95871"/>
    <w:rsid w:val="00B958A9"/>
    <w:rsid w:val="00B9594D"/>
    <w:rsid w:val="00B959ED"/>
    <w:rsid w:val="00B95B47"/>
    <w:rsid w:val="00B972AE"/>
    <w:rsid w:val="00B977FF"/>
    <w:rsid w:val="00B97D94"/>
    <w:rsid w:val="00B97E79"/>
    <w:rsid w:val="00BA0009"/>
    <w:rsid w:val="00BA05E6"/>
    <w:rsid w:val="00BA0886"/>
    <w:rsid w:val="00BA1666"/>
    <w:rsid w:val="00BA1681"/>
    <w:rsid w:val="00BA19E0"/>
    <w:rsid w:val="00BA209F"/>
    <w:rsid w:val="00BA20DD"/>
    <w:rsid w:val="00BA213D"/>
    <w:rsid w:val="00BA24F6"/>
    <w:rsid w:val="00BA284A"/>
    <w:rsid w:val="00BA31BD"/>
    <w:rsid w:val="00BA340E"/>
    <w:rsid w:val="00BA3703"/>
    <w:rsid w:val="00BA3726"/>
    <w:rsid w:val="00BA3FF4"/>
    <w:rsid w:val="00BA47C2"/>
    <w:rsid w:val="00BA4C07"/>
    <w:rsid w:val="00BA593E"/>
    <w:rsid w:val="00BA6B46"/>
    <w:rsid w:val="00BA7585"/>
    <w:rsid w:val="00BA7903"/>
    <w:rsid w:val="00BA7D88"/>
    <w:rsid w:val="00BA7FBC"/>
    <w:rsid w:val="00BB01E4"/>
    <w:rsid w:val="00BB0B6B"/>
    <w:rsid w:val="00BB0BD0"/>
    <w:rsid w:val="00BB0F18"/>
    <w:rsid w:val="00BB1A2B"/>
    <w:rsid w:val="00BB1C18"/>
    <w:rsid w:val="00BB1DE7"/>
    <w:rsid w:val="00BB2034"/>
    <w:rsid w:val="00BB2854"/>
    <w:rsid w:val="00BB2C26"/>
    <w:rsid w:val="00BB2CCF"/>
    <w:rsid w:val="00BB2D67"/>
    <w:rsid w:val="00BB316D"/>
    <w:rsid w:val="00BB3450"/>
    <w:rsid w:val="00BB3630"/>
    <w:rsid w:val="00BB3C54"/>
    <w:rsid w:val="00BB4524"/>
    <w:rsid w:val="00BB4772"/>
    <w:rsid w:val="00BB4A2B"/>
    <w:rsid w:val="00BB5092"/>
    <w:rsid w:val="00BB5365"/>
    <w:rsid w:val="00BB6BBC"/>
    <w:rsid w:val="00BB6DAA"/>
    <w:rsid w:val="00BB7052"/>
    <w:rsid w:val="00BB7405"/>
    <w:rsid w:val="00BB75EC"/>
    <w:rsid w:val="00BB7B65"/>
    <w:rsid w:val="00BC0045"/>
    <w:rsid w:val="00BC0131"/>
    <w:rsid w:val="00BC162A"/>
    <w:rsid w:val="00BC260E"/>
    <w:rsid w:val="00BC2F9D"/>
    <w:rsid w:val="00BC3C3F"/>
    <w:rsid w:val="00BC3E90"/>
    <w:rsid w:val="00BC41C6"/>
    <w:rsid w:val="00BC4B5F"/>
    <w:rsid w:val="00BC58C5"/>
    <w:rsid w:val="00BC5927"/>
    <w:rsid w:val="00BC5A5C"/>
    <w:rsid w:val="00BC5F76"/>
    <w:rsid w:val="00BC60C5"/>
    <w:rsid w:val="00BC79B2"/>
    <w:rsid w:val="00BD0DA8"/>
    <w:rsid w:val="00BD1A3E"/>
    <w:rsid w:val="00BD32B9"/>
    <w:rsid w:val="00BD3501"/>
    <w:rsid w:val="00BD398C"/>
    <w:rsid w:val="00BD4B83"/>
    <w:rsid w:val="00BD4C5C"/>
    <w:rsid w:val="00BD5A6A"/>
    <w:rsid w:val="00BD5CEB"/>
    <w:rsid w:val="00BD60E4"/>
    <w:rsid w:val="00BD62B1"/>
    <w:rsid w:val="00BD656E"/>
    <w:rsid w:val="00BD6B9F"/>
    <w:rsid w:val="00BD6E78"/>
    <w:rsid w:val="00BD7A47"/>
    <w:rsid w:val="00BE058E"/>
    <w:rsid w:val="00BE07C1"/>
    <w:rsid w:val="00BE1793"/>
    <w:rsid w:val="00BE18CA"/>
    <w:rsid w:val="00BE1E7F"/>
    <w:rsid w:val="00BE218D"/>
    <w:rsid w:val="00BE2547"/>
    <w:rsid w:val="00BE2DE7"/>
    <w:rsid w:val="00BE2F82"/>
    <w:rsid w:val="00BE3BAC"/>
    <w:rsid w:val="00BE4787"/>
    <w:rsid w:val="00BE49FF"/>
    <w:rsid w:val="00BE4E5A"/>
    <w:rsid w:val="00BE632F"/>
    <w:rsid w:val="00BE6BD0"/>
    <w:rsid w:val="00BE78CC"/>
    <w:rsid w:val="00BE7B58"/>
    <w:rsid w:val="00BF0988"/>
    <w:rsid w:val="00BF2DA9"/>
    <w:rsid w:val="00BF3152"/>
    <w:rsid w:val="00BF3314"/>
    <w:rsid w:val="00BF3749"/>
    <w:rsid w:val="00BF3DE8"/>
    <w:rsid w:val="00BF45E9"/>
    <w:rsid w:val="00BF497B"/>
    <w:rsid w:val="00BF6302"/>
    <w:rsid w:val="00BF70CE"/>
    <w:rsid w:val="00C0047A"/>
    <w:rsid w:val="00C01243"/>
    <w:rsid w:val="00C01B42"/>
    <w:rsid w:val="00C01D9A"/>
    <w:rsid w:val="00C02B2B"/>
    <w:rsid w:val="00C02EB8"/>
    <w:rsid w:val="00C030C3"/>
    <w:rsid w:val="00C030C4"/>
    <w:rsid w:val="00C031FD"/>
    <w:rsid w:val="00C03244"/>
    <w:rsid w:val="00C03475"/>
    <w:rsid w:val="00C03717"/>
    <w:rsid w:val="00C037A2"/>
    <w:rsid w:val="00C0463D"/>
    <w:rsid w:val="00C0472F"/>
    <w:rsid w:val="00C04738"/>
    <w:rsid w:val="00C0605C"/>
    <w:rsid w:val="00C06239"/>
    <w:rsid w:val="00C0673F"/>
    <w:rsid w:val="00C068C9"/>
    <w:rsid w:val="00C06EC6"/>
    <w:rsid w:val="00C073FB"/>
    <w:rsid w:val="00C07E2B"/>
    <w:rsid w:val="00C1047B"/>
    <w:rsid w:val="00C10CA5"/>
    <w:rsid w:val="00C10E18"/>
    <w:rsid w:val="00C11353"/>
    <w:rsid w:val="00C11C59"/>
    <w:rsid w:val="00C12F6C"/>
    <w:rsid w:val="00C13067"/>
    <w:rsid w:val="00C13257"/>
    <w:rsid w:val="00C13AAB"/>
    <w:rsid w:val="00C140D0"/>
    <w:rsid w:val="00C141CF"/>
    <w:rsid w:val="00C141D7"/>
    <w:rsid w:val="00C14616"/>
    <w:rsid w:val="00C148C7"/>
    <w:rsid w:val="00C14D0F"/>
    <w:rsid w:val="00C14F79"/>
    <w:rsid w:val="00C15981"/>
    <w:rsid w:val="00C15A3B"/>
    <w:rsid w:val="00C15E20"/>
    <w:rsid w:val="00C162D9"/>
    <w:rsid w:val="00C16E5A"/>
    <w:rsid w:val="00C17380"/>
    <w:rsid w:val="00C1756B"/>
    <w:rsid w:val="00C17B4A"/>
    <w:rsid w:val="00C17E4B"/>
    <w:rsid w:val="00C20CF4"/>
    <w:rsid w:val="00C2190B"/>
    <w:rsid w:val="00C21CB5"/>
    <w:rsid w:val="00C226B3"/>
    <w:rsid w:val="00C228DA"/>
    <w:rsid w:val="00C238E4"/>
    <w:rsid w:val="00C2423C"/>
    <w:rsid w:val="00C24302"/>
    <w:rsid w:val="00C2437F"/>
    <w:rsid w:val="00C246E8"/>
    <w:rsid w:val="00C247CC"/>
    <w:rsid w:val="00C249EE"/>
    <w:rsid w:val="00C24CF5"/>
    <w:rsid w:val="00C25303"/>
    <w:rsid w:val="00C253CB"/>
    <w:rsid w:val="00C2557A"/>
    <w:rsid w:val="00C25C54"/>
    <w:rsid w:val="00C26417"/>
    <w:rsid w:val="00C27371"/>
    <w:rsid w:val="00C2739A"/>
    <w:rsid w:val="00C27F37"/>
    <w:rsid w:val="00C301ED"/>
    <w:rsid w:val="00C314B7"/>
    <w:rsid w:val="00C31969"/>
    <w:rsid w:val="00C31997"/>
    <w:rsid w:val="00C31C1C"/>
    <w:rsid w:val="00C32ECB"/>
    <w:rsid w:val="00C32F79"/>
    <w:rsid w:val="00C342C5"/>
    <w:rsid w:val="00C34435"/>
    <w:rsid w:val="00C34C2F"/>
    <w:rsid w:val="00C359C5"/>
    <w:rsid w:val="00C36C9F"/>
    <w:rsid w:val="00C373FD"/>
    <w:rsid w:val="00C40FFE"/>
    <w:rsid w:val="00C41DE1"/>
    <w:rsid w:val="00C42221"/>
    <w:rsid w:val="00C4229E"/>
    <w:rsid w:val="00C433A1"/>
    <w:rsid w:val="00C43E3E"/>
    <w:rsid w:val="00C4446B"/>
    <w:rsid w:val="00C455A5"/>
    <w:rsid w:val="00C4560C"/>
    <w:rsid w:val="00C46394"/>
    <w:rsid w:val="00C46569"/>
    <w:rsid w:val="00C46EC4"/>
    <w:rsid w:val="00C47378"/>
    <w:rsid w:val="00C47C19"/>
    <w:rsid w:val="00C504EE"/>
    <w:rsid w:val="00C507C3"/>
    <w:rsid w:val="00C5095F"/>
    <w:rsid w:val="00C520F9"/>
    <w:rsid w:val="00C5261B"/>
    <w:rsid w:val="00C527DB"/>
    <w:rsid w:val="00C541CC"/>
    <w:rsid w:val="00C542E8"/>
    <w:rsid w:val="00C553FB"/>
    <w:rsid w:val="00C55456"/>
    <w:rsid w:val="00C554C2"/>
    <w:rsid w:val="00C55C74"/>
    <w:rsid w:val="00C55D62"/>
    <w:rsid w:val="00C56CED"/>
    <w:rsid w:val="00C56E52"/>
    <w:rsid w:val="00C56FAF"/>
    <w:rsid w:val="00C571EC"/>
    <w:rsid w:val="00C5734A"/>
    <w:rsid w:val="00C5743E"/>
    <w:rsid w:val="00C60A33"/>
    <w:rsid w:val="00C60C7E"/>
    <w:rsid w:val="00C6322B"/>
    <w:rsid w:val="00C6361C"/>
    <w:rsid w:val="00C63647"/>
    <w:rsid w:val="00C64966"/>
    <w:rsid w:val="00C65474"/>
    <w:rsid w:val="00C662A8"/>
    <w:rsid w:val="00C6696E"/>
    <w:rsid w:val="00C66AD1"/>
    <w:rsid w:val="00C67A59"/>
    <w:rsid w:val="00C70322"/>
    <w:rsid w:val="00C70F55"/>
    <w:rsid w:val="00C7147B"/>
    <w:rsid w:val="00C71C86"/>
    <w:rsid w:val="00C71D0F"/>
    <w:rsid w:val="00C71D31"/>
    <w:rsid w:val="00C71F6D"/>
    <w:rsid w:val="00C72878"/>
    <w:rsid w:val="00C72962"/>
    <w:rsid w:val="00C72D91"/>
    <w:rsid w:val="00C7382B"/>
    <w:rsid w:val="00C74307"/>
    <w:rsid w:val="00C74619"/>
    <w:rsid w:val="00C75391"/>
    <w:rsid w:val="00C75516"/>
    <w:rsid w:val="00C75A29"/>
    <w:rsid w:val="00C75A4F"/>
    <w:rsid w:val="00C75BB7"/>
    <w:rsid w:val="00C75CD3"/>
    <w:rsid w:val="00C75CFE"/>
    <w:rsid w:val="00C76E99"/>
    <w:rsid w:val="00C76FA8"/>
    <w:rsid w:val="00C774B4"/>
    <w:rsid w:val="00C779DC"/>
    <w:rsid w:val="00C80565"/>
    <w:rsid w:val="00C81321"/>
    <w:rsid w:val="00C818F4"/>
    <w:rsid w:val="00C82E85"/>
    <w:rsid w:val="00C833C3"/>
    <w:rsid w:val="00C84A0A"/>
    <w:rsid w:val="00C84FAD"/>
    <w:rsid w:val="00C851AD"/>
    <w:rsid w:val="00C8535A"/>
    <w:rsid w:val="00C85502"/>
    <w:rsid w:val="00C8577A"/>
    <w:rsid w:val="00C85FFE"/>
    <w:rsid w:val="00C86045"/>
    <w:rsid w:val="00C867E2"/>
    <w:rsid w:val="00C86920"/>
    <w:rsid w:val="00C86C7A"/>
    <w:rsid w:val="00C8763E"/>
    <w:rsid w:val="00C877A2"/>
    <w:rsid w:val="00C877FE"/>
    <w:rsid w:val="00C9062A"/>
    <w:rsid w:val="00C90E61"/>
    <w:rsid w:val="00C9189C"/>
    <w:rsid w:val="00C91CE0"/>
    <w:rsid w:val="00C91D1D"/>
    <w:rsid w:val="00C92072"/>
    <w:rsid w:val="00C92A16"/>
    <w:rsid w:val="00C92A65"/>
    <w:rsid w:val="00C92CCA"/>
    <w:rsid w:val="00C92F99"/>
    <w:rsid w:val="00C932B0"/>
    <w:rsid w:val="00C934E3"/>
    <w:rsid w:val="00C937B7"/>
    <w:rsid w:val="00C93C7A"/>
    <w:rsid w:val="00C93F3D"/>
    <w:rsid w:val="00C94030"/>
    <w:rsid w:val="00C94D18"/>
    <w:rsid w:val="00C94D5F"/>
    <w:rsid w:val="00C94EDC"/>
    <w:rsid w:val="00C95101"/>
    <w:rsid w:val="00C95139"/>
    <w:rsid w:val="00C95643"/>
    <w:rsid w:val="00C957C5"/>
    <w:rsid w:val="00C95928"/>
    <w:rsid w:val="00C95FBF"/>
    <w:rsid w:val="00C96088"/>
    <w:rsid w:val="00C967A2"/>
    <w:rsid w:val="00C96812"/>
    <w:rsid w:val="00C96A05"/>
    <w:rsid w:val="00C96CF4"/>
    <w:rsid w:val="00C971AC"/>
    <w:rsid w:val="00C979D9"/>
    <w:rsid w:val="00C97E0E"/>
    <w:rsid w:val="00CA11C2"/>
    <w:rsid w:val="00CA1AF5"/>
    <w:rsid w:val="00CA285B"/>
    <w:rsid w:val="00CA2AE5"/>
    <w:rsid w:val="00CA2BEB"/>
    <w:rsid w:val="00CA32F4"/>
    <w:rsid w:val="00CA3473"/>
    <w:rsid w:val="00CA38E7"/>
    <w:rsid w:val="00CA3ADF"/>
    <w:rsid w:val="00CA3FE5"/>
    <w:rsid w:val="00CA4763"/>
    <w:rsid w:val="00CA501F"/>
    <w:rsid w:val="00CA53E7"/>
    <w:rsid w:val="00CA5923"/>
    <w:rsid w:val="00CA5E85"/>
    <w:rsid w:val="00CA6FBB"/>
    <w:rsid w:val="00CA7556"/>
    <w:rsid w:val="00CA7818"/>
    <w:rsid w:val="00CA7B90"/>
    <w:rsid w:val="00CA7D35"/>
    <w:rsid w:val="00CA7FBA"/>
    <w:rsid w:val="00CB055B"/>
    <w:rsid w:val="00CB103C"/>
    <w:rsid w:val="00CB1067"/>
    <w:rsid w:val="00CB118C"/>
    <w:rsid w:val="00CB25F5"/>
    <w:rsid w:val="00CB31B9"/>
    <w:rsid w:val="00CB351B"/>
    <w:rsid w:val="00CB3FEA"/>
    <w:rsid w:val="00CB4DDB"/>
    <w:rsid w:val="00CB565A"/>
    <w:rsid w:val="00CB5E0C"/>
    <w:rsid w:val="00CB6F23"/>
    <w:rsid w:val="00CC01EE"/>
    <w:rsid w:val="00CC028B"/>
    <w:rsid w:val="00CC056A"/>
    <w:rsid w:val="00CC0A89"/>
    <w:rsid w:val="00CC0B39"/>
    <w:rsid w:val="00CC0E06"/>
    <w:rsid w:val="00CC11E6"/>
    <w:rsid w:val="00CC132A"/>
    <w:rsid w:val="00CC1D91"/>
    <w:rsid w:val="00CC1DDB"/>
    <w:rsid w:val="00CC2FB8"/>
    <w:rsid w:val="00CC4311"/>
    <w:rsid w:val="00CC48DB"/>
    <w:rsid w:val="00CC57CB"/>
    <w:rsid w:val="00CC5C1F"/>
    <w:rsid w:val="00CC6912"/>
    <w:rsid w:val="00CC6A76"/>
    <w:rsid w:val="00CC70E2"/>
    <w:rsid w:val="00CC72AB"/>
    <w:rsid w:val="00CD05AE"/>
    <w:rsid w:val="00CD0E10"/>
    <w:rsid w:val="00CD19BD"/>
    <w:rsid w:val="00CD1BBD"/>
    <w:rsid w:val="00CD35D7"/>
    <w:rsid w:val="00CD3ABE"/>
    <w:rsid w:val="00CD3DDB"/>
    <w:rsid w:val="00CD3FF4"/>
    <w:rsid w:val="00CD45FB"/>
    <w:rsid w:val="00CD4733"/>
    <w:rsid w:val="00CD5993"/>
    <w:rsid w:val="00CD59C1"/>
    <w:rsid w:val="00CD5C40"/>
    <w:rsid w:val="00CD5CFC"/>
    <w:rsid w:val="00CD608E"/>
    <w:rsid w:val="00CD60DB"/>
    <w:rsid w:val="00CD6334"/>
    <w:rsid w:val="00CD67B9"/>
    <w:rsid w:val="00CD7211"/>
    <w:rsid w:val="00CD75D1"/>
    <w:rsid w:val="00CE0072"/>
    <w:rsid w:val="00CE04CE"/>
    <w:rsid w:val="00CE07B3"/>
    <w:rsid w:val="00CE0D00"/>
    <w:rsid w:val="00CE19AE"/>
    <w:rsid w:val="00CE26B3"/>
    <w:rsid w:val="00CE3473"/>
    <w:rsid w:val="00CE39D8"/>
    <w:rsid w:val="00CE56EB"/>
    <w:rsid w:val="00CE5A92"/>
    <w:rsid w:val="00CE5F40"/>
    <w:rsid w:val="00CE6F84"/>
    <w:rsid w:val="00CE7164"/>
    <w:rsid w:val="00CE79D0"/>
    <w:rsid w:val="00CE7A85"/>
    <w:rsid w:val="00CE7DAC"/>
    <w:rsid w:val="00CE7EE3"/>
    <w:rsid w:val="00CF00AC"/>
    <w:rsid w:val="00CF053B"/>
    <w:rsid w:val="00CF0971"/>
    <w:rsid w:val="00CF10A1"/>
    <w:rsid w:val="00CF1142"/>
    <w:rsid w:val="00CF1160"/>
    <w:rsid w:val="00CF12FA"/>
    <w:rsid w:val="00CF158D"/>
    <w:rsid w:val="00CF199B"/>
    <w:rsid w:val="00CF1EAB"/>
    <w:rsid w:val="00CF385A"/>
    <w:rsid w:val="00CF5909"/>
    <w:rsid w:val="00CF6073"/>
    <w:rsid w:val="00CF63E5"/>
    <w:rsid w:val="00CF64C0"/>
    <w:rsid w:val="00CF6821"/>
    <w:rsid w:val="00CF793E"/>
    <w:rsid w:val="00D002B6"/>
    <w:rsid w:val="00D00834"/>
    <w:rsid w:val="00D01A46"/>
    <w:rsid w:val="00D02591"/>
    <w:rsid w:val="00D027A9"/>
    <w:rsid w:val="00D02D00"/>
    <w:rsid w:val="00D02DA5"/>
    <w:rsid w:val="00D037D1"/>
    <w:rsid w:val="00D0396C"/>
    <w:rsid w:val="00D040B8"/>
    <w:rsid w:val="00D0460B"/>
    <w:rsid w:val="00D05711"/>
    <w:rsid w:val="00D0587E"/>
    <w:rsid w:val="00D05917"/>
    <w:rsid w:val="00D05B09"/>
    <w:rsid w:val="00D0677C"/>
    <w:rsid w:val="00D06876"/>
    <w:rsid w:val="00D071C8"/>
    <w:rsid w:val="00D073C7"/>
    <w:rsid w:val="00D07C21"/>
    <w:rsid w:val="00D07E11"/>
    <w:rsid w:val="00D07E77"/>
    <w:rsid w:val="00D10A33"/>
    <w:rsid w:val="00D10B7E"/>
    <w:rsid w:val="00D1123F"/>
    <w:rsid w:val="00D11314"/>
    <w:rsid w:val="00D11668"/>
    <w:rsid w:val="00D11800"/>
    <w:rsid w:val="00D11F2F"/>
    <w:rsid w:val="00D126C4"/>
    <w:rsid w:val="00D1274B"/>
    <w:rsid w:val="00D12A59"/>
    <w:rsid w:val="00D137E6"/>
    <w:rsid w:val="00D13811"/>
    <w:rsid w:val="00D139DA"/>
    <w:rsid w:val="00D14100"/>
    <w:rsid w:val="00D141E8"/>
    <w:rsid w:val="00D1480D"/>
    <w:rsid w:val="00D14815"/>
    <w:rsid w:val="00D14998"/>
    <w:rsid w:val="00D15130"/>
    <w:rsid w:val="00D15602"/>
    <w:rsid w:val="00D15B78"/>
    <w:rsid w:val="00D15CFB"/>
    <w:rsid w:val="00D15F3F"/>
    <w:rsid w:val="00D167AB"/>
    <w:rsid w:val="00D174A8"/>
    <w:rsid w:val="00D174E0"/>
    <w:rsid w:val="00D17E97"/>
    <w:rsid w:val="00D202D5"/>
    <w:rsid w:val="00D210EF"/>
    <w:rsid w:val="00D218B5"/>
    <w:rsid w:val="00D2193F"/>
    <w:rsid w:val="00D22022"/>
    <w:rsid w:val="00D22472"/>
    <w:rsid w:val="00D22A60"/>
    <w:rsid w:val="00D22B84"/>
    <w:rsid w:val="00D2360C"/>
    <w:rsid w:val="00D23D34"/>
    <w:rsid w:val="00D23FA6"/>
    <w:rsid w:val="00D241D0"/>
    <w:rsid w:val="00D2431C"/>
    <w:rsid w:val="00D249BC"/>
    <w:rsid w:val="00D24AC6"/>
    <w:rsid w:val="00D2594F"/>
    <w:rsid w:val="00D2607C"/>
    <w:rsid w:val="00D262FA"/>
    <w:rsid w:val="00D264D0"/>
    <w:rsid w:val="00D27537"/>
    <w:rsid w:val="00D275D5"/>
    <w:rsid w:val="00D27F5F"/>
    <w:rsid w:val="00D3095B"/>
    <w:rsid w:val="00D31577"/>
    <w:rsid w:val="00D315B7"/>
    <w:rsid w:val="00D31B2C"/>
    <w:rsid w:val="00D31D8C"/>
    <w:rsid w:val="00D32200"/>
    <w:rsid w:val="00D339C3"/>
    <w:rsid w:val="00D33C1E"/>
    <w:rsid w:val="00D33EA5"/>
    <w:rsid w:val="00D3401C"/>
    <w:rsid w:val="00D35093"/>
    <w:rsid w:val="00D3529F"/>
    <w:rsid w:val="00D354B3"/>
    <w:rsid w:val="00D355DA"/>
    <w:rsid w:val="00D366AD"/>
    <w:rsid w:val="00D3757F"/>
    <w:rsid w:val="00D40D2F"/>
    <w:rsid w:val="00D413CB"/>
    <w:rsid w:val="00D41790"/>
    <w:rsid w:val="00D418AD"/>
    <w:rsid w:val="00D433A8"/>
    <w:rsid w:val="00D44378"/>
    <w:rsid w:val="00D44A31"/>
    <w:rsid w:val="00D44D4E"/>
    <w:rsid w:val="00D45656"/>
    <w:rsid w:val="00D458C1"/>
    <w:rsid w:val="00D459B5"/>
    <w:rsid w:val="00D46024"/>
    <w:rsid w:val="00D46E09"/>
    <w:rsid w:val="00D4705A"/>
    <w:rsid w:val="00D47652"/>
    <w:rsid w:val="00D47990"/>
    <w:rsid w:val="00D47F69"/>
    <w:rsid w:val="00D516CC"/>
    <w:rsid w:val="00D51743"/>
    <w:rsid w:val="00D51D92"/>
    <w:rsid w:val="00D520B4"/>
    <w:rsid w:val="00D524BF"/>
    <w:rsid w:val="00D52621"/>
    <w:rsid w:val="00D52B2E"/>
    <w:rsid w:val="00D52C8C"/>
    <w:rsid w:val="00D52C9A"/>
    <w:rsid w:val="00D54561"/>
    <w:rsid w:val="00D5461C"/>
    <w:rsid w:val="00D5495A"/>
    <w:rsid w:val="00D54A42"/>
    <w:rsid w:val="00D54F5E"/>
    <w:rsid w:val="00D5500B"/>
    <w:rsid w:val="00D5523C"/>
    <w:rsid w:val="00D55973"/>
    <w:rsid w:val="00D56F08"/>
    <w:rsid w:val="00D61386"/>
    <w:rsid w:val="00D61A04"/>
    <w:rsid w:val="00D61B8C"/>
    <w:rsid w:val="00D61E02"/>
    <w:rsid w:val="00D62A17"/>
    <w:rsid w:val="00D6312C"/>
    <w:rsid w:val="00D6356D"/>
    <w:rsid w:val="00D662B8"/>
    <w:rsid w:val="00D67126"/>
    <w:rsid w:val="00D67588"/>
    <w:rsid w:val="00D67963"/>
    <w:rsid w:val="00D71056"/>
    <w:rsid w:val="00D71411"/>
    <w:rsid w:val="00D7162C"/>
    <w:rsid w:val="00D717E0"/>
    <w:rsid w:val="00D717EC"/>
    <w:rsid w:val="00D71954"/>
    <w:rsid w:val="00D720F0"/>
    <w:rsid w:val="00D73065"/>
    <w:rsid w:val="00D730C8"/>
    <w:rsid w:val="00D737E6"/>
    <w:rsid w:val="00D7388C"/>
    <w:rsid w:val="00D74344"/>
    <w:rsid w:val="00D74E39"/>
    <w:rsid w:val="00D755E0"/>
    <w:rsid w:val="00D75ABF"/>
    <w:rsid w:val="00D75D8D"/>
    <w:rsid w:val="00D75FCA"/>
    <w:rsid w:val="00D761BF"/>
    <w:rsid w:val="00D765AB"/>
    <w:rsid w:val="00D7666B"/>
    <w:rsid w:val="00D76E02"/>
    <w:rsid w:val="00D773EC"/>
    <w:rsid w:val="00D778D5"/>
    <w:rsid w:val="00D8003B"/>
    <w:rsid w:val="00D80AA2"/>
    <w:rsid w:val="00D80EAD"/>
    <w:rsid w:val="00D813D3"/>
    <w:rsid w:val="00D81B16"/>
    <w:rsid w:val="00D823EF"/>
    <w:rsid w:val="00D82C2E"/>
    <w:rsid w:val="00D843BB"/>
    <w:rsid w:val="00D843C5"/>
    <w:rsid w:val="00D845F0"/>
    <w:rsid w:val="00D84CDD"/>
    <w:rsid w:val="00D84D4B"/>
    <w:rsid w:val="00D85979"/>
    <w:rsid w:val="00D87051"/>
    <w:rsid w:val="00D904F5"/>
    <w:rsid w:val="00D90C92"/>
    <w:rsid w:val="00D90D82"/>
    <w:rsid w:val="00D9142A"/>
    <w:rsid w:val="00D9157A"/>
    <w:rsid w:val="00D91EB3"/>
    <w:rsid w:val="00D92438"/>
    <w:rsid w:val="00D92655"/>
    <w:rsid w:val="00D92919"/>
    <w:rsid w:val="00D929F2"/>
    <w:rsid w:val="00D94BA5"/>
    <w:rsid w:val="00D94CB5"/>
    <w:rsid w:val="00D95428"/>
    <w:rsid w:val="00D9576D"/>
    <w:rsid w:val="00D95D16"/>
    <w:rsid w:val="00D95ED8"/>
    <w:rsid w:val="00D97353"/>
    <w:rsid w:val="00D97EA1"/>
    <w:rsid w:val="00DA013A"/>
    <w:rsid w:val="00DA019F"/>
    <w:rsid w:val="00DA0775"/>
    <w:rsid w:val="00DA0CBC"/>
    <w:rsid w:val="00DA109A"/>
    <w:rsid w:val="00DA1258"/>
    <w:rsid w:val="00DA1DDD"/>
    <w:rsid w:val="00DA2A63"/>
    <w:rsid w:val="00DA2B2B"/>
    <w:rsid w:val="00DA306C"/>
    <w:rsid w:val="00DA30AB"/>
    <w:rsid w:val="00DA3A6D"/>
    <w:rsid w:val="00DA3C0D"/>
    <w:rsid w:val="00DA4305"/>
    <w:rsid w:val="00DA439E"/>
    <w:rsid w:val="00DA47AD"/>
    <w:rsid w:val="00DA6375"/>
    <w:rsid w:val="00DA6B63"/>
    <w:rsid w:val="00DA7AEF"/>
    <w:rsid w:val="00DA7B04"/>
    <w:rsid w:val="00DA7F3C"/>
    <w:rsid w:val="00DB0D4A"/>
    <w:rsid w:val="00DB0DBF"/>
    <w:rsid w:val="00DB21D5"/>
    <w:rsid w:val="00DB2B04"/>
    <w:rsid w:val="00DB41B6"/>
    <w:rsid w:val="00DB4550"/>
    <w:rsid w:val="00DB4C9F"/>
    <w:rsid w:val="00DB4D45"/>
    <w:rsid w:val="00DB4E1F"/>
    <w:rsid w:val="00DB5811"/>
    <w:rsid w:val="00DB5A30"/>
    <w:rsid w:val="00DB5AAE"/>
    <w:rsid w:val="00DB5FDB"/>
    <w:rsid w:val="00DB60A9"/>
    <w:rsid w:val="00DB7939"/>
    <w:rsid w:val="00DB7AF7"/>
    <w:rsid w:val="00DC045E"/>
    <w:rsid w:val="00DC2EF8"/>
    <w:rsid w:val="00DC428E"/>
    <w:rsid w:val="00DC4A30"/>
    <w:rsid w:val="00DC4E03"/>
    <w:rsid w:val="00DC5D57"/>
    <w:rsid w:val="00DC6D4E"/>
    <w:rsid w:val="00DC6E4D"/>
    <w:rsid w:val="00DC7821"/>
    <w:rsid w:val="00DD010A"/>
    <w:rsid w:val="00DD0641"/>
    <w:rsid w:val="00DD0802"/>
    <w:rsid w:val="00DD0DE0"/>
    <w:rsid w:val="00DD0E5D"/>
    <w:rsid w:val="00DD1681"/>
    <w:rsid w:val="00DD183A"/>
    <w:rsid w:val="00DD1C50"/>
    <w:rsid w:val="00DD230C"/>
    <w:rsid w:val="00DD2A4D"/>
    <w:rsid w:val="00DD3A09"/>
    <w:rsid w:val="00DD4813"/>
    <w:rsid w:val="00DD54B2"/>
    <w:rsid w:val="00DD6451"/>
    <w:rsid w:val="00DD6AE0"/>
    <w:rsid w:val="00DD6C74"/>
    <w:rsid w:val="00DD6CAE"/>
    <w:rsid w:val="00DD7A70"/>
    <w:rsid w:val="00DD7EF3"/>
    <w:rsid w:val="00DE1047"/>
    <w:rsid w:val="00DE1AB8"/>
    <w:rsid w:val="00DE1B82"/>
    <w:rsid w:val="00DE1EE4"/>
    <w:rsid w:val="00DE24BF"/>
    <w:rsid w:val="00DE2F1F"/>
    <w:rsid w:val="00DE3AD7"/>
    <w:rsid w:val="00DE3D86"/>
    <w:rsid w:val="00DE5248"/>
    <w:rsid w:val="00DE5637"/>
    <w:rsid w:val="00DE5644"/>
    <w:rsid w:val="00DE58B4"/>
    <w:rsid w:val="00DE5960"/>
    <w:rsid w:val="00DE5C14"/>
    <w:rsid w:val="00DE6837"/>
    <w:rsid w:val="00DE6CA0"/>
    <w:rsid w:val="00DE6E8E"/>
    <w:rsid w:val="00DE71D2"/>
    <w:rsid w:val="00DE78BC"/>
    <w:rsid w:val="00DF04CE"/>
    <w:rsid w:val="00DF0EF0"/>
    <w:rsid w:val="00DF1788"/>
    <w:rsid w:val="00DF29AA"/>
    <w:rsid w:val="00DF320D"/>
    <w:rsid w:val="00DF32FD"/>
    <w:rsid w:val="00DF33FB"/>
    <w:rsid w:val="00DF35B6"/>
    <w:rsid w:val="00DF3717"/>
    <w:rsid w:val="00DF3B16"/>
    <w:rsid w:val="00DF3E4E"/>
    <w:rsid w:val="00DF46DA"/>
    <w:rsid w:val="00DF5646"/>
    <w:rsid w:val="00DF64CE"/>
    <w:rsid w:val="00DF6561"/>
    <w:rsid w:val="00DF70C0"/>
    <w:rsid w:val="00DF72D2"/>
    <w:rsid w:val="00E00C37"/>
    <w:rsid w:val="00E014C8"/>
    <w:rsid w:val="00E016DD"/>
    <w:rsid w:val="00E0191D"/>
    <w:rsid w:val="00E01A62"/>
    <w:rsid w:val="00E0213E"/>
    <w:rsid w:val="00E022BC"/>
    <w:rsid w:val="00E02556"/>
    <w:rsid w:val="00E027CC"/>
    <w:rsid w:val="00E02A08"/>
    <w:rsid w:val="00E02B17"/>
    <w:rsid w:val="00E03B42"/>
    <w:rsid w:val="00E03FEB"/>
    <w:rsid w:val="00E04435"/>
    <w:rsid w:val="00E05318"/>
    <w:rsid w:val="00E0571A"/>
    <w:rsid w:val="00E05EF7"/>
    <w:rsid w:val="00E05F08"/>
    <w:rsid w:val="00E061E1"/>
    <w:rsid w:val="00E061E3"/>
    <w:rsid w:val="00E06620"/>
    <w:rsid w:val="00E06B85"/>
    <w:rsid w:val="00E07F92"/>
    <w:rsid w:val="00E106A4"/>
    <w:rsid w:val="00E11130"/>
    <w:rsid w:val="00E115B2"/>
    <w:rsid w:val="00E11CD0"/>
    <w:rsid w:val="00E124EE"/>
    <w:rsid w:val="00E12671"/>
    <w:rsid w:val="00E12AC3"/>
    <w:rsid w:val="00E13060"/>
    <w:rsid w:val="00E131C6"/>
    <w:rsid w:val="00E13EDD"/>
    <w:rsid w:val="00E14E32"/>
    <w:rsid w:val="00E16059"/>
    <w:rsid w:val="00E16BE3"/>
    <w:rsid w:val="00E17098"/>
    <w:rsid w:val="00E20E59"/>
    <w:rsid w:val="00E21A23"/>
    <w:rsid w:val="00E21EBF"/>
    <w:rsid w:val="00E223AD"/>
    <w:rsid w:val="00E2292D"/>
    <w:rsid w:val="00E22939"/>
    <w:rsid w:val="00E23254"/>
    <w:rsid w:val="00E23E01"/>
    <w:rsid w:val="00E24809"/>
    <w:rsid w:val="00E24CED"/>
    <w:rsid w:val="00E25478"/>
    <w:rsid w:val="00E25A3F"/>
    <w:rsid w:val="00E267F7"/>
    <w:rsid w:val="00E275F6"/>
    <w:rsid w:val="00E27A38"/>
    <w:rsid w:val="00E27C00"/>
    <w:rsid w:val="00E302A3"/>
    <w:rsid w:val="00E30A43"/>
    <w:rsid w:val="00E30D40"/>
    <w:rsid w:val="00E31553"/>
    <w:rsid w:val="00E31B48"/>
    <w:rsid w:val="00E327CA"/>
    <w:rsid w:val="00E3298D"/>
    <w:rsid w:val="00E32D53"/>
    <w:rsid w:val="00E341CB"/>
    <w:rsid w:val="00E3435B"/>
    <w:rsid w:val="00E356B5"/>
    <w:rsid w:val="00E35707"/>
    <w:rsid w:val="00E35A9C"/>
    <w:rsid w:val="00E3624E"/>
    <w:rsid w:val="00E36641"/>
    <w:rsid w:val="00E36BA4"/>
    <w:rsid w:val="00E36C0E"/>
    <w:rsid w:val="00E37D1D"/>
    <w:rsid w:val="00E4008F"/>
    <w:rsid w:val="00E40709"/>
    <w:rsid w:val="00E40D8A"/>
    <w:rsid w:val="00E4114E"/>
    <w:rsid w:val="00E413D2"/>
    <w:rsid w:val="00E41815"/>
    <w:rsid w:val="00E419B8"/>
    <w:rsid w:val="00E419C1"/>
    <w:rsid w:val="00E42793"/>
    <w:rsid w:val="00E4364A"/>
    <w:rsid w:val="00E43CFF"/>
    <w:rsid w:val="00E4401C"/>
    <w:rsid w:val="00E45479"/>
    <w:rsid w:val="00E45483"/>
    <w:rsid w:val="00E45E53"/>
    <w:rsid w:val="00E463C4"/>
    <w:rsid w:val="00E468D5"/>
    <w:rsid w:val="00E469A5"/>
    <w:rsid w:val="00E46A46"/>
    <w:rsid w:val="00E47034"/>
    <w:rsid w:val="00E471C5"/>
    <w:rsid w:val="00E47907"/>
    <w:rsid w:val="00E47A2E"/>
    <w:rsid w:val="00E47BD4"/>
    <w:rsid w:val="00E47C0D"/>
    <w:rsid w:val="00E50B58"/>
    <w:rsid w:val="00E5258C"/>
    <w:rsid w:val="00E52D3E"/>
    <w:rsid w:val="00E52FA4"/>
    <w:rsid w:val="00E5311C"/>
    <w:rsid w:val="00E53248"/>
    <w:rsid w:val="00E535F9"/>
    <w:rsid w:val="00E537F7"/>
    <w:rsid w:val="00E54EBB"/>
    <w:rsid w:val="00E5534F"/>
    <w:rsid w:val="00E5562A"/>
    <w:rsid w:val="00E5589E"/>
    <w:rsid w:val="00E558F7"/>
    <w:rsid w:val="00E563D4"/>
    <w:rsid w:val="00E569A1"/>
    <w:rsid w:val="00E56BF3"/>
    <w:rsid w:val="00E57891"/>
    <w:rsid w:val="00E57925"/>
    <w:rsid w:val="00E57ADA"/>
    <w:rsid w:val="00E633C8"/>
    <w:rsid w:val="00E64BC9"/>
    <w:rsid w:val="00E65960"/>
    <w:rsid w:val="00E65FBE"/>
    <w:rsid w:val="00E67AB2"/>
    <w:rsid w:val="00E702AD"/>
    <w:rsid w:val="00E70607"/>
    <w:rsid w:val="00E7098A"/>
    <w:rsid w:val="00E71226"/>
    <w:rsid w:val="00E71240"/>
    <w:rsid w:val="00E71BB5"/>
    <w:rsid w:val="00E72164"/>
    <w:rsid w:val="00E722F3"/>
    <w:rsid w:val="00E725AD"/>
    <w:rsid w:val="00E72D5D"/>
    <w:rsid w:val="00E72DD6"/>
    <w:rsid w:val="00E73A31"/>
    <w:rsid w:val="00E73BA7"/>
    <w:rsid w:val="00E74E4D"/>
    <w:rsid w:val="00E75390"/>
    <w:rsid w:val="00E75D4E"/>
    <w:rsid w:val="00E760B5"/>
    <w:rsid w:val="00E76540"/>
    <w:rsid w:val="00E76E7F"/>
    <w:rsid w:val="00E77013"/>
    <w:rsid w:val="00E77028"/>
    <w:rsid w:val="00E7740D"/>
    <w:rsid w:val="00E8006E"/>
    <w:rsid w:val="00E8041F"/>
    <w:rsid w:val="00E81986"/>
    <w:rsid w:val="00E81B2E"/>
    <w:rsid w:val="00E81E91"/>
    <w:rsid w:val="00E828D3"/>
    <w:rsid w:val="00E82A6D"/>
    <w:rsid w:val="00E840F4"/>
    <w:rsid w:val="00E842FA"/>
    <w:rsid w:val="00E84434"/>
    <w:rsid w:val="00E8444A"/>
    <w:rsid w:val="00E84A08"/>
    <w:rsid w:val="00E85523"/>
    <w:rsid w:val="00E85ADA"/>
    <w:rsid w:val="00E866D9"/>
    <w:rsid w:val="00E8728D"/>
    <w:rsid w:val="00E876DD"/>
    <w:rsid w:val="00E8777E"/>
    <w:rsid w:val="00E9041B"/>
    <w:rsid w:val="00E9047C"/>
    <w:rsid w:val="00E90905"/>
    <w:rsid w:val="00E90C77"/>
    <w:rsid w:val="00E90D70"/>
    <w:rsid w:val="00E91995"/>
    <w:rsid w:val="00E9272D"/>
    <w:rsid w:val="00E92E12"/>
    <w:rsid w:val="00E93C08"/>
    <w:rsid w:val="00E93CB8"/>
    <w:rsid w:val="00E947EC"/>
    <w:rsid w:val="00E94AF1"/>
    <w:rsid w:val="00E96D59"/>
    <w:rsid w:val="00E97505"/>
    <w:rsid w:val="00E97936"/>
    <w:rsid w:val="00E97CD4"/>
    <w:rsid w:val="00EA06D1"/>
    <w:rsid w:val="00EA149C"/>
    <w:rsid w:val="00EA1A63"/>
    <w:rsid w:val="00EA21BF"/>
    <w:rsid w:val="00EA21D6"/>
    <w:rsid w:val="00EA2BA6"/>
    <w:rsid w:val="00EA2C6B"/>
    <w:rsid w:val="00EA2C7A"/>
    <w:rsid w:val="00EA2F25"/>
    <w:rsid w:val="00EA4552"/>
    <w:rsid w:val="00EA4D2A"/>
    <w:rsid w:val="00EA4D89"/>
    <w:rsid w:val="00EA5830"/>
    <w:rsid w:val="00EA62B2"/>
    <w:rsid w:val="00EA66B7"/>
    <w:rsid w:val="00EA6780"/>
    <w:rsid w:val="00EA68C1"/>
    <w:rsid w:val="00EA6DCE"/>
    <w:rsid w:val="00EA6FCD"/>
    <w:rsid w:val="00EA7505"/>
    <w:rsid w:val="00EB0EEA"/>
    <w:rsid w:val="00EB0F3E"/>
    <w:rsid w:val="00EB2042"/>
    <w:rsid w:val="00EB24E0"/>
    <w:rsid w:val="00EB2798"/>
    <w:rsid w:val="00EB2B81"/>
    <w:rsid w:val="00EB2DC7"/>
    <w:rsid w:val="00EB3B52"/>
    <w:rsid w:val="00EB41EF"/>
    <w:rsid w:val="00EB5B49"/>
    <w:rsid w:val="00EB5C60"/>
    <w:rsid w:val="00EB62AC"/>
    <w:rsid w:val="00EB647E"/>
    <w:rsid w:val="00EB684C"/>
    <w:rsid w:val="00EB6E46"/>
    <w:rsid w:val="00EB7280"/>
    <w:rsid w:val="00EB753B"/>
    <w:rsid w:val="00EB7677"/>
    <w:rsid w:val="00EB7E9F"/>
    <w:rsid w:val="00EC08E1"/>
    <w:rsid w:val="00EC1CAF"/>
    <w:rsid w:val="00EC1E93"/>
    <w:rsid w:val="00EC235D"/>
    <w:rsid w:val="00EC26DB"/>
    <w:rsid w:val="00EC29BF"/>
    <w:rsid w:val="00EC2A40"/>
    <w:rsid w:val="00EC3F9E"/>
    <w:rsid w:val="00EC4BE7"/>
    <w:rsid w:val="00EC54A9"/>
    <w:rsid w:val="00EC5C4F"/>
    <w:rsid w:val="00EC6055"/>
    <w:rsid w:val="00EC6385"/>
    <w:rsid w:val="00EC688F"/>
    <w:rsid w:val="00EC72A3"/>
    <w:rsid w:val="00EC730C"/>
    <w:rsid w:val="00EC7AA1"/>
    <w:rsid w:val="00ED0267"/>
    <w:rsid w:val="00ED03F0"/>
    <w:rsid w:val="00ED081C"/>
    <w:rsid w:val="00ED106C"/>
    <w:rsid w:val="00ED20B5"/>
    <w:rsid w:val="00ED2BFB"/>
    <w:rsid w:val="00ED2D13"/>
    <w:rsid w:val="00ED39DC"/>
    <w:rsid w:val="00ED3D95"/>
    <w:rsid w:val="00ED4099"/>
    <w:rsid w:val="00ED443E"/>
    <w:rsid w:val="00ED454A"/>
    <w:rsid w:val="00ED4B4C"/>
    <w:rsid w:val="00ED509C"/>
    <w:rsid w:val="00ED5C3E"/>
    <w:rsid w:val="00ED5D79"/>
    <w:rsid w:val="00ED6B8D"/>
    <w:rsid w:val="00ED6C23"/>
    <w:rsid w:val="00ED7B97"/>
    <w:rsid w:val="00ED7EDE"/>
    <w:rsid w:val="00EE06E6"/>
    <w:rsid w:val="00EE0B54"/>
    <w:rsid w:val="00EE0CD9"/>
    <w:rsid w:val="00EE0DDB"/>
    <w:rsid w:val="00EE0F24"/>
    <w:rsid w:val="00EE1436"/>
    <w:rsid w:val="00EE1645"/>
    <w:rsid w:val="00EE17DE"/>
    <w:rsid w:val="00EE188A"/>
    <w:rsid w:val="00EE2A4F"/>
    <w:rsid w:val="00EE2EDF"/>
    <w:rsid w:val="00EE2EE0"/>
    <w:rsid w:val="00EE2FC4"/>
    <w:rsid w:val="00EE312C"/>
    <w:rsid w:val="00EE44C6"/>
    <w:rsid w:val="00EE4D2C"/>
    <w:rsid w:val="00EE557D"/>
    <w:rsid w:val="00EE5B9E"/>
    <w:rsid w:val="00EE5C57"/>
    <w:rsid w:val="00EE5CD9"/>
    <w:rsid w:val="00EE6006"/>
    <w:rsid w:val="00EE781E"/>
    <w:rsid w:val="00EF1E35"/>
    <w:rsid w:val="00EF23CF"/>
    <w:rsid w:val="00EF2F9A"/>
    <w:rsid w:val="00EF3151"/>
    <w:rsid w:val="00EF31C4"/>
    <w:rsid w:val="00EF3DC8"/>
    <w:rsid w:val="00EF455B"/>
    <w:rsid w:val="00EF482C"/>
    <w:rsid w:val="00EF4892"/>
    <w:rsid w:val="00EF497D"/>
    <w:rsid w:val="00EF4A6F"/>
    <w:rsid w:val="00EF5194"/>
    <w:rsid w:val="00EF5761"/>
    <w:rsid w:val="00EF57AA"/>
    <w:rsid w:val="00EF59E2"/>
    <w:rsid w:val="00EF5AAC"/>
    <w:rsid w:val="00EF5B9A"/>
    <w:rsid w:val="00EF5C74"/>
    <w:rsid w:val="00EF5D36"/>
    <w:rsid w:val="00EF661C"/>
    <w:rsid w:val="00EF74F0"/>
    <w:rsid w:val="00EF7D10"/>
    <w:rsid w:val="00EF7D35"/>
    <w:rsid w:val="00EF7D59"/>
    <w:rsid w:val="00F00566"/>
    <w:rsid w:val="00F00889"/>
    <w:rsid w:val="00F01A0D"/>
    <w:rsid w:val="00F023BC"/>
    <w:rsid w:val="00F0311E"/>
    <w:rsid w:val="00F03217"/>
    <w:rsid w:val="00F03BAB"/>
    <w:rsid w:val="00F03CF0"/>
    <w:rsid w:val="00F03DBC"/>
    <w:rsid w:val="00F04166"/>
    <w:rsid w:val="00F042C1"/>
    <w:rsid w:val="00F0450D"/>
    <w:rsid w:val="00F04D23"/>
    <w:rsid w:val="00F055D9"/>
    <w:rsid w:val="00F05970"/>
    <w:rsid w:val="00F05D39"/>
    <w:rsid w:val="00F05ED9"/>
    <w:rsid w:val="00F06694"/>
    <w:rsid w:val="00F067FE"/>
    <w:rsid w:val="00F06DA5"/>
    <w:rsid w:val="00F07145"/>
    <w:rsid w:val="00F073A7"/>
    <w:rsid w:val="00F07A31"/>
    <w:rsid w:val="00F100FC"/>
    <w:rsid w:val="00F105AB"/>
    <w:rsid w:val="00F10618"/>
    <w:rsid w:val="00F10DD7"/>
    <w:rsid w:val="00F10F78"/>
    <w:rsid w:val="00F1135A"/>
    <w:rsid w:val="00F11485"/>
    <w:rsid w:val="00F16D45"/>
    <w:rsid w:val="00F16D87"/>
    <w:rsid w:val="00F17CDB"/>
    <w:rsid w:val="00F17F06"/>
    <w:rsid w:val="00F2040E"/>
    <w:rsid w:val="00F20CF7"/>
    <w:rsid w:val="00F2120B"/>
    <w:rsid w:val="00F2197C"/>
    <w:rsid w:val="00F222CC"/>
    <w:rsid w:val="00F2274F"/>
    <w:rsid w:val="00F2289E"/>
    <w:rsid w:val="00F23193"/>
    <w:rsid w:val="00F23498"/>
    <w:rsid w:val="00F240F5"/>
    <w:rsid w:val="00F24565"/>
    <w:rsid w:val="00F24F7E"/>
    <w:rsid w:val="00F253E7"/>
    <w:rsid w:val="00F254E1"/>
    <w:rsid w:val="00F25806"/>
    <w:rsid w:val="00F25F08"/>
    <w:rsid w:val="00F2647E"/>
    <w:rsid w:val="00F2759C"/>
    <w:rsid w:val="00F3118D"/>
    <w:rsid w:val="00F3261B"/>
    <w:rsid w:val="00F32E36"/>
    <w:rsid w:val="00F33007"/>
    <w:rsid w:val="00F336D3"/>
    <w:rsid w:val="00F33DCE"/>
    <w:rsid w:val="00F343FE"/>
    <w:rsid w:val="00F35322"/>
    <w:rsid w:val="00F356C9"/>
    <w:rsid w:val="00F359B9"/>
    <w:rsid w:val="00F35A12"/>
    <w:rsid w:val="00F369E9"/>
    <w:rsid w:val="00F37C0A"/>
    <w:rsid w:val="00F37D64"/>
    <w:rsid w:val="00F37FF6"/>
    <w:rsid w:val="00F40919"/>
    <w:rsid w:val="00F40DC6"/>
    <w:rsid w:val="00F4106A"/>
    <w:rsid w:val="00F41917"/>
    <w:rsid w:val="00F41B41"/>
    <w:rsid w:val="00F41ED4"/>
    <w:rsid w:val="00F42C48"/>
    <w:rsid w:val="00F42F10"/>
    <w:rsid w:val="00F43575"/>
    <w:rsid w:val="00F43E1A"/>
    <w:rsid w:val="00F4430A"/>
    <w:rsid w:val="00F45087"/>
    <w:rsid w:val="00F460EC"/>
    <w:rsid w:val="00F463DE"/>
    <w:rsid w:val="00F46CAF"/>
    <w:rsid w:val="00F47587"/>
    <w:rsid w:val="00F47801"/>
    <w:rsid w:val="00F509F6"/>
    <w:rsid w:val="00F50A3B"/>
    <w:rsid w:val="00F50C9D"/>
    <w:rsid w:val="00F50D25"/>
    <w:rsid w:val="00F5181E"/>
    <w:rsid w:val="00F52EFC"/>
    <w:rsid w:val="00F5387D"/>
    <w:rsid w:val="00F53A1A"/>
    <w:rsid w:val="00F54466"/>
    <w:rsid w:val="00F545BC"/>
    <w:rsid w:val="00F546F2"/>
    <w:rsid w:val="00F55264"/>
    <w:rsid w:val="00F55735"/>
    <w:rsid w:val="00F557F4"/>
    <w:rsid w:val="00F558BC"/>
    <w:rsid w:val="00F55B23"/>
    <w:rsid w:val="00F55E30"/>
    <w:rsid w:val="00F55EB0"/>
    <w:rsid w:val="00F568D1"/>
    <w:rsid w:val="00F57F26"/>
    <w:rsid w:val="00F60161"/>
    <w:rsid w:val="00F60525"/>
    <w:rsid w:val="00F60555"/>
    <w:rsid w:val="00F60DCE"/>
    <w:rsid w:val="00F612BD"/>
    <w:rsid w:val="00F61B94"/>
    <w:rsid w:val="00F61C26"/>
    <w:rsid w:val="00F62812"/>
    <w:rsid w:val="00F62A3B"/>
    <w:rsid w:val="00F6306A"/>
    <w:rsid w:val="00F63215"/>
    <w:rsid w:val="00F63223"/>
    <w:rsid w:val="00F632FC"/>
    <w:rsid w:val="00F63FB1"/>
    <w:rsid w:val="00F64219"/>
    <w:rsid w:val="00F6493F"/>
    <w:rsid w:val="00F64ABD"/>
    <w:rsid w:val="00F65070"/>
    <w:rsid w:val="00F656AF"/>
    <w:rsid w:val="00F65EE4"/>
    <w:rsid w:val="00F668D1"/>
    <w:rsid w:val="00F6779F"/>
    <w:rsid w:val="00F70EC1"/>
    <w:rsid w:val="00F714BC"/>
    <w:rsid w:val="00F71D70"/>
    <w:rsid w:val="00F71E5E"/>
    <w:rsid w:val="00F7217E"/>
    <w:rsid w:val="00F726CD"/>
    <w:rsid w:val="00F72F80"/>
    <w:rsid w:val="00F74245"/>
    <w:rsid w:val="00F74F16"/>
    <w:rsid w:val="00F75E89"/>
    <w:rsid w:val="00F75F86"/>
    <w:rsid w:val="00F7676B"/>
    <w:rsid w:val="00F7685E"/>
    <w:rsid w:val="00F76B5A"/>
    <w:rsid w:val="00F76BB8"/>
    <w:rsid w:val="00F77230"/>
    <w:rsid w:val="00F80317"/>
    <w:rsid w:val="00F81321"/>
    <w:rsid w:val="00F81D0D"/>
    <w:rsid w:val="00F82F23"/>
    <w:rsid w:val="00F8301D"/>
    <w:rsid w:val="00F832E9"/>
    <w:rsid w:val="00F83518"/>
    <w:rsid w:val="00F837E6"/>
    <w:rsid w:val="00F83B0B"/>
    <w:rsid w:val="00F83C69"/>
    <w:rsid w:val="00F83DBB"/>
    <w:rsid w:val="00F84DD9"/>
    <w:rsid w:val="00F85424"/>
    <w:rsid w:val="00F85D5D"/>
    <w:rsid w:val="00F86294"/>
    <w:rsid w:val="00F8674A"/>
    <w:rsid w:val="00F867F9"/>
    <w:rsid w:val="00F86C6C"/>
    <w:rsid w:val="00F873C0"/>
    <w:rsid w:val="00F87E11"/>
    <w:rsid w:val="00F87EF8"/>
    <w:rsid w:val="00F90460"/>
    <w:rsid w:val="00F90F6E"/>
    <w:rsid w:val="00F91635"/>
    <w:rsid w:val="00F91705"/>
    <w:rsid w:val="00F91D49"/>
    <w:rsid w:val="00F92396"/>
    <w:rsid w:val="00F9251A"/>
    <w:rsid w:val="00F936AC"/>
    <w:rsid w:val="00F93763"/>
    <w:rsid w:val="00F93F82"/>
    <w:rsid w:val="00F93FAA"/>
    <w:rsid w:val="00F94486"/>
    <w:rsid w:val="00F9454B"/>
    <w:rsid w:val="00F94E16"/>
    <w:rsid w:val="00F951F9"/>
    <w:rsid w:val="00F95BB9"/>
    <w:rsid w:val="00F9632C"/>
    <w:rsid w:val="00F968F8"/>
    <w:rsid w:val="00F96C57"/>
    <w:rsid w:val="00F972BC"/>
    <w:rsid w:val="00F97A46"/>
    <w:rsid w:val="00FA02CD"/>
    <w:rsid w:val="00FA03C7"/>
    <w:rsid w:val="00FA0776"/>
    <w:rsid w:val="00FA1E02"/>
    <w:rsid w:val="00FA26F9"/>
    <w:rsid w:val="00FA2DF9"/>
    <w:rsid w:val="00FA2F5C"/>
    <w:rsid w:val="00FA38D0"/>
    <w:rsid w:val="00FA38D5"/>
    <w:rsid w:val="00FA3E7C"/>
    <w:rsid w:val="00FA40E6"/>
    <w:rsid w:val="00FA4125"/>
    <w:rsid w:val="00FA4680"/>
    <w:rsid w:val="00FA46DC"/>
    <w:rsid w:val="00FA46F1"/>
    <w:rsid w:val="00FA4B48"/>
    <w:rsid w:val="00FA4F66"/>
    <w:rsid w:val="00FA5151"/>
    <w:rsid w:val="00FA64C8"/>
    <w:rsid w:val="00FA72EA"/>
    <w:rsid w:val="00FA75AA"/>
    <w:rsid w:val="00FA7CC4"/>
    <w:rsid w:val="00FB1B89"/>
    <w:rsid w:val="00FB317B"/>
    <w:rsid w:val="00FB3627"/>
    <w:rsid w:val="00FB55C5"/>
    <w:rsid w:val="00FB6364"/>
    <w:rsid w:val="00FB7B52"/>
    <w:rsid w:val="00FC0B36"/>
    <w:rsid w:val="00FC0E6A"/>
    <w:rsid w:val="00FC100B"/>
    <w:rsid w:val="00FC136B"/>
    <w:rsid w:val="00FC14C3"/>
    <w:rsid w:val="00FC1B3D"/>
    <w:rsid w:val="00FC23C7"/>
    <w:rsid w:val="00FC321E"/>
    <w:rsid w:val="00FC363D"/>
    <w:rsid w:val="00FC4013"/>
    <w:rsid w:val="00FC40D9"/>
    <w:rsid w:val="00FC4689"/>
    <w:rsid w:val="00FC469B"/>
    <w:rsid w:val="00FC4E81"/>
    <w:rsid w:val="00FC4F1F"/>
    <w:rsid w:val="00FC52F0"/>
    <w:rsid w:val="00FC583A"/>
    <w:rsid w:val="00FC5D05"/>
    <w:rsid w:val="00FC65FC"/>
    <w:rsid w:val="00FC6855"/>
    <w:rsid w:val="00FC6B6B"/>
    <w:rsid w:val="00FC6E07"/>
    <w:rsid w:val="00FC77AD"/>
    <w:rsid w:val="00FD0C14"/>
    <w:rsid w:val="00FD0FD9"/>
    <w:rsid w:val="00FD1375"/>
    <w:rsid w:val="00FD1ECA"/>
    <w:rsid w:val="00FD2F80"/>
    <w:rsid w:val="00FD3A25"/>
    <w:rsid w:val="00FD3CDD"/>
    <w:rsid w:val="00FD4135"/>
    <w:rsid w:val="00FD46D0"/>
    <w:rsid w:val="00FD524D"/>
    <w:rsid w:val="00FD5C95"/>
    <w:rsid w:val="00FD5CE1"/>
    <w:rsid w:val="00FD5D31"/>
    <w:rsid w:val="00FD5EAB"/>
    <w:rsid w:val="00FD5FB9"/>
    <w:rsid w:val="00FD6068"/>
    <w:rsid w:val="00FD6959"/>
    <w:rsid w:val="00FD6B97"/>
    <w:rsid w:val="00FD70B7"/>
    <w:rsid w:val="00FD7379"/>
    <w:rsid w:val="00FD7824"/>
    <w:rsid w:val="00FD7871"/>
    <w:rsid w:val="00FE0651"/>
    <w:rsid w:val="00FE0723"/>
    <w:rsid w:val="00FE0A3E"/>
    <w:rsid w:val="00FE0AA9"/>
    <w:rsid w:val="00FE11E2"/>
    <w:rsid w:val="00FE1275"/>
    <w:rsid w:val="00FE1334"/>
    <w:rsid w:val="00FE25F8"/>
    <w:rsid w:val="00FE268E"/>
    <w:rsid w:val="00FE2716"/>
    <w:rsid w:val="00FE2743"/>
    <w:rsid w:val="00FE4E20"/>
    <w:rsid w:val="00FE56C8"/>
    <w:rsid w:val="00FE6277"/>
    <w:rsid w:val="00FE6EF7"/>
    <w:rsid w:val="00FE7361"/>
    <w:rsid w:val="00FE7859"/>
    <w:rsid w:val="00FE78E4"/>
    <w:rsid w:val="00FE7A28"/>
    <w:rsid w:val="00FE7C86"/>
    <w:rsid w:val="00FF033C"/>
    <w:rsid w:val="00FF0351"/>
    <w:rsid w:val="00FF0480"/>
    <w:rsid w:val="00FF0545"/>
    <w:rsid w:val="00FF05C5"/>
    <w:rsid w:val="00FF0FB7"/>
    <w:rsid w:val="00FF1350"/>
    <w:rsid w:val="00FF1666"/>
    <w:rsid w:val="00FF246F"/>
    <w:rsid w:val="00FF255D"/>
    <w:rsid w:val="00FF25DE"/>
    <w:rsid w:val="00FF3FF1"/>
    <w:rsid w:val="00FF4066"/>
    <w:rsid w:val="00FF4FF5"/>
    <w:rsid w:val="00FF5824"/>
    <w:rsid w:val="00FF6495"/>
    <w:rsid w:val="00FF71EF"/>
    <w:rsid w:val="00FF7906"/>
    <w:rsid w:val="00FF7C34"/>
    <w:rsid w:val="00FF7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A7FFBD"/>
  <w15:chartTrackingRefBased/>
  <w15:docId w15:val="{9EEDDFC1-7FD5-4F94-AC93-FFEBD5C307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vi-VN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7AF7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7052"/>
    <w:pPr>
      <w:numPr>
        <w:numId w:val="1"/>
      </w:num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b/>
      <w:caps/>
      <w:color w:val="FFFFFF" w:themeColor="background1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3D5B"/>
    <w:pPr>
      <w:numPr>
        <w:ilvl w:val="1"/>
        <w:numId w:val="1"/>
      </w:num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b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385B"/>
    <w:pPr>
      <w:numPr>
        <w:ilvl w:val="2"/>
        <w:numId w:val="1"/>
      </w:numPr>
      <w:pBdr>
        <w:top w:val="single" w:sz="6" w:space="2" w:color="4472C4" w:themeColor="accent1"/>
      </w:pBdr>
      <w:spacing w:before="300" w:after="0"/>
      <w:outlineLvl w:val="2"/>
    </w:pPr>
    <w:rPr>
      <w:b/>
      <w:i/>
      <w:iCs/>
      <w:color w:val="000000" w:themeColor="text1"/>
      <w:spacing w:val="15"/>
      <w:lang w:val="en-US"/>
    </w:rPr>
  </w:style>
  <w:style w:type="paragraph" w:styleId="Heading4">
    <w:name w:val="heading 4"/>
    <w:basedOn w:val="Heading5"/>
    <w:next w:val="Normal"/>
    <w:link w:val="Heading4Char"/>
    <w:uiPriority w:val="9"/>
    <w:unhideWhenUsed/>
    <w:qFormat/>
    <w:rsid w:val="00EC3F9E"/>
    <w:pPr>
      <w:numPr>
        <w:ilvl w:val="4"/>
        <w:numId w:val="1"/>
      </w:numPr>
      <w:outlineLvl w:val="3"/>
    </w:pPr>
    <w:rPr>
      <w:b/>
      <w:szCs w:val="26"/>
    </w:rPr>
  </w:style>
  <w:style w:type="paragraph" w:styleId="Heading5">
    <w:name w:val="heading 5"/>
    <w:basedOn w:val="ListParagraph"/>
    <w:next w:val="Normal"/>
    <w:link w:val="Heading5Char"/>
    <w:uiPriority w:val="9"/>
    <w:unhideWhenUsed/>
    <w:qFormat/>
    <w:rsid w:val="00C0472F"/>
    <w:pPr>
      <w:numPr>
        <w:ilvl w:val="1"/>
        <w:numId w:val="3"/>
      </w:numPr>
      <w:outlineLvl w:val="4"/>
    </w:pPr>
  </w:style>
  <w:style w:type="paragraph" w:styleId="Heading6">
    <w:name w:val="heading 6"/>
    <w:basedOn w:val="ListParagraph"/>
    <w:next w:val="Normal"/>
    <w:link w:val="Heading6Char"/>
    <w:uiPriority w:val="9"/>
    <w:unhideWhenUsed/>
    <w:qFormat/>
    <w:rsid w:val="00EC54A9"/>
    <w:pPr>
      <w:numPr>
        <w:ilvl w:val="2"/>
        <w:numId w:val="3"/>
      </w:numPr>
      <w:spacing w:before="40" w:after="40" w:line="480" w:lineRule="auto"/>
      <w:outlineLvl w:val="5"/>
    </w:pPr>
    <w:rPr>
      <w:lang w:val="en-U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E4551"/>
    <w:pPr>
      <w:numPr>
        <w:ilvl w:val="6"/>
        <w:numId w:val="1"/>
      </w:numPr>
      <w:spacing w:before="0" w:after="0"/>
      <w:outlineLvl w:val="6"/>
    </w:pPr>
    <w:rPr>
      <w:noProof/>
      <w:spacing w:val="10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20B28"/>
    <w:pPr>
      <w:numPr>
        <w:ilvl w:val="7"/>
        <w:numId w:val="1"/>
      </w:num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20B28"/>
    <w:pPr>
      <w:numPr>
        <w:ilvl w:val="8"/>
        <w:numId w:val="1"/>
      </w:num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7052"/>
    <w:rPr>
      <w:rFonts w:ascii="Times New Roman" w:hAnsi="Times New Roman"/>
      <w:b/>
      <w:caps/>
      <w:color w:val="FFFFFF" w:themeColor="background1"/>
      <w:spacing w:val="15"/>
      <w:sz w:val="28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5C3D5B"/>
    <w:rPr>
      <w:rFonts w:ascii="Times New Roman" w:hAnsi="Times New Roman"/>
      <w:b/>
      <w:spacing w:val="15"/>
      <w:sz w:val="26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5E385B"/>
    <w:rPr>
      <w:rFonts w:ascii="Times New Roman" w:hAnsi="Times New Roman"/>
      <w:b/>
      <w:i/>
      <w:iCs/>
      <w:color w:val="000000" w:themeColor="text1"/>
      <w:spacing w:val="15"/>
      <w:sz w:val="2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EC3F9E"/>
    <w:rPr>
      <w:rFonts w:ascii="Times New Roman" w:hAnsi="Times New Roman"/>
      <w:b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C0472F"/>
    <w:rPr>
      <w:rFonts w:ascii="Times New Roman" w:hAnsi="Times New Roman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rsid w:val="00EC54A9"/>
    <w:rPr>
      <w:rFonts w:ascii="Times New Roman" w:hAnsi="Times New Roman"/>
      <w:sz w:val="26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7E4551"/>
    <w:rPr>
      <w:rFonts w:ascii="Times New Roman" w:hAnsi="Times New Roman"/>
      <w:noProof/>
      <w:spacing w:val="10"/>
      <w:sz w:val="26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0B28"/>
    <w:rPr>
      <w:rFonts w:ascii="Times New Roman" w:hAnsi="Times New Roman"/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0B28"/>
    <w:rPr>
      <w:rFonts w:ascii="Times New Roman" w:hAnsi="Times New Roman"/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420B28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420B28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20B28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20B2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420B28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420B28"/>
    <w:rPr>
      <w:b/>
      <w:bCs/>
    </w:rPr>
  </w:style>
  <w:style w:type="character" w:styleId="Emphasis">
    <w:name w:val="Emphasis"/>
    <w:uiPriority w:val="20"/>
    <w:qFormat/>
    <w:rsid w:val="00420B28"/>
    <w:rPr>
      <w:caps/>
      <w:color w:val="1F3763" w:themeColor="accent1" w:themeShade="7F"/>
      <w:spacing w:val="5"/>
    </w:rPr>
  </w:style>
  <w:style w:type="paragraph" w:styleId="NoSpacing">
    <w:name w:val="No Spacing"/>
    <w:link w:val="NoSpacingChar"/>
    <w:uiPriority w:val="1"/>
    <w:qFormat/>
    <w:rsid w:val="00420B2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20B28"/>
    <w:rPr>
      <w:i/>
      <w:iCs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20B2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20B28"/>
    <w:pPr>
      <w:spacing w:before="240" w:after="240" w:line="240" w:lineRule="auto"/>
      <w:ind w:left="1080" w:right="1080"/>
      <w:jc w:val="center"/>
    </w:pPr>
    <w:rPr>
      <w:color w:val="4472C4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20B28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420B28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420B28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420B28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420B28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420B28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420B28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420B28"/>
  </w:style>
  <w:style w:type="paragraph" w:styleId="ListParagraph">
    <w:name w:val="List Paragraph"/>
    <w:basedOn w:val="Normal"/>
    <w:uiPriority w:val="34"/>
    <w:qFormat/>
    <w:rsid w:val="00DF29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37FF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1C0D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C0D"/>
    <w:rPr>
      <w:rFonts w:ascii="Segoe UI" w:hAnsi="Segoe UI" w:cs="Segoe UI"/>
      <w:sz w:val="18"/>
      <w:szCs w:val="18"/>
    </w:rPr>
  </w:style>
  <w:style w:type="paragraph" w:customStyle="1" w:styleId="Standard">
    <w:name w:val="Standard"/>
    <w:rsid w:val="00091099"/>
    <w:pPr>
      <w:suppressAutoHyphens/>
      <w:autoSpaceDN w:val="0"/>
      <w:spacing w:before="0" w:after="0" w:line="240" w:lineRule="auto"/>
      <w:textAlignment w:val="baseline"/>
    </w:pPr>
    <w:rPr>
      <w:rFonts w:ascii="Liberation Serif" w:eastAsia="Noto Sans CJK SC Regular" w:hAnsi="Liberation Serif" w:cs="Lohit Devanagari"/>
      <w:kern w:val="3"/>
      <w:sz w:val="24"/>
      <w:szCs w:val="24"/>
      <w:lang w:val="en-US" w:eastAsia="zh-CN" w:bidi="hi-IN"/>
    </w:rPr>
  </w:style>
  <w:style w:type="paragraph" w:styleId="Header">
    <w:name w:val="header"/>
    <w:basedOn w:val="Normal"/>
    <w:link w:val="HeaderChar"/>
    <w:uiPriority w:val="99"/>
    <w:unhideWhenUsed/>
    <w:rsid w:val="00EA6780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6780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EA6780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6780"/>
    <w:rPr>
      <w:rFonts w:ascii="Times New Roman" w:hAnsi="Times New Roman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3C3F6D"/>
    <w:pPr>
      <w:spacing w:before="120" w:after="120"/>
    </w:pPr>
    <w:rPr>
      <w:rFonts w:asciiTheme="minorHAnsi" w:hAnsiTheme="minorHAnsi"/>
      <w:b/>
      <w:bCs/>
      <w:caps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3C3F6D"/>
    <w:pPr>
      <w:spacing w:before="0" w:after="0"/>
      <w:ind w:left="240"/>
    </w:pPr>
    <w:rPr>
      <w:rFonts w:asciiTheme="minorHAnsi" w:hAnsiTheme="minorHAnsi"/>
      <w:smallCaps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3C3F6D"/>
    <w:pPr>
      <w:spacing w:before="0" w:after="0"/>
      <w:ind w:left="480"/>
    </w:pPr>
    <w:rPr>
      <w:rFonts w:asciiTheme="minorHAnsi" w:hAnsiTheme="minorHAnsi"/>
      <w:i/>
      <w:iCs/>
      <w:sz w:val="20"/>
    </w:rPr>
  </w:style>
  <w:style w:type="table" w:styleId="TableGrid">
    <w:name w:val="Table Grid"/>
    <w:basedOn w:val="TableNormal"/>
    <w:uiPriority w:val="39"/>
    <w:rsid w:val="00BA3726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34C77"/>
    <w:pPr>
      <w:spacing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character" w:customStyle="1" w:styleId="apple-tab-span">
    <w:name w:val="apple-tab-span"/>
    <w:basedOn w:val="DefaultParagraphFont"/>
    <w:rsid w:val="00CE7EE3"/>
  </w:style>
  <w:style w:type="paragraph" w:styleId="TOC4">
    <w:name w:val="toc 4"/>
    <w:basedOn w:val="Normal"/>
    <w:next w:val="Normal"/>
    <w:autoRedefine/>
    <w:uiPriority w:val="39"/>
    <w:unhideWhenUsed/>
    <w:rsid w:val="00404468"/>
    <w:pPr>
      <w:spacing w:before="0" w:after="0"/>
      <w:ind w:left="72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404468"/>
    <w:pPr>
      <w:spacing w:before="0" w:after="0"/>
      <w:ind w:left="96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404468"/>
    <w:pPr>
      <w:spacing w:before="0" w:after="0"/>
      <w:ind w:left="12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404468"/>
    <w:pPr>
      <w:spacing w:before="0" w:after="0"/>
      <w:ind w:left="144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404468"/>
    <w:pPr>
      <w:spacing w:before="0" w:after="0"/>
      <w:ind w:left="168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404468"/>
    <w:pPr>
      <w:spacing w:before="0" w:after="0"/>
      <w:ind w:left="1920"/>
    </w:pPr>
    <w:rPr>
      <w:rFonts w:asciiTheme="minorHAnsi" w:hAnsiTheme="minorHAns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404468"/>
    <w:rPr>
      <w:color w:val="605E5C"/>
      <w:shd w:val="clear" w:color="auto" w:fill="E1DFDD"/>
    </w:rPr>
  </w:style>
  <w:style w:type="table" w:styleId="GridTable4-Accent5">
    <w:name w:val="Grid Table 4 Accent 5"/>
    <w:basedOn w:val="TableNormal"/>
    <w:uiPriority w:val="49"/>
    <w:rsid w:val="00ED5D7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PlainTable1">
    <w:name w:val="Plain Table 1"/>
    <w:basedOn w:val="TableNormal"/>
    <w:uiPriority w:val="41"/>
    <w:rsid w:val="00D073C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453F10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4B1CF5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116700"/>
    <w:pPr>
      <w:spacing w:after="0"/>
    </w:pPr>
  </w:style>
  <w:style w:type="table" w:styleId="GridTable5Dark-Accent1">
    <w:name w:val="Grid Table 5 Dark Accent 1"/>
    <w:basedOn w:val="TableNormal"/>
    <w:uiPriority w:val="50"/>
    <w:rsid w:val="0073019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4-Accent1">
    <w:name w:val="Grid Table 4 Accent 1"/>
    <w:basedOn w:val="TableNormal"/>
    <w:uiPriority w:val="49"/>
    <w:rsid w:val="0002354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6">
    <w:name w:val="Grid Table 4 Accent 6"/>
    <w:basedOn w:val="TableNormal"/>
    <w:uiPriority w:val="49"/>
    <w:rsid w:val="002308F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5">
    <w:name w:val="Grid Table 5 Dark Accent 5"/>
    <w:basedOn w:val="TableNormal"/>
    <w:uiPriority w:val="50"/>
    <w:rsid w:val="002308F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4">
    <w:name w:val="Grid Table 4"/>
    <w:basedOn w:val="TableNormal"/>
    <w:uiPriority w:val="49"/>
    <w:rsid w:val="0011394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0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2675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04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247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353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5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188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9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8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2393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86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245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8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05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6891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313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972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16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2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6960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625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190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823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3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9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74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6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0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05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92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178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377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9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9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1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8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4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8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469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517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81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13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83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2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5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83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9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195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35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280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2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7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8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4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1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2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36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52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569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41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83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81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45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2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5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9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3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9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3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8707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738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61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4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6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0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5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2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1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5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807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7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3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7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26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02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9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4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6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0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0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821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06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9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5347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691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760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8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39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4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3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4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6866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008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0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59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933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302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791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778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569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935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45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8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3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24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31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63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57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9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5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63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8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Basis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asis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sis">
      <a:fillStyleLst>
        <a:solidFill>
          <a:schemeClr val="phClr"/>
        </a:solidFill>
        <a:solidFill>
          <a:schemeClr val="phClr">
            <a:tint val="55000"/>
            <a:satMod val="130000"/>
          </a:schemeClr>
        </a:solidFill>
        <a:gradFill rotWithShape="1">
          <a:gsLst>
            <a:gs pos="0">
              <a:schemeClr val="phClr"/>
            </a:gs>
            <a:gs pos="90000">
              <a:schemeClr val="phClr">
                <a:shade val="100000"/>
                <a:satMod val="105000"/>
              </a:schemeClr>
            </a:gs>
            <a:gs pos="100000">
              <a:schemeClr val="phClr">
                <a:shade val="80000"/>
                <a:satMod val="12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00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53975" cap="flat" cmpd="dbl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brightRoom" dir="t"/>
          </a:scene3d>
          <a:sp3d extrusionH="12700" contourW="25400" prstMaterial="flat">
            <a:bevelT w="63500" h="152400" prst="angle"/>
            <a:contourClr>
              <a:schemeClr val="phClr">
                <a:shade val="27000"/>
                <a:satMod val="12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95000"/>
            <a:satMod val="140000"/>
          </a:schemeClr>
        </a:solidFill>
        <a:solidFill>
          <a:schemeClr val="phClr">
            <a:tint val="90000"/>
            <a:shade val="85000"/>
            <a:satMod val="160000"/>
            <a:lumMod val="110000"/>
          </a:schemeClr>
        </a:soli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sis" id="{5665723A-49BA-4B57-8411-A56F8F207965}" vid="{90E45F77-AEFC-46EF-A7C1-5B338C297B0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nhomga@googlegroups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1484E80-7D00-4030-BF55-BB57BFD4EB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366</Words>
  <Characters>2090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8</vt:i4>
      </vt:variant>
    </vt:vector>
  </HeadingPairs>
  <TitlesOfParts>
    <vt:vector size="9" baseType="lpstr">
      <vt:lpstr>SAMPLE</vt:lpstr>
      <vt:lpstr>&lt;MỤC LỤC</vt:lpstr>
      <vt:lpstr>PHỤ LỤC</vt:lpstr>
      <vt:lpstr>    Hình ảnh</vt:lpstr>
      <vt:lpstr>    Bảng</vt:lpstr>
      <vt:lpstr>Đặc tả use case</vt:lpstr>
      <vt:lpstr>    Khách</vt:lpstr>
      <vt:lpstr>        Đăng nhập</vt:lpstr>
      <vt:lpstr>HẾT</vt:lpstr>
    </vt:vector>
  </TitlesOfParts>
  <Company>NHÓM L</Company>
  <LinksUpToDate>false</LinksUpToDate>
  <CharactersWithSpaces>2452</CharactersWithSpaces>
  <SharedDoc>false</SharedDoc>
  <HLinks>
    <vt:vector size="6" baseType="variant">
      <vt:variant>
        <vt:i4>2949202</vt:i4>
      </vt:variant>
      <vt:variant>
        <vt:i4>0</vt:i4>
      </vt:variant>
      <vt:variant>
        <vt:i4>0</vt:i4>
      </vt:variant>
      <vt:variant>
        <vt:i4>5</vt:i4>
      </vt:variant>
      <vt:variant>
        <vt:lpwstr>https://cdn-userfile.kiotviet.vn/kiotviet-prod-export/tienoffice/85eb4209a3934ba2949a7c030f0fcf44/DanhSachNhaCungCap_KV26022019-143116-622.xls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</dc:title>
  <dc:subject>Nhóm sinh viên thực hiện:1.Mai Huỳnh Lộc2.Huỳnh Tấn Lực3. Nguyễn Ngọc Trọng4. Võ Viết Nhật Tiên5. Phạm LànhGiảng viên hướng dẫn:Ts.Võ Văn Lường</dc:subject>
  <dc:creator>Huỳnh Hoàng Vĩ - 18CNTT3</dc:creator>
  <cp:keywords/>
  <dc:description/>
  <cp:lastModifiedBy>Vi Huynh</cp:lastModifiedBy>
  <cp:revision>6</cp:revision>
  <cp:lastPrinted>2021-03-23T12:18:00Z</cp:lastPrinted>
  <dcterms:created xsi:type="dcterms:W3CDTF">2021-10-31T03:30:00Z</dcterms:created>
  <dcterms:modified xsi:type="dcterms:W3CDTF">2021-10-31T04:21:00Z</dcterms:modified>
  <cp:contentStatus/>
</cp:coreProperties>
</file>